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B4D21B" w14:textId="28320054" w:rsidR="008852F9" w:rsidRPr="00335D28" w:rsidRDefault="008852F9" w:rsidP="004758DE">
      <w:pPr>
        <w:pStyle w:val="Textoindependiente"/>
        <w:jc w:val="left"/>
        <w:rPr>
          <w:rFonts w:asciiTheme="minorHAnsi" w:hAnsiTheme="minorHAnsi"/>
          <w:sz w:val="22"/>
          <w:szCs w:val="22"/>
        </w:rPr>
      </w:pPr>
    </w:p>
    <w:p w14:paraId="0ED6C3AB" w14:textId="342EA1BB" w:rsidR="009D33F2" w:rsidRDefault="00DE531A" w:rsidP="009D33F2">
      <w:pPr>
        <w:pStyle w:val="Textoindependiente"/>
        <w:tabs>
          <w:tab w:val="center" w:pos="3960"/>
          <w:tab w:val="center" w:pos="7920"/>
        </w:tabs>
        <w:rPr>
          <w:rFonts w:asciiTheme="minorHAnsi" w:hAnsiTheme="minorHAnsi" w:cstheme="minorHAnsi"/>
          <w:sz w:val="28"/>
          <w:szCs w:val="28"/>
        </w:rPr>
      </w:pPr>
      <w:r w:rsidRPr="007B5617">
        <w:rPr>
          <w:rFonts w:asciiTheme="minorHAnsi" w:hAnsiTheme="minorHAnsi" w:cstheme="minorHAnsi"/>
          <w:sz w:val="28"/>
          <w:szCs w:val="28"/>
        </w:rPr>
        <w:t>FORMULARIO DE POSTULACIÓN</w:t>
      </w:r>
    </w:p>
    <w:p w14:paraId="13BE660C" w14:textId="4C7064C5" w:rsidR="009D33F2" w:rsidRPr="007B5617" w:rsidRDefault="009D33F2" w:rsidP="009D33F2">
      <w:pPr>
        <w:pStyle w:val="Textoindependiente"/>
        <w:tabs>
          <w:tab w:val="center" w:pos="3960"/>
          <w:tab w:val="center" w:pos="7920"/>
        </w:tabs>
        <w:rPr>
          <w:rFonts w:asciiTheme="minorHAnsi" w:hAnsiTheme="minorHAnsi" w:cstheme="minorHAnsi"/>
          <w:sz w:val="28"/>
          <w:szCs w:val="28"/>
        </w:rPr>
      </w:pPr>
      <w:r w:rsidRPr="007B5617">
        <w:rPr>
          <w:rFonts w:asciiTheme="minorHAnsi" w:hAnsiTheme="minorHAnsi" w:cstheme="minorHAnsi"/>
          <w:sz w:val="28"/>
          <w:szCs w:val="28"/>
        </w:rPr>
        <w:t>PROGRAMA DE DOCTORADO EN CIENCIAS APLICADAS Y BECAS DE COBERTURA</w:t>
      </w:r>
    </w:p>
    <w:p w14:paraId="0A5D8632" w14:textId="48CA97EA" w:rsidR="009D33F2" w:rsidRPr="007B5617" w:rsidRDefault="009D33F2" w:rsidP="009D33F2">
      <w:pPr>
        <w:pStyle w:val="Textoindependiente"/>
        <w:tabs>
          <w:tab w:val="center" w:pos="3960"/>
          <w:tab w:val="center" w:pos="7920"/>
        </w:tabs>
        <w:rPr>
          <w:rFonts w:asciiTheme="minorHAnsi" w:hAnsiTheme="minorHAnsi" w:cstheme="minorHAnsi"/>
          <w:sz w:val="28"/>
          <w:szCs w:val="28"/>
        </w:rPr>
      </w:pPr>
      <w:r w:rsidRPr="007B5617">
        <w:rPr>
          <w:rFonts w:asciiTheme="minorHAnsi" w:hAnsiTheme="minorHAnsi" w:cstheme="minorHAnsi"/>
          <w:sz w:val="28"/>
          <w:szCs w:val="28"/>
        </w:rPr>
        <w:t>PERIODO 202</w:t>
      </w:r>
      <w:r w:rsidR="008D07FE">
        <w:rPr>
          <w:rFonts w:asciiTheme="minorHAnsi" w:hAnsiTheme="minorHAnsi" w:cstheme="minorHAnsi"/>
          <w:sz w:val="28"/>
          <w:szCs w:val="28"/>
        </w:rPr>
        <w:t>7</w:t>
      </w:r>
      <w:r w:rsidRPr="007B5617">
        <w:rPr>
          <w:rFonts w:asciiTheme="minorHAnsi" w:hAnsiTheme="minorHAnsi" w:cstheme="minorHAnsi"/>
          <w:sz w:val="28"/>
          <w:szCs w:val="28"/>
        </w:rPr>
        <w:t>-20</w:t>
      </w:r>
      <w:r w:rsidR="008D07FE">
        <w:rPr>
          <w:rFonts w:asciiTheme="minorHAnsi" w:hAnsiTheme="minorHAnsi" w:cstheme="minorHAnsi"/>
          <w:sz w:val="28"/>
          <w:szCs w:val="28"/>
        </w:rPr>
        <w:t>30</w:t>
      </w:r>
    </w:p>
    <w:p w14:paraId="1382303C" w14:textId="40F1E99B" w:rsidR="008852F9" w:rsidRDefault="008852F9" w:rsidP="000447D6">
      <w:pPr>
        <w:pStyle w:val="Textoindependiente"/>
        <w:tabs>
          <w:tab w:val="center" w:pos="3960"/>
          <w:tab w:val="center" w:pos="7920"/>
        </w:tabs>
        <w:rPr>
          <w:rFonts w:asciiTheme="minorHAnsi" w:hAnsiTheme="minorHAnsi" w:cstheme="minorHAnsi"/>
          <w:sz w:val="28"/>
          <w:szCs w:val="28"/>
        </w:rPr>
      </w:pPr>
    </w:p>
    <w:p w14:paraId="41C1B09D" w14:textId="2A63AB83" w:rsidR="009D33F2" w:rsidRDefault="009D33F2" w:rsidP="000447D6">
      <w:pPr>
        <w:pStyle w:val="Textoindependiente"/>
        <w:tabs>
          <w:tab w:val="center" w:pos="3960"/>
          <w:tab w:val="center" w:pos="79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INICIO DE POSTULACIONES: </w:t>
      </w:r>
      <w:r w:rsidR="008D07FE" w:rsidRPr="008D07FE">
        <w:rPr>
          <w:rFonts w:asciiTheme="minorHAnsi" w:hAnsiTheme="minorHAnsi" w:cstheme="minorHAnsi"/>
          <w:color w:val="FF0000"/>
          <w:sz w:val="28"/>
          <w:szCs w:val="28"/>
        </w:rPr>
        <w:t>Fecha Tentativa 01/08/2026</w:t>
      </w:r>
    </w:p>
    <w:p w14:paraId="378CBF6C" w14:textId="1ACB20E8" w:rsidR="009D33F2" w:rsidRPr="007B5617" w:rsidRDefault="009D33F2" w:rsidP="000447D6">
      <w:pPr>
        <w:pStyle w:val="Textoindependiente"/>
        <w:tabs>
          <w:tab w:val="center" w:pos="3960"/>
          <w:tab w:val="center" w:pos="79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FECHA MÁXIMA DE RECEPCIÓN DE SOLICITUDES: </w:t>
      </w:r>
      <w:r w:rsidR="008D07FE" w:rsidRPr="008D07FE">
        <w:rPr>
          <w:rFonts w:asciiTheme="minorHAnsi" w:hAnsiTheme="minorHAnsi" w:cstheme="minorHAnsi"/>
          <w:color w:val="FF0000"/>
          <w:sz w:val="28"/>
          <w:szCs w:val="28"/>
        </w:rPr>
        <w:t>Fecha Tentativa 25/09</w:t>
      </w:r>
      <w:r w:rsidR="00483AC8" w:rsidRPr="008D07FE">
        <w:rPr>
          <w:rFonts w:asciiTheme="minorHAnsi" w:hAnsiTheme="minorHAnsi" w:cstheme="minorHAnsi"/>
          <w:color w:val="FF0000"/>
          <w:sz w:val="28"/>
          <w:szCs w:val="28"/>
        </w:rPr>
        <w:t>/202</w:t>
      </w:r>
      <w:r w:rsidR="008D07FE" w:rsidRPr="008D07FE">
        <w:rPr>
          <w:rFonts w:asciiTheme="minorHAnsi" w:hAnsiTheme="minorHAnsi" w:cstheme="minorHAnsi"/>
          <w:color w:val="FF0000"/>
          <w:sz w:val="28"/>
          <w:szCs w:val="28"/>
        </w:rPr>
        <w:t>6</w:t>
      </w:r>
    </w:p>
    <w:p w14:paraId="5D75664E" w14:textId="770FD832" w:rsidR="00167B7D" w:rsidRDefault="00167B7D" w:rsidP="000447D6">
      <w:pPr>
        <w:pStyle w:val="Textoindependiente"/>
        <w:tabs>
          <w:tab w:val="center" w:pos="3960"/>
          <w:tab w:val="center" w:pos="7920"/>
        </w:tabs>
        <w:rPr>
          <w:rFonts w:asciiTheme="minorHAnsi" w:hAnsiTheme="minorHAnsi" w:cs="Arial"/>
          <w:i/>
          <w:iCs/>
          <w:sz w:val="28"/>
          <w:szCs w:val="28"/>
        </w:rPr>
      </w:pPr>
    </w:p>
    <w:p w14:paraId="35E5F372" w14:textId="77777777" w:rsidR="00167B7D" w:rsidRDefault="00167B7D" w:rsidP="000447D6">
      <w:pPr>
        <w:pStyle w:val="Textoindependiente"/>
        <w:tabs>
          <w:tab w:val="center" w:pos="3960"/>
          <w:tab w:val="center" w:pos="7920"/>
        </w:tabs>
        <w:rPr>
          <w:rFonts w:asciiTheme="minorHAnsi" w:hAnsiTheme="minorHAnsi" w:cs="Arial"/>
          <w:i/>
          <w:iCs/>
          <w:sz w:val="28"/>
          <w:szCs w:val="28"/>
        </w:rPr>
      </w:pPr>
    </w:p>
    <w:p w14:paraId="42532139" w14:textId="2FFD3506" w:rsidR="00167B7D" w:rsidRPr="008D07FE" w:rsidRDefault="00167B7D" w:rsidP="00167B7D">
      <w:pPr>
        <w:pStyle w:val="Textoindependiente"/>
        <w:numPr>
          <w:ilvl w:val="0"/>
          <w:numId w:val="3"/>
        </w:numPr>
        <w:tabs>
          <w:tab w:val="center" w:pos="3960"/>
          <w:tab w:val="center" w:pos="7920"/>
        </w:tabs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  <w:sz w:val="28"/>
          <w:szCs w:val="28"/>
        </w:rPr>
        <w:t>ANTECEDENTES PERSONALES DEL POSTULANTE</w:t>
      </w:r>
    </w:p>
    <w:p w14:paraId="477BB9AA" w14:textId="77777777" w:rsidR="008D07FE" w:rsidRPr="008D07FE" w:rsidRDefault="008D07FE" w:rsidP="008D07FE">
      <w:pPr>
        <w:pStyle w:val="Textoindependiente"/>
        <w:tabs>
          <w:tab w:val="center" w:pos="3960"/>
          <w:tab w:val="center" w:pos="7920"/>
        </w:tabs>
        <w:jc w:val="both"/>
        <w:rPr>
          <w:rFonts w:asciiTheme="minorHAnsi" w:hAnsiTheme="minorHAnsi" w:cs="Arial"/>
        </w:rPr>
      </w:pPr>
    </w:p>
    <w:p w14:paraId="6A86CA05" w14:textId="77777777" w:rsidR="008D07FE" w:rsidRPr="0076639B" w:rsidRDefault="008D07FE" w:rsidP="008D07FE">
      <w:pPr>
        <w:rPr>
          <w:rFonts w:asciiTheme="minorHAnsi" w:hAnsiTheme="minorHAnsi"/>
          <w:sz w:val="22"/>
          <w:szCs w:val="22"/>
        </w:rPr>
      </w:pPr>
    </w:p>
    <w:tbl>
      <w:tblPr>
        <w:tblpPr w:leftFromText="141" w:rightFromText="141" w:vertAnchor="text" w:horzAnchor="margin" w:tblpY="-22"/>
        <w:tblW w:w="9514" w:type="dxa"/>
        <w:tblBorders>
          <w:top w:val="double" w:sz="6" w:space="0" w:color="000000"/>
          <w:left w:val="double" w:sz="6" w:space="0" w:color="000000"/>
          <w:bottom w:val="sing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934"/>
        <w:gridCol w:w="882"/>
        <w:gridCol w:w="1052"/>
        <w:gridCol w:w="1042"/>
        <w:gridCol w:w="68"/>
        <w:gridCol w:w="1236"/>
        <w:gridCol w:w="1143"/>
        <w:gridCol w:w="2157"/>
      </w:tblGrid>
      <w:tr w:rsidR="008D07FE" w:rsidRPr="0076639B" w14:paraId="797FFAAE" w14:textId="77777777" w:rsidTr="008D07FE">
        <w:trPr>
          <w:cantSplit/>
          <w:trHeight w:val="418"/>
        </w:trPr>
        <w:tc>
          <w:tcPr>
            <w:tcW w:w="9514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</w:tcPr>
          <w:p w14:paraId="2BEE8C10" w14:textId="77777777" w:rsidR="008D07FE" w:rsidRPr="008D07FE" w:rsidRDefault="008D07FE" w:rsidP="008D07FE">
            <w:pPr>
              <w:pStyle w:val="Ttulo1"/>
              <w:framePr w:hSpace="0" w:wrap="auto" w:vAnchor="margin" w:hAnchor="text" w:yAlign="inline"/>
              <w:rPr>
                <w:rFonts w:asciiTheme="minorHAnsi" w:hAnsiTheme="minorHAnsi"/>
                <w:caps/>
                <w:sz w:val="28"/>
                <w:szCs w:val="28"/>
              </w:rPr>
            </w:pPr>
            <w:r w:rsidRPr="008D07FE">
              <w:rPr>
                <w:rFonts w:asciiTheme="minorHAnsi" w:hAnsiTheme="minorHAnsi"/>
                <w:caps/>
                <w:color w:val="FFFFFF" w:themeColor="background1"/>
                <w:sz w:val="28"/>
                <w:szCs w:val="28"/>
              </w:rPr>
              <w:t>DATOS DEL POSTULANTE:</w:t>
            </w:r>
          </w:p>
        </w:tc>
      </w:tr>
      <w:tr w:rsidR="008D07FE" w:rsidRPr="0076639B" w14:paraId="4585BC76" w14:textId="77777777" w:rsidTr="008D07FE">
        <w:trPr>
          <w:cantSplit/>
        </w:trPr>
        <w:tc>
          <w:tcPr>
            <w:tcW w:w="28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C0E03E" w14:textId="77777777" w:rsidR="008D07FE" w:rsidRPr="0076639B" w:rsidRDefault="008D07FE" w:rsidP="008D07F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pellido Paterno</w:t>
            </w:r>
          </w:p>
        </w:tc>
        <w:tc>
          <w:tcPr>
            <w:tcW w:w="20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B678E41" w14:textId="77777777" w:rsidR="008D07FE" w:rsidRPr="0076639B" w:rsidRDefault="008D07FE" w:rsidP="008D07F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pellido Materno</w:t>
            </w:r>
          </w:p>
        </w:tc>
        <w:tc>
          <w:tcPr>
            <w:tcW w:w="460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EC92463" w14:textId="77777777" w:rsidR="008D07FE" w:rsidRPr="0076639B" w:rsidRDefault="008D07FE" w:rsidP="008D07F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Nombres</w:t>
            </w:r>
          </w:p>
        </w:tc>
      </w:tr>
      <w:tr w:rsidR="008D07FE" w:rsidRPr="0076639B" w14:paraId="5B7E99B7" w14:textId="77777777" w:rsidTr="008D07FE">
        <w:trPr>
          <w:cantSplit/>
        </w:trPr>
        <w:tc>
          <w:tcPr>
            <w:tcW w:w="28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69BD42F" w14:textId="77777777" w:rsidR="008D07FE" w:rsidRPr="0076639B" w:rsidRDefault="008D07FE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0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327D656" w14:textId="77777777" w:rsidR="008D07FE" w:rsidRPr="0076639B" w:rsidRDefault="008D07FE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60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A564AC0" w14:textId="77777777" w:rsidR="008D07FE" w:rsidRPr="0076639B" w:rsidRDefault="008D07FE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8D07FE" w:rsidRPr="00483AC8" w14:paraId="24711460" w14:textId="77777777" w:rsidTr="008D07FE">
        <w:trPr>
          <w:cantSplit/>
        </w:trPr>
        <w:tc>
          <w:tcPr>
            <w:tcW w:w="491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2DBE5F6" w14:textId="77777777" w:rsidR="008D07FE" w:rsidRDefault="008D07FE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RUT o Cédula de Identidad</w:t>
            </w:r>
          </w:p>
          <w:p w14:paraId="6911D818" w14:textId="77777777" w:rsidR="008D07FE" w:rsidRPr="0076639B" w:rsidRDefault="008D07FE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(Pasaporte, en caso de ser Extranjero)</w:t>
            </w:r>
          </w:p>
        </w:tc>
        <w:tc>
          <w:tcPr>
            <w:tcW w:w="244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C9C06BA" w14:textId="77777777" w:rsidR="008D07FE" w:rsidRDefault="008D07FE" w:rsidP="008D07FE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Fecha de Nacimiento</w:t>
            </w:r>
          </w:p>
          <w:p w14:paraId="38BB10FF" w14:textId="77777777" w:rsidR="008D07FE" w:rsidRPr="0076639B" w:rsidRDefault="008D07FE" w:rsidP="008D07FE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(día/mes/año)</w:t>
            </w:r>
          </w:p>
        </w:tc>
        <w:tc>
          <w:tcPr>
            <w:tcW w:w="2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B87D130" w14:textId="77777777" w:rsidR="008D07FE" w:rsidRPr="00483AC8" w:rsidRDefault="008D07FE" w:rsidP="008D07FE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483AC8">
              <w:rPr>
                <w:rFonts w:asciiTheme="minorHAnsi" w:hAnsiTheme="minorHAnsi" w:cs="Arial"/>
                <w:sz w:val="22"/>
                <w:szCs w:val="22"/>
              </w:rPr>
              <w:t>Sexo</w:t>
            </w:r>
          </w:p>
        </w:tc>
      </w:tr>
      <w:tr w:rsidR="008D07FE" w:rsidRPr="00483AC8" w14:paraId="6507AD71" w14:textId="77777777" w:rsidTr="008D07FE">
        <w:trPr>
          <w:cantSplit/>
        </w:trPr>
        <w:tc>
          <w:tcPr>
            <w:tcW w:w="491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77D1F" w14:textId="77777777" w:rsidR="008D07FE" w:rsidRPr="0076639B" w:rsidRDefault="008D07FE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44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F7C45D" w14:textId="77777777" w:rsidR="008D07FE" w:rsidRPr="0076639B" w:rsidRDefault="008D07FE" w:rsidP="008D07FE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34DCCD" w14:textId="77777777" w:rsidR="008D07FE" w:rsidRPr="00483AC8" w:rsidRDefault="008D07FE" w:rsidP="008D07FE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483AC8">
              <w:rPr>
                <w:rFonts w:asciiTheme="minorHAnsi" w:hAnsiTheme="minorHAnsi" w:cs="Arial"/>
                <w:sz w:val="22"/>
                <w:szCs w:val="22"/>
              </w:rPr>
              <w:t>H: _____   M: ____</w:t>
            </w:r>
          </w:p>
        </w:tc>
      </w:tr>
      <w:tr w:rsidR="008D07FE" w:rsidRPr="00483AC8" w14:paraId="49C3DA85" w14:textId="77777777" w:rsidTr="008D07FE">
        <w:trPr>
          <w:cantSplit/>
          <w:trHeight w:val="395"/>
        </w:trPr>
        <w:tc>
          <w:tcPr>
            <w:tcW w:w="1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295BA77" w14:textId="77777777" w:rsidR="008D07FE" w:rsidRPr="0076639B" w:rsidRDefault="008D07FE" w:rsidP="008D07F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Nacionalidad</w:t>
            </w:r>
          </w:p>
        </w:tc>
        <w:tc>
          <w:tcPr>
            <w:tcW w:w="1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F4F14" w14:textId="77777777" w:rsidR="008D07FE" w:rsidRPr="0076639B" w:rsidRDefault="008D07FE" w:rsidP="008D07F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34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D29A92D" w14:textId="77777777" w:rsidR="008D07FE" w:rsidRPr="0076639B" w:rsidRDefault="008D07FE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Ciudad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y País 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>de Origen</w:t>
            </w:r>
          </w:p>
        </w:tc>
        <w:tc>
          <w:tcPr>
            <w:tcW w:w="33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4C0760" w14:textId="77777777" w:rsidR="008D07FE" w:rsidRPr="00483AC8" w:rsidRDefault="008D07FE" w:rsidP="008D07FE">
            <w:pPr>
              <w:jc w:val="center"/>
              <w:rPr>
                <w:rFonts w:asciiTheme="minorHAnsi" w:hAnsiTheme="minorHAnsi" w:cs="Arial"/>
                <w:color w:val="FF0000"/>
                <w:sz w:val="22"/>
                <w:szCs w:val="22"/>
              </w:rPr>
            </w:pPr>
          </w:p>
        </w:tc>
      </w:tr>
      <w:tr w:rsidR="008D07FE" w:rsidRPr="00483AC8" w14:paraId="23E809C7" w14:textId="77777777" w:rsidTr="008D07FE">
        <w:trPr>
          <w:cantSplit/>
        </w:trPr>
        <w:tc>
          <w:tcPr>
            <w:tcW w:w="386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9A308B0" w14:textId="77777777" w:rsidR="008D07FE" w:rsidRPr="0076639B" w:rsidRDefault="008D07FE" w:rsidP="008D07F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</w:p>
          <w:p w14:paraId="7E91491C" w14:textId="77777777" w:rsidR="008D07FE" w:rsidRPr="0076639B" w:rsidRDefault="008D07FE" w:rsidP="008D07F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Indicar si posee residencia en Chile  </w:t>
            </w:r>
          </w:p>
        </w:tc>
        <w:tc>
          <w:tcPr>
            <w:tcW w:w="564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EBD12" w14:textId="77777777" w:rsidR="008D07FE" w:rsidRPr="00483AC8" w:rsidRDefault="008D07FE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189825CC" w14:textId="77777777" w:rsidR="008D07FE" w:rsidRPr="00483AC8" w:rsidRDefault="008D07FE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483AC8">
              <w:rPr>
                <w:rFonts w:asciiTheme="minorHAnsi" w:hAnsiTheme="minorHAnsi" w:cs="Arial"/>
                <w:sz w:val="22"/>
                <w:szCs w:val="22"/>
              </w:rPr>
              <w:t>Si_______     NO _____</w:t>
            </w:r>
          </w:p>
          <w:p w14:paraId="1FEEB6D0" w14:textId="77777777" w:rsidR="008D07FE" w:rsidRPr="00483AC8" w:rsidRDefault="008D07FE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8D07FE" w:rsidRPr="00483AC8" w14:paraId="48BD440B" w14:textId="77777777" w:rsidTr="008D07FE">
        <w:trPr>
          <w:cantSplit/>
          <w:trHeight w:val="1154"/>
        </w:trPr>
        <w:tc>
          <w:tcPr>
            <w:tcW w:w="386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7CBE452" w14:textId="77777777" w:rsidR="008D07FE" w:rsidRDefault="008D07FE" w:rsidP="008D07F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Indique sus intereses de postulación</w:t>
            </w:r>
          </w:p>
          <w:p w14:paraId="0402ED24" w14:textId="77777777" w:rsidR="008D07FE" w:rsidRPr="0076639B" w:rsidRDefault="008D07FE" w:rsidP="008D07F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564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503F43" w14:textId="77777777" w:rsidR="008D07FE" w:rsidRPr="00483AC8" w:rsidRDefault="008D07FE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483AC8">
              <w:rPr>
                <w:rFonts w:asciiTheme="minorHAnsi" w:hAnsiTheme="minorHAnsi" w:cs="Arial"/>
                <w:sz w:val="22"/>
                <w:szCs w:val="22"/>
              </w:rPr>
              <w:t>____ 1. Beca completa (Arancel, Matrícula y Manutención)</w:t>
            </w:r>
          </w:p>
          <w:p w14:paraId="4497EE97" w14:textId="77777777" w:rsidR="008D07FE" w:rsidRPr="00483AC8" w:rsidRDefault="008D07FE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483AC8">
              <w:rPr>
                <w:rFonts w:asciiTheme="minorHAnsi" w:hAnsiTheme="minorHAnsi" w:cs="Arial"/>
                <w:sz w:val="22"/>
                <w:szCs w:val="22"/>
              </w:rPr>
              <w:t>____ 2. Beca parcial (sólo Arancel y Matricula)</w:t>
            </w:r>
          </w:p>
          <w:p w14:paraId="13A8FD6F" w14:textId="77777777" w:rsidR="008D07FE" w:rsidRPr="00483AC8" w:rsidRDefault="008D07FE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483AC8">
              <w:rPr>
                <w:rFonts w:asciiTheme="minorHAnsi" w:hAnsiTheme="minorHAnsi" w:cs="Arial"/>
                <w:sz w:val="22"/>
                <w:szCs w:val="22"/>
              </w:rPr>
              <w:t>____ 3. Autofinanciado, crédito, otros.</w:t>
            </w:r>
          </w:p>
          <w:p w14:paraId="550F5859" w14:textId="77777777" w:rsidR="008D07FE" w:rsidRPr="00483AC8" w:rsidRDefault="008D07FE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8D07FE" w:rsidRPr="005E172A" w14:paraId="7B24C3E2" w14:textId="77777777" w:rsidTr="008D07FE">
        <w:trPr>
          <w:cantSplit/>
          <w:trHeight w:val="209"/>
        </w:trPr>
        <w:tc>
          <w:tcPr>
            <w:tcW w:w="49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FE8418D" w14:textId="77777777" w:rsidR="008D07FE" w:rsidRPr="005E172A" w:rsidRDefault="008D07FE" w:rsidP="008D07FE">
            <w:pPr>
              <w:rPr>
                <w:rFonts w:asciiTheme="minorHAnsi" w:hAnsiTheme="minorHAnsi" w:cs="Arial"/>
                <w:sz w:val="22"/>
                <w:szCs w:val="22"/>
                <w:lang w:val="es-CL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Dirección particular (Calle y Nº, Comuna)</w:t>
            </w:r>
          </w:p>
        </w:tc>
        <w:tc>
          <w:tcPr>
            <w:tcW w:w="23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C2772C0" w14:textId="77777777" w:rsidR="008D07FE" w:rsidRPr="005E172A" w:rsidRDefault="008D07FE" w:rsidP="008D07FE">
            <w:pPr>
              <w:rPr>
                <w:rFonts w:asciiTheme="minorHAnsi" w:hAnsiTheme="minorHAnsi" w:cs="Arial"/>
                <w:sz w:val="22"/>
                <w:szCs w:val="22"/>
                <w:lang w:val="es-CL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Ciudad</w:t>
            </w:r>
          </w:p>
        </w:tc>
        <w:tc>
          <w:tcPr>
            <w:tcW w:w="2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069EFE5" w14:textId="77777777" w:rsidR="008D07FE" w:rsidRPr="005E172A" w:rsidRDefault="008D07FE" w:rsidP="008D07FE">
            <w:pPr>
              <w:rPr>
                <w:rFonts w:asciiTheme="minorHAnsi" w:hAnsiTheme="minorHAnsi" w:cs="Arial"/>
                <w:sz w:val="22"/>
                <w:szCs w:val="22"/>
                <w:lang w:val="es-CL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Región</w:t>
            </w:r>
          </w:p>
        </w:tc>
      </w:tr>
      <w:tr w:rsidR="008D07FE" w:rsidRPr="0076639B" w14:paraId="7CB96603" w14:textId="77777777" w:rsidTr="008D07FE">
        <w:trPr>
          <w:cantSplit/>
        </w:trPr>
        <w:tc>
          <w:tcPr>
            <w:tcW w:w="49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BAEF0" w14:textId="77777777" w:rsidR="008D07FE" w:rsidRDefault="008D07FE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67C93B94" w14:textId="77777777" w:rsidR="008D07FE" w:rsidRPr="0076639B" w:rsidRDefault="008D07FE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3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FF7FE6" w14:textId="77777777" w:rsidR="008D07FE" w:rsidRPr="0076639B" w:rsidRDefault="008D07FE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A59F2" w14:textId="77777777" w:rsidR="008D07FE" w:rsidRPr="0076639B" w:rsidRDefault="008D07FE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8D07FE" w:rsidRPr="0076639B" w14:paraId="7ABA8067" w14:textId="77777777" w:rsidTr="008D07FE">
        <w:trPr>
          <w:cantSplit/>
        </w:trPr>
        <w:tc>
          <w:tcPr>
            <w:tcW w:w="49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F8B7DC5" w14:textId="77777777" w:rsidR="008D07FE" w:rsidRPr="0076639B" w:rsidRDefault="008D07FE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Correo electrónico</w:t>
            </w:r>
          </w:p>
        </w:tc>
        <w:tc>
          <w:tcPr>
            <w:tcW w:w="23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564D1FF" w14:textId="77777777" w:rsidR="008D07FE" w:rsidRPr="0076639B" w:rsidRDefault="008D07FE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Teléfono Fijo (prefijo país/ciudad)</w:t>
            </w:r>
          </w:p>
        </w:tc>
        <w:tc>
          <w:tcPr>
            <w:tcW w:w="2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7D8FEFA" w14:textId="77777777" w:rsidR="008D07FE" w:rsidRPr="0076639B" w:rsidRDefault="008D07FE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Teléfono Móvil</w:t>
            </w:r>
          </w:p>
        </w:tc>
      </w:tr>
      <w:tr w:rsidR="008D07FE" w:rsidRPr="0076639B" w14:paraId="57443C73" w14:textId="77777777" w:rsidTr="008D07FE">
        <w:trPr>
          <w:cantSplit/>
        </w:trPr>
        <w:tc>
          <w:tcPr>
            <w:tcW w:w="49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DCE979" w14:textId="77777777" w:rsidR="008D07FE" w:rsidRDefault="008D07FE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38F5C31D" w14:textId="77777777" w:rsidR="008D07FE" w:rsidRPr="0076639B" w:rsidRDefault="008D07FE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3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B088D" w14:textId="77777777" w:rsidR="008D07FE" w:rsidRPr="0076639B" w:rsidRDefault="008D07FE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3DAF9" w14:textId="77777777" w:rsidR="008D07FE" w:rsidRPr="0076639B" w:rsidRDefault="008D07FE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75B406B3" w14:textId="77777777" w:rsidR="00483AC8" w:rsidRPr="008D07FE" w:rsidRDefault="00483AC8" w:rsidP="008D07FE">
      <w:pPr>
        <w:rPr>
          <w:b/>
          <w:sz w:val="28"/>
          <w:szCs w:val="28"/>
          <w:u w:val="single"/>
        </w:rPr>
      </w:pPr>
    </w:p>
    <w:p w14:paraId="7C7E8F5B" w14:textId="47887E6E" w:rsidR="008D07FE" w:rsidRDefault="008D07FE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br w:type="page"/>
      </w:r>
    </w:p>
    <w:p w14:paraId="7F1353DB" w14:textId="77777777" w:rsidR="008D07FE" w:rsidRDefault="008D07FE">
      <w:pPr>
        <w:rPr>
          <w:b/>
          <w:sz w:val="28"/>
          <w:szCs w:val="28"/>
          <w:u w:val="single"/>
        </w:rPr>
        <w:sectPr w:rsidR="008D07FE" w:rsidSect="00131973">
          <w:headerReference w:type="default" r:id="rId8"/>
          <w:footerReference w:type="default" r:id="rId9"/>
          <w:pgSz w:w="12240" w:h="15840"/>
          <w:pgMar w:top="1134" w:right="1134" w:bottom="1418" w:left="1418" w:header="709" w:footer="709" w:gutter="0"/>
          <w:cols w:space="708"/>
          <w:docGrid w:linePitch="360"/>
        </w:sectPr>
      </w:pPr>
    </w:p>
    <w:p w14:paraId="69F43F34" w14:textId="77777777" w:rsidR="00483AC8" w:rsidRPr="008D07FE" w:rsidRDefault="00483AC8" w:rsidP="008D07FE">
      <w:pPr>
        <w:rPr>
          <w:b/>
          <w:sz w:val="28"/>
          <w:szCs w:val="28"/>
          <w:u w:val="single"/>
        </w:rPr>
      </w:pPr>
    </w:p>
    <w:p w14:paraId="4919FE97" w14:textId="1671E61C" w:rsidR="0058452B" w:rsidRPr="00167B7D" w:rsidRDefault="0058452B" w:rsidP="00167B7D">
      <w:pPr>
        <w:pStyle w:val="Prrafodelista"/>
        <w:numPr>
          <w:ilvl w:val="0"/>
          <w:numId w:val="3"/>
        </w:numPr>
        <w:rPr>
          <w:b/>
          <w:sz w:val="28"/>
          <w:szCs w:val="28"/>
          <w:u w:val="single"/>
        </w:rPr>
      </w:pPr>
      <w:r w:rsidRPr="00167B7D">
        <w:rPr>
          <w:b/>
          <w:sz w:val="28"/>
          <w:szCs w:val="28"/>
          <w:u w:val="single"/>
        </w:rPr>
        <w:t>ANTECEDENTES ACADEMICOS.</w:t>
      </w:r>
    </w:p>
    <w:p w14:paraId="0548C14C" w14:textId="3DF84B9E" w:rsidR="0058452B" w:rsidRDefault="0058452B" w:rsidP="004758DE">
      <w:pPr>
        <w:rPr>
          <w:rFonts w:asciiTheme="minorHAnsi" w:hAnsiTheme="minorHAnsi"/>
          <w:b/>
          <w:sz w:val="22"/>
          <w:szCs w:val="22"/>
          <w:u w:val="single"/>
        </w:rPr>
      </w:pPr>
    </w:p>
    <w:tbl>
      <w:tblPr>
        <w:tblStyle w:val="Tablaconcuadrcula"/>
        <w:tblW w:w="13320" w:type="dxa"/>
        <w:tblLayout w:type="fixed"/>
        <w:tblLook w:val="04A0" w:firstRow="1" w:lastRow="0" w:firstColumn="1" w:lastColumn="0" w:noHBand="0" w:noVBand="1"/>
      </w:tblPr>
      <w:tblGrid>
        <w:gridCol w:w="2405"/>
        <w:gridCol w:w="2410"/>
        <w:gridCol w:w="1843"/>
        <w:gridCol w:w="1275"/>
        <w:gridCol w:w="1276"/>
        <w:gridCol w:w="1559"/>
        <w:gridCol w:w="1134"/>
        <w:gridCol w:w="1418"/>
      </w:tblGrid>
      <w:tr w:rsidR="0003311B" w14:paraId="7ABA9573" w14:textId="77777777" w:rsidTr="0003311B">
        <w:tc>
          <w:tcPr>
            <w:tcW w:w="13320" w:type="dxa"/>
            <w:gridSpan w:val="8"/>
            <w:shd w:val="clear" w:color="auto" w:fill="FF0000"/>
          </w:tcPr>
          <w:p w14:paraId="112A24FE" w14:textId="36C40280" w:rsidR="0003311B" w:rsidRDefault="0003311B" w:rsidP="008D07FE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 w:rsidRPr="008D07FE"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  <w:t>ANTECEDENTES ACADÉMICOS DEL POSTULANTE</w:t>
            </w:r>
          </w:p>
        </w:tc>
      </w:tr>
      <w:tr w:rsidR="0003311B" w14:paraId="1BE0F8BF" w14:textId="77777777" w:rsidTr="0003311B">
        <w:tc>
          <w:tcPr>
            <w:tcW w:w="2405" w:type="dxa"/>
            <w:shd w:val="clear" w:color="auto" w:fill="D9D9D9" w:themeFill="background1" w:themeFillShade="D9"/>
          </w:tcPr>
          <w:p w14:paraId="5320B3DD" w14:textId="58017B70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Licenciatura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="Arial"/>
                <w:sz w:val="22"/>
                <w:szCs w:val="22"/>
              </w:rPr>
              <w:t>/</w:t>
            </w:r>
            <w:r>
              <w:rPr>
                <w:rFonts w:asciiTheme="minorHAnsi" w:hAnsiTheme="minorHAnsi" w:cs="Arial"/>
                <w:sz w:val="22"/>
                <w:szCs w:val="22"/>
              </w:rPr>
              <w:br/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Título </w:t>
            </w:r>
            <w:r>
              <w:rPr>
                <w:rFonts w:asciiTheme="minorHAnsi" w:hAnsiTheme="minorHAnsi" w:cs="Arial"/>
                <w:sz w:val="22"/>
                <w:szCs w:val="22"/>
              </w:rPr>
              <w:t>de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 Grado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28A106EB" w14:textId="7544A0A5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Universidad</w:t>
            </w:r>
            <w:r w:rsidR="00805979">
              <w:rPr>
                <w:rFonts w:asciiTheme="minorHAnsi" w:hAnsiTheme="minorHAnsi" w:cs="Arial"/>
                <w:sz w:val="22"/>
                <w:szCs w:val="22"/>
              </w:rPr>
              <w:t xml:space="preserve"> (País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EE7CD34" w14:textId="77777777" w:rsidR="0003311B" w:rsidRDefault="0003311B" w:rsidP="0003311B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03311B">
              <w:rPr>
                <w:rFonts w:asciiTheme="minorHAnsi" w:hAnsiTheme="minorHAnsi"/>
                <w:bCs/>
                <w:sz w:val="22"/>
                <w:szCs w:val="22"/>
              </w:rPr>
              <w:t>Duración del Programa</w:t>
            </w:r>
          </w:p>
          <w:p w14:paraId="449332D9" w14:textId="1FFF7177" w:rsidR="0003311B" w:rsidRPr="0003311B" w:rsidRDefault="0003311B" w:rsidP="0003311B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(Semestres/años)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59868D40" w14:textId="77777777" w:rsidR="0003311B" w:rsidRDefault="0003311B" w:rsidP="0003311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Fecha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 de inicio</w:t>
            </w:r>
          </w:p>
          <w:p w14:paraId="5E1281A0" w14:textId="19E5AC7D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(mes/año)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B1701E4" w14:textId="77777777" w:rsidR="0003311B" w:rsidRDefault="0003311B" w:rsidP="0003311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Fecha de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 término</w:t>
            </w:r>
          </w:p>
          <w:p w14:paraId="0703CC51" w14:textId="5CB0506F" w:rsidR="0003311B" w:rsidRDefault="0003311B" w:rsidP="0003311B">
            <w:pPr>
              <w:jc w:val="center"/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(mes/año)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30A8C89" w14:textId="77777777" w:rsidR="0003311B" w:rsidRDefault="0003311B" w:rsidP="0003311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creditación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262A9B">
              <w:rPr>
                <w:rFonts w:asciiTheme="minorHAnsi" w:hAnsiTheme="minorHAnsi" w:cs="Arial"/>
                <w:sz w:val="22"/>
                <w:szCs w:val="22"/>
                <w:vertAlign w:val="superscript"/>
              </w:rPr>
              <w:t>1</w:t>
            </w:r>
          </w:p>
          <w:p w14:paraId="37C1F633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76BE5848" w14:textId="77777777" w:rsidR="0003311B" w:rsidRPr="00167B7D" w:rsidRDefault="0003311B" w:rsidP="0003311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167B7D">
              <w:rPr>
                <w:rFonts w:asciiTheme="minorHAnsi" w:hAnsiTheme="minorHAnsi" w:cs="Arial"/>
                <w:sz w:val="22"/>
                <w:szCs w:val="22"/>
              </w:rPr>
              <w:t>Promedio de Notas</w:t>
            </w:r>
            <w:r w:rsidRPr="00262A9B">
              <w:rPr>
                <w:rFonts w:asciiTheme="minorHAnsi" w:hAnsiTheme="minorHAnsi" w:cs="Arial"/>
                <w:sz w:val="22"/>
                <w:szCs w:val="22"/>
                <w:vertAlign w:val="superscript"/>
              </w:rPr>
              <w:t>2</w:t>
            </w:r>
          </w:p>
          <w:p w14:paraId="270ED3E7" w14:textId="26BF05E3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14:paraId="7EE4026E" w14:textId="7F4DAD60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 w:rsidRPr="00167B7D">
              <w:rPr>
                <w:rFonts w:asciiTheme="minorHAnsi" w:hAnsiTheme="minorHAnsi" w:cs="Arial"/>
                <w:sz w:val="22"/>
                <w:szCs w:val="22"/>
              </w:rPr>
              <w:t>Puesto de Promoción</w:t>
            </w:r>
            <w:r w:rsidRPr="00262A9B">
              <w:rPr>
                <w:rFonts w:asciiTheme="minorHAnsi" w:hAnsiTheme="minorHAnsi" w:cs="Arial"/>
                <w:sz w:val="22"/>
                <w:szCs w:val="22"/>
                <w:vertAlign w:val="superscript"/>
              </w:rPr>
              <w:t>3</w:t>
            </w:r>
          </w:p>
        </w:tc>
      </w:tr>
      <w:tr w:rsidR="0003311B" w14:paraId="0CB43DB7" w14:textId="77777777" w:rsidTr="0003311B">
        <w:tc>
          <w:tcPr>
            <w:tcW w:w="2405" w:type="dxa"/>
          </w:tcPr>
          <w:p w14:paraId="20B3779A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2410" w:type="dxa"/>
          </w:tcPr>
          <w:p w14:paraId="20001BF9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843" w:type="dxa"/>
          </w:tcPr>
          <w:p w14:paraId="3F3DEECE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275" w:type="dxa"/>
          </w:tcPr>
          <w:p w14:paraId="45FF3C63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276" w:type="dxa"/>
          </w:tcPr>
          <w:p w14:paraId="6BBC7CDA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559" w:type="dxa"/>
          </w:tcPr>
          <w:p w14:paraId="390E9DB3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134" w:type="dxa"/>
          </w:tcPr>
          <w:p w14:paraId="00C4A217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418" w:type="dxa"/>
          </w:tcPr>
          <w:p w14:paraId="128AF977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</w:tr>
      <w:tr w:rsidR="008612B9" w14:paraId="34020815" w14:textId="77777777" w:rsidTr="0003311B">
        <w:tc>
          <w:tcPr>
            <w:tcW w:w="2405" w:type="dxa"/>
          </w:tcPr>
          <w:p w14:paraId="619523E6" w14:textId="77777777" w:rsidR="008612B9" w:rsidRDefault="008612B9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2410" w:type="dxa"/>
          </w:tcPr>
          <w:p w14:paraId="318F13B6" w14:textId="77777777" w:rsidR="008612B9" w:rsidRDefault="008612B9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843" w:type="dxa"/>
          </w:tcPr>
          <w:p w14:paraId="58F3E8D5" w14:textId="77777777" w:rsidR="008612B9" w:rsidRDefault="008612B9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275" w:type="dxa"/>
          </w:tcPr>
          <w:p w14:paraId="20382AAB" w14:textId="77777777" w:rsidR="008612B9" w:rsidRDefault="008612B9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276" w:type="dxa"/>
          </w:tcPr>
          <w:p w14:paraId="25C99C31" w14:textId="77777777" w:rsidR="008612B9" w:rsidRDefault="008612B9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559" w:type="dxa"/>
          </w:tcPr>
          <w:p w14:paraId="4279D4E0" w14:textId="77777777" w:rsidR="008612B9" w:rsidRDefault="008612B9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134" w:type="dxa"/>
          </w:tcPr>
          <w:p w14:paraId="56E85D61" w14:textId="77777777" w:rsidR="008612B9" w:rsidRDefault="008612B9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418" w:type="dxa"/>
          </w:tcPr>
          <w:p w14:paraId="2B53416F" w14:textId="77777777" w:rsidR="008612B9" w:rsidRDefault="008612B9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</w:tr>
      <w:tr w:rsidR="0003311B" w14:paraId="42A8F1FE" w14:textId="77777777" w:rsidTr="0003311B">
        <w:tc>
          <w:tcPr>
            <w:tcW w:w="2405" w:type="dxa"/>
          </w:tcPr>
          <w:p w14:paraId="2CA1BE0E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bookmarkStart w:id="0" w:name="_GoBack"/>
            <w:bookmarkEnd w:id="0"/>
          </w:p>
        </w:tc>
        <w:tc>
          <w:tcPr>
            <w:tcW w:w="2410" w:type="dxa"/>
          </w:tcPr>
          <w:p w14:paraId="5404DB8D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843" w:type="dxa"/>
          </w:tcPr>
          <w:p w14:paraId="5967A077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275" w:type="dxa"/>
          </w:tcPr>
          <w:p w14:paraId="7783D2D0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276" w:type="dxa"/>
          </w:tcPr>
          <w:p w14:paraId="173B70BF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559" w:type="dxa"/>
          </w:tcPr>
          <w:p w14:paraId="5E611A8A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134" w:type="dxa"/>
          </w:tcPr>
          <w:p w14:paraId="4E440117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418" w:type="dxa"/>
          </w:tcPr>
          <w:p w14:paraId="21EAAAD8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</w:tr>
      <w:tr w:rsidR="0003311B" w14:paraId="46907242" w14:textId="77777777" w:rsidTr="0003311B">
        <w:tc>
          <w:tcPr>
            <w:tcW w:w="2405" w:type="dxa"/>
            <w:shd w:val="clear" w:color="auto" w:fill="D9D9D9" w:themeFill="background1" w:themeFillShade="D9"/>
          </w:tcPr>
          <w:p w14:paraId="59464B49" w14:textId="77777777" w:rsidR="00805979" w:rsidRDefault="0003311B" w:rsidP="0003311B">
            <w:pPr>
              <w:rPr>
                <w:rFonts w:asciiTheme="minorHAnsi" w:hAnsiTheme="minorHAnsi" w:cs="Arial"/>
                <w:sz w:val="22"/>
                <w:szCs w:val="22"/>
                <w:vertAlign w:val="superscript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Otros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Estudios</w:t>
            </w:r>
            <w:r w:rsidR="00805979">
              <w:rPr>
                <w:rFonts w:asciiTheme="minorHAnsi" w:hAnsiTheme="minorHAnsi" w:cs="Arial"/>
                <w:sz w:val="22"/>
                <w:szCs w:val="22"/>
                <w:vertAlign w:val="superscript"/>
              </w:rPr>
              <w:t>4</w:t>
            </w:r>
          </w:p>
          <w:p w14:paraId="434E32CE" w14:textId="0F5F622F" w:rsidR="00805979" w:rsidRPr="00805979" w:rsidRDefault="0003311B" w:rsidP="0003311B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(Maestrías, Diplomados, Especialidades)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29FFD916" w14:textId="0C1AEFC4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Universidad</w:t>
            </w:r>
            <w:r w:rsidR="00805979">
              <w:rPr>
                <w:rFonts w:asciiTheme="minorHAnsi" w:hAnsiTheme="minorHAnsi" w:cs="Arial"/>
                <w:sz w:val="22"/>
                <w:szCs w:val="22"/>
              </w:rPr>
              <w:t xml:space="preserve"> (País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0BB6632C" w14:textId="77777777" w:rsidR="0003311B" w:rsidRDefault="0003311B" w:rsidP="0003311B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03311B">
              <w:rPr>
                <w:rFonts w:asciiTheme="minorHAnsi" w:hAnsiTheme="minorHAnsi"/>
                <w:bCs/>
                <w:sz w:val="22"/>
                <w:szCs w:val="22"/>
              </w:rPr>
              <w:t>Duración del Programa</w:t>
            </w:r>
          </w:p>
          <w:p w14:paraId="5737E912" w14:textId="6F0744DB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(Semestres/años)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04E97668" w14:textId="77777777" w:rsidR="0003311B" w:rsidRDefault="0003311B" w:rsidP="0003311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Fecha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 de inicio</w:t>
            </w:r>
          </w:p>
          <w:p w14:paraId="16F54DB4" w14:textId="0B70162D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(mes/año)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660F7E22" w14:textId="77777777" w:rsidR="0003311B" w:rsidRDefault="0003311B" w:rsidP="0003311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Fecha de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 término</w:t>
            </w:r>
          </w:p>
          <w:p w14:paraId="5BB2B706" w14:textId="7B66CA9F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(mes/año)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17821A9" w14:textId="77777777" w:rsidR="0003311B" w:rsidRDefault="0003311B" w:rsidP="0003311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creditación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262A9B">
              <w:rPr>
                <w:rFonts w:asciiTheme="minorHAnsi" w:hAnsiTheme="minorHAnsi" w:cs="Arial"/>
                <w:sz w:val="22"/>
                <w:szCs w:val="22"/>
                <w:vertAlign w:val="superscript"/>
              </w:rPr>
              <w:t>1</w:t>
            </w:r>
          </w:p>
          <w:p w14:paraId="722449B4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68B01973" w14:textId="77777777" w:rsidR="0003311B" w:rsidRPr="00167B7D" w:rsidRDefault="0003311B" w:rsidP="0003311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167B7D">
              <w:rPr>
                <w:rFonts w:asciiTheme="minorHAnsi" w:hAnsiTheme="minorHAnsi" w:cs="Arial"/>
                <w:sz w:val="22"/>
                <w:szCs w:val="22"/>
              </w:rPr>
              <w:t>Promedio de Notas</w:t>
            </w:r>
            <w:r w:rsidRPr="00262A9B">
              <w:rPr>
                <w:rFonts w:asciiTheme="minorHAnsi" w:hAnsiTheme="minorHAnsi" w:cs="Arial"/>
                <w:sz w:val="22"/>
                <w:szCs w:val="22"/>
                <w:vertAlign w:val="superscript"/>
              </w:rPr>
              <w:t>2</w:t>
            </w:r>
          </w:p>
          <w:p w14:paraId="752C6723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14:paraId="437DA785" w14:textId="46CD2E70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 w:rsidRPr="00167B7D">
              <w:rPr>
                <w:rFonts w:asciiTheme="minorHAnsi" w:hAnsiTheme="minorHAnsi" w:cs="Arial"/>
                <w:sz w:val="22"/>
                <w:szCs w:val="22"/>
              </w:rPr>
              <w:t>Puesto de Promoción</w:t>
            </w:r>
            <w:r w:rsidRPr="00262A9B">
              <w:rPr>
                <w:rFonts w:asciiTheme="minorHAnsi" w:hAnsiTheme="minorHAnsi" w:cs="Arial"/>
                <w:sz w:val="22"/>
                <w:szCs w:val="22"/>
                <w:vertAlign w:val="superscript"/>
              </w:rPr>
              <w:t>3</w:t>
            </w:r>
          </w:p>
        </w:tc>
      </w:tr>
      <w:tr w:rsidR="0003311B" w14:paraId="1D4E8975" w14:textId="77777777" w:rsidTr="0003311B">
        <w:tc>
          <w:tcPr>
            <w:tcW w:w="2405" w:type="dxa"/>
          </w:tcPr>
          <w:p w14:paraId="0B27E025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2410" w:type="dxa"/>
          </w:tcPr>
          <w:p w14:paraId="13CEA271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843" w:type="dxa"/>
          </w:tcPr>
          <w:p w14:paraId="793A88F6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275" w:type="dxa"/>
          </w:tcPr>
          <w:p w14:paraId="55A5433F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276" w:type="dxa"/>
          </w:tcPr>
          <w:p w14:paraId="4011A7B8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559" w:type="dxa"/>
          </w:tcPr>
          <w:p w14:paraId="005C23E6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134" w:type="dxa"/>
          </w:tcPr>
          <w:p w14:paraId="69D9F12A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418" w:type="dxa"/>
          </w:tcPr>
          <w:p w14:paraId="6905C474" w14:textId="77777777" w:rsidR="0003311B" w:rsidRDefault="0003311B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</w:tr>
      <w:tr w:rsidR="008612B9" w14:paraId="3061B76C" w14:textId="77777777" w:rsidTr="0003311B">
        <w:tc>
          <w:tcPr>
            <w:tcW w:w="2405" w:type="dxa"/>
          </w:tcPr>
          <w:p w14:paraId="0BF94DE5" w14:textId="77777777" w:rsidR="008612B9" w:rsidRDefault="008612B9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2410" w:type="dxa"/>
          </w:tcPr>
          <w:p w14:paraId="762E0947" w14:textId="77777777" w:rsidR="008612B9" w:rsidRDefault="008612B9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843" w:type="dxa"/>
          </w:tcPr>
          <w:p w14:paraId="5F26E6BF" w14:textId="77777777" w:rsidR="008612B9" w:rsidRDefault="008612B9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275" w:type="dxa"/>
          </w:tcPr>
          <w:p w14:paraId="726F1443" w14:textId="77777777" w:rsidR="008612B9" w:rsidRDefault="008612B9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276" w:type="dxa"/>
          </w:tcPr>
          <w:p w14:paraId="2A69373E" w14:textId="77777777" w:rsidR="008612B9" w:rsidRDefault="008612B9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559" w:type="dxa"/>
          </w:tcPr>
          <w:p w14:paraId="21790464" w14:textId="77777777" w:rsidR="008612B9" w:rsidRDefault="008612B9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134" w:type="dxa"/>
          </w:tcPr>
          <w:p w14:paraId="3AAA3304" w14:textId="77777777" w:rsidR="008612B9" w:rsidRDefault="008612B9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418" w:type="dxa"/>
          </w:tcPr>
          <w:p w14:paraId="2E73ED42" w14:textId="77777777" w:rsidR="008612B9" w:rsidRDefault="008612B9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</w:tr>
      <w:tr w:rsidR="008612B9" w14:paraId="77E10F34" w14:textId="77777777" w:rsidTr="0003311B">
        <w:tc>
          <w:tcPr>
            <w:tcW w:w="2405" w:type="dxa"/>
          </w:tcPr>
          <w:p w14:paraId="12E0278C" w14:textId="77777777" w:rsidR="008612B9" w:rsidRDefault="008612B9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2410" w:type="dxa"/>
          </w:tcPr>
          <w:p w14:paraId="3C59F0DD" w14:textId="77777777" w:rsidR="008612B9" w:rsidRDefault="008612B9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843" w:type="dxa"/>
          </w:tcPr>
          <w:p w14:paraId="617A214E" w14:textId="77777777" w:rsidR="008612B9" w:rsidRDefault="008612B9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275" w:type="dxa"/>
          </w:tcPr>
          <w:p w14:paraId="255C9111" w14:textId="77777777" w:rsidR="008612B9" w:rsidRDefault="008612B9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276" w:type="dxa"/>
          </w:tcPr>
          <w:p w14:paraId="6B3609F2" w14:textId="77777777" w:rsidR="008612B9" w:rsidRDefault="008612B9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559" w:type="dxa"/>
          </w:tcPr>
          <w:p w14:paraId="132881C7" w14:textId="77777777" w:rsidR="008612B9" w:rsidRDefault="008612B9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134" w:type="dxa"/>
          </w:tcPr>
          <w:p w14:paraId="14076252" w14:textId="77777777" w:rsidR="008612B9" w:rsidRDefault="008612B9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418" w:type="dxa"/>
          </w:tcPr>
          <w:p w14:paraId="7A53B203" w14:textId="77777777" w:rsidR="008612B9" w:rsidRDefault="008612B9" w:rsidP="0003311B">
            <w:pPr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</w:tr>
    </w:tbl>
    <w:p w14:paraId="1D2880DC" w14:textId="77777777" w:rsidR="00805979" w:rsidRPr="0076639B" w:rsidRDefault="00805979" w:rsidP="004758DE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01906894" w14:textId="576DE3FE" w:rsidR="00262A9B" w:rsidRPr="00805979" w:rsidRDefault="00262A9B" w:rsidP="008F27C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b/>
          <w:bCs/>
          <w:sz w:val="18"/>
          <w:szCs w:val="18"/>
        </w:rPr>
      </w:pPr>
      <w:r w:rsidRPr="00805979">
        <w:rPr>
          <w:rFonts w:asciiTheme="minorHAnsi" w:hAnsiTheme="minorHAnsi"/>
          <w:b/>
          <w:bCs/>
          <w:sz w:val="18"/>
          <w:szCs w:val="18"/>
        </w:rPr>
        <w:t>NOTAS</w:t>
      </w:r>
    </w:p>
    <w:p w14:paraId="2F38A1DE" w14:textId="6A70A374" w:rsidR="00262A9B" w:rsidRPr="008612B9" w:rsidRDefault="00262A9B" w:rsidP="00262A9B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0"/>
          <w:szCs w:val="20"/>
        </w:rPr>
      </w:pPr>
      <w:r w:rsidRPr="008612B9">
        <w:rPr>
          <w:rFonts w:asciiTheme="minorHAnsi" w:hAnsiTheme="minorHAnsi"/>
          <w:sz w:val="20"/>
          <w:szCs w:val="20"/>
        </w:rPr>
        <w:t>1. En caso de Universidades fuera de Chile no aplica situación de acreditación otorgada por CNA Chile.</w:t>
      </w:r>
    </w:p>
    <w:p w14:paraId="2AA6926C" w14:textId="0C656863" w:rsidR="00262A9B" w:rsidRPr="008612B9" w:rsidRDefault="00262A9B" w:rsidP="00262A9B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0"/>
          <w:szCs w:val="20"/>
        </w:rPr>
      </w:pPr>
      <w:r w:rsidRPr="008612B9">
        <w:rPr>
          <w:rFonts w:asciiTheme="minorHAnsi" w:hAnsiTheme="minorHAnsi"/>
          <w:sz w:val="20"/>
          <w:szCs w:val="20"/>
        </w:rPr>
        <w:t>2. En caso de Universidades fuera de Chile, se debe especificar escala de notas en la postulación y adjuntar certificación por documento simple, de la escala de notas usada en su institución.</w:t>
      </w:r>
    </w:p>
    <w:p w14:paraId="06C42E80" w14:textId="5A2EAA77" w:rsidR="00262A9B" w:rsidRPr="008612B9" w:rsidRDefault="00262A9B" w:rsidP="008F27C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0"/>
          <w:szCs w:val="20"/>
        </w:rPr>
      </w:pPr>
      <w:r w:rsidRPr="008612B9">
        <w:rPr>
          <w:rFonts w:asciiTheme="minorHAnsi" w:hAnsiTheme="minorHAnsi"/>
          <w:sz w:val="20"/>
          <w:szCs w:val="20"/>
        </w:rPr>
        <w:t>3. En caso de universidades fuera de Chile, de no tener puesto de promoción asignado, debe indicar que su universidad no contempla esta modalidad.</w:t>
      </w:r>
    </w:p>
    <w:p w14:paraId="4B4E6C93" w14:textId="26D4DED3" w:rsidR="00805979" w:rsidRPr="008612B9" w:rsidRDefault="00805979" w:rsidP="008F27C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0"/>
          <w:szCs w:val="20"/>
        </w:rPr>
      </w:pPr>
      <w:r w:rsidRPr="008612B9">
        <w:rPr>
          <w:rFonts w:asciiTheme="minorHAnsi" w:hAnsiTheme="minorHAnsi"/>
          <w:sz w:val="20"/>
          <w:szCs w:val="20"/>
        </w:rPr>
        <w:t>4. Indique, si el programa de Diplomado o Magíster es de continuidad, o no lo es.</w:t>
      </w:r>
    </w:p>
    <w:p w14:paraId="1B08DC4E" w14:textId="4CFCCF6A" w:rsidR="008D07FE" w:rsidRDefault="008D07FE">
      <w:pPr>
        <w:rPr>
          <w:rFonts w:asciiTheme="minorHAnsi" w:hAnsiTheme="minorHAnsi"/>
          <w:sz w:val="22"/>
          <w:szCs w:val="22"/>
        </w:rPr>
      </w:pPr>
    </w:p>
    <w:p w14:paraId="312AEFDB" w14:textId="77777777" w:rsidR="008612B9" w:rsidRDefault="008612B9">
      <w:pPr>
        <w:rPr>
          <w:rFonts w:asciiTheme="minorHAnsi" w:hAnsiTheme="minorHAnsi"/>
          <w:sz w:val="22"/>
          <w:szCs w:val="22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263"/>
        <w:gridCol w:w="11015"/>
      </w:tblGrid>
      <w:tr w:rsidR="00B71825" w:rsidRPr="00B71825" w14:paraId="70F0F5CF" w14:textId="77777777" w:rsidTr="008612B9">
        <w:tc>
          <w:tcPr>
            <w:tcW w:w="13278" w:type="dxa"/>
            <w:gridSpan w:val="2"/>
            <w:shd w:val="clear" w:color="auto" w:fill="FF0000"/>
          </w:tcPr>
          <w:p w14:paraId="36A19C2B" w14:textId="4710CDBA" w:rsidR="00B71825" w:rsidRPr="008612B9" w:rsidRDefault="00B71825" w:rsidP="00B71825">
            <w:pPr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</w:pPr>
            <w:r w:rsidRPr="008612B9">
              <w:rPr>
                <w:rFonts w:asciiTheme="minorHAnsi" w:hAnsiTheme="minorHAnsi"/>
                <w:b/>
                <w:color w:val="FFFFFF" w:themeColor="background1"/>
                <w:spacing w:val="-2"/>
                <w:sz w:val="22"/>
                <w:szCs w:val="22"/>
              </w:rPr>
              <w:t>TESIS DE LICENCIATURA</w:t>
            </w:r>
          </w:p>
        </w:tc>
      </w:tr>
      <w:tr w:rsidR="00B71825" w:rsidRPr="00B71825" w14:paraId="01E95C73" w14:textId="77777777" w:rsidTr="00B71825">
        <w:tc>
          <w:tcPr>
            <w:tcW w:w="2263" w:type="dxa"/>
            <w:shd w:val="clear" w:color="auto" w:fill="D9D9D9" w:themeFill="background1" w:themeFillShade="D9"/>
          </w:tcPr>
          <w:p w14:paraId="6712FE62" w14:textId="6B7BFDB3" w:rsidR="00B71825" w:rsidRPr="00B71825" w:rsidRDefault="00B71825" w:rsidP="00B71825">
            <w:pPr>
              <w:rPr>
                <w:rFonts w:asciiTheme="minorHAnsi" w:hAnsiTheme="minorHAnsi"/>
                <w:sz w:val="22"/>
                <w:szCs w:val="22"/>
              </w:rPr>
            </w:pPr>
            <w:r w:rsidRPr="00B71825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TITULO</w:t>
            </w:r>
          </w:p>
        </w:tc>
        <w:tc>
          <w:tcPr>
            <w:tcW w:w="11015" w:type="dxa"/>
          </w:tcPr>
          <w:p w14:paraId="5EB5DCED" w14:textId="77777777" w:rsidR="00B71825" w:rsidRPr="00B71825" w:rsidRDefault="00B71825" w:rsidP="00B71825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B71825" w:rsidRPr="00B71825" w14:paraId="00F0A674" w14:textId="77777777" w:rsidTr="00B71825">
        <w:tc>
          <w:tcPr>
            <w:tcW w:w="2263" w:type="dxa"/>
            <w:shd w:val="clear" w:color="auto" w:fill="D9D9D9" w:themeFill="background1" w:themeFillShade="D9"/>
          </w:tcPr>
          <w:p w14:paraId="708C4DEA" w14:textId="0EC0AC20" w:rsidR="00B71825" w:rsidRPr="00B71825" w:rsidRDefault="00B71825" w:rsidP="00B71825">
            <w:pPr>
              <w:rPr>
                <w:rFonts w:asciiTheme="minorHAnsi" w:hAnsiTheme="minorHAnsi"/>
                <w:sz w:val="22"/>
                <w:szCs w:val="22"/>
              </w:rPr>
            </w:pPr>
            <w:r w:rsidRPr="00B71825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NOMBRE DEL TUTOR</w:t>
            </w:r>
          </w:p>
        </w:tc>
        <w:tc>
          <w:tcPr>
            <w:tcW w:w="11015" w:type="dxa"/>
          </w:tcPr>
          <w:p w14:paraId="5195F54F" w14:textId="77777777" w:rsidR="00B71825" w:rsidRPr="00B71825" w:rsidRDefault="00B71825" w:rsidP="00B71825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B71825" w:rsidRPr="00B71825" w14:paraId="4A3430CA" w14:textId="77777777" w:rsidTr="00B71825">
        <w:tc>
          <w:tcPr>
            <w:tcW w:w="2263" w:type="dxa"/>
            <w:shd w:val="clear" w:color="auto" w:fill="D9D9D9" w:themeFill="background1" w:themeFillShade="D9"/>
          </w:tcPr>
          <w:p w14:paraId="2B2E5FF2" w14:textId="487E8D89" w:rsidR="00B71825" w:rsidRPr="00B71825" w:rsidRDefault="00B71825" w:rsidP="00B71825">
            <w:pPr>
              <w:rPr>
                <w:rFonts w:asciiTheme="minorHAnsi" w:hAnsiTheme="minorHAnsi"/>
                <w:sz w:val="22"/>
                <w:szCs w:val="22"/>
              </w:rPr>
            </w:pPr>
            <w:r w:rsidRPr="00B71825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 xml:space="preserve">NOMBRE PROGRAMA </w:t>
            </w:r>
          </w:p>
        </w:tc>
        <w:tc>
          <w:tcPr>
            <w:tcW w:w="11015" w:type="dxa"/>
          </w:tcPr>
          <w:p w14:paraId="2D239C69" w14:textId="77777777" w:rsidR="00B71825" w:rsidRPr="00B71825" w:rsidRDefault="00B71825" w:rsidP="00B71825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B71825" w:rsidRPr="00B71825" w14:paraId="1A8AEEED" w14:textId="77777777" w:rsidTr="00B71825">
        <w:tc>
          <w:tcPr>
            <w:tcW w:w="2263" w:type="dxa"/>
            <w:shd w:val="clear" w:color="auto" w:fill="D9D9D9" w:themeFill="background1" w:themeFillShade="D9"/>
          </w:tcPr>
          <w:p w14:paraId="4F407FE6" w14:textId="3A08A2DA" w:rsidR="00B71825" w:rsidRPr="00B71825" w:rsidRDefault="00B71825" w:rsidP="00B71825">
            <w:pPr>
              <w:rPr>
                <w:rFonts w:asciiTheme="minorHAnsi" w:hAnsiTheme="minorHAnsi"/>
                <w:sz w:val="22"/>
                <w:szCs w:val="22"/>
              </w:rPr>
            </w:pPr>
            <w:r w:rsidRPr="00B71825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INSTITUCIÓN</w:t>
            </w:r>
          </w:p>
        </w:tc>
        <w:tc>
          <w:tcPr>
            <w:tcW w:w="11015" w:type="dxa"/>
          </w:tcPr>
          <w:p w14:paraId="787779DC" w14:textId="77777777" w:rsidR="00B71825" w:rsidRPr="00B71825" w:rsidRDefault="00B71825" w:rsidP="00B71825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14:paraId="22E955B4" w14:textId="2FC677C9" w:rsidR="00B71825" w:rsidRDefault="00B71825" w:rsidP="00B71825">
      <w:pPr>
        <w:rPr>
          <w:rFonts w:asciiTheme="minorHAnsi" w:hAnsiTheme="minorHAnsi"/>
          <w:sz w:val="22"/>
          <w:szCs w:val="22"/>
        </w:rPr>
      </w:pPr>
    </w:p>
    <w:p w14:paraId="6BEE33C8" w14:textId="77777777" w:rsidR="008612B9" w:rsidRPr="00B71825" w:rsidRDefault="008612B9" w:rsidP="00B71825">
      <w:pPr>
        <w:rPr>
          <w:rFonts w:asciiTheme="minorHAnsi" w:hAnsiTheme="minorHAnsi"/>
          <w:sz w:val="22"/>
          <w:szCs w:val="22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263"/>
        <w:gridCol w:w="11015"/>
      </w:tblGrid>
      <w:tr w:rsidR="00B71825" w:rsidRPr="00B71825" w14:paraId="79725180" w14:textId="77777777" w:rsidTr="008612B9">
        <w:tc>
          <w:tcPr>
            <w:tcW w:w="13278" w:type="dxa"/>
            <w:gridSpan w:val="2"/>
            <w:shd w:val="clear" w:color="auto" w:fill="FF0000"/>
          </w:tcPr>
          <w:p w14:paraId="6C89B1AE" w14:textId="639959ED" w:rsidR="00B71825" w:rsidRPr="008612B9" w:rsidRDefault="00B71825" w:rsidP="00B71825">
            <w:pPr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</w:pPr>
            <w:r w:rsidRPr="008612B9">
              <w:rPr>
                <w:rFonts w:asciiTheme="minorHAnsi" w:hAnsiTheme="minorHAnsi"/>
                <w:b/>
                <w:color w:val="FFFFFF" w:themeColor="background1"/>
                <w:spacing w:val="-2"/>
                <w:sz w:val="22"/>
                <w:szCs w:val="22"/>
              </w:rPr>
              <w:t>TESIS DE MAGISTER u OTROS ESTUDIOS</w:t>
            </w:r>
          </w:p>
        </w:tc>
      </w:tr>
      <w:tr w:rsidR="00B71825" w:rsidRPr="00B71825" w14:paraId="6FCA7530" w14:textId="77777777" w:rsidTr="00B71825">
        <w:tc>
          <w:tcPr>
            <w:tcW w:w="2263" w:type="dxa"/>
            <w:shd w:val="clear" w:color="auto" w:fill="D9D9D9" w:themeFill="background1" w:themeFillShade="D9"/>
          </w:tcPr>
          <w:p w14:paraId="31AD8DEB" w14:textId="77777777" w:rsidR="00B71825" w:rsidRPr="00B71825" w:rsidRDefault="00B71825" w:rsidP="00B71825">
            <w:pPr>
              <w:rPr>
                <w:rFonts w:asciiTheme="minorHAnsi" w:hAnsiTheme="minorHAnsi"/>
                <w:sz w:val="22"/>
                <w:szCs w:val="22"/>
              </w:rPr>
            </w:pPr>
            <w:r w:rsidRPr="00B71825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TITULO</w:t>
            </w:r>
          </w:p>
        </w:tc>
        <w:tc>
          <w:tcPr>
            <w:tcW w:w="11015" w:type="dxa"/>
          </w:tcPr>
          <w:p w14:paraId="6A2A31EE" w14:textId="77777777" w:rsidR="00B71825" w:rsidRPr="00B71825" w:rsidRDefault="00B71825" w:rsidP="00B71825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B71825" w:rsidRPr="00B71825" w14:paraId="5EE8EB19" w14:textId="77777777" w:rsidTr="00B71825">
        <w:tc>
          <w:tcPr>
            <w:tcW w:w="2263" w:type="dxa"/>
            <w:shd w:val="clear" w:color="auto" w:fill="D9D9D9" w:themeFill="background1" w:themeFillShade="D9"/>
          </w:tcPr>
          <w:p w14:paraId="44FEAAB3" w14:textId="77777777" w:rsidR="00B71825" w:rsidRPr="00B71825" w:rsidRDefault="00B71825" w:rsidP="00B71825">
            <w:pPr>
              <w:rPr>
                <w:rFonts w:asciiTheme="minorHAnsi" w:hAnsiTheme="minorHAnsi"/>
                <w:sz w:val="22"/>
                <w:szCs w:val="22"/>
              </w:rPr>
            </w:pPr>
            <w:r w:rsidRPr="00B71825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NOMBRE DEL TUTOR</w:t>
            </w:r>
          </w:p>
        </w:tc>
        <w:tc>
          <w:tcPr>
            <w:tcW w:w="11015" w:type="dxa"/>
          </w:tcPr>
          <w:p w14:paraId="78E75D08" w14:textId="77777777" w:rsidR="00B71825" w:rsidRPr="00B71825" w:rsidRDefault="00B71825" w:rsidP="00B71825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B71825" w:rsidRPr="00B71825" w14:paraId="6418EA1E" w14:textId="77777777" w:rsidTr="00B71825">
        <w:tc>
          <w:tcPr>
            <w:tcW w:w="2263" w:type="dxa"/>
            <w:shd w:val="clear" w:color="auto" w:fill="D9D9D9" w:themeFill="background1" w:themeFillShade="D9"/>
          </w:tcPr>
          <w:p w14:paraId="28900D34" w14:textId="77777777" w:rsidR="00B71825" w:rsidRPr="00B71825" w:rsidRDefault="00B71825" w:rsidP="00B71825">
            <w:pPr>
              <w:rPr>
                <w:rFonts w:asciiTheme="minorHAnsi" w:hAnsiTheme="minorHAnsi"/>
                <w:sz w:val="22"/>
                <w:szCs w:val="22"/>
              </w:rPr>
            </w:pPr>
            <w:r w:rsidRPr="00B71825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 xml:space="preserve">NOMBRE PROGRAMA </w:t>
            </w:r>
          </w:p>
        </w:tc>
        <w:tc>
          <w:tcPr>
            <w:tcW w:w="11015" w:type="dxa"/>
          </w:tcPr>
          <w:p w14:paraId="395745AE" w14:textId="77777777" w:rsidR="00B71825" w:rsidRPr="00B71825" w:rsidRDefault="00B71825" w:rsidP="00B71825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B71825" w:rsidRPr="00B71825" w14:paraId="649003EB" w14:textId="77777777" w:rsidTr="00B71825">
        <w:tc>
          <w:tcPr>
            <w:tcW w:w="2263" w:type="dxa"/>
            <w:shd w:val="clear" w:color="auto" w:fill="D9D9D9" w:themeFill="background1" w:themeFillShade="D9"/>
          </w:tcPr>
          <w:p w14:paraId="2ADA6CCC" w14:textId="77777777" w:rsidR="00B71825" w:rsidRPr="00B71825" w:rsidRDefault="00B71825" w:rsidP="00B71825">
            <w:pPr>
              <w:rPr>
                <w:rFonts w:asciiTheme="minorHAnsi" w:hAnsiTheme="minorHAnsi"/>
                <w:sz w:val="22"/>
                <w:szCs w:val="22"/>
              </w:rPr>
            </w:pPr>
            <w:r w:rsidRPr="00B71825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INSTITUCIÓN</w:t>
            </w:r>
          </w:p>
        </w:tc>
        <w:tc>
          <w:tcPr>
            <w:tcW w:w="11015" w:type="dxa"/>
          </w:tcPr>
          <w:p w14:paraId="188C972B" w14:textId="77777777" w:rsidR="00B71825" w:rsidRPr="00B71825" w:rsidRDefault="00B71825" w:rsidP="00B71825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14:paraId="7C16A290" w14:textId="77777777" w:rsidR="00B71825" w:rsidRDefault="00B71825">
      <w:pPr>
        <w:rPr>
          <w:rFonts w:asciiTheme="minorHAnsi" w:hAnsiTheme="minorHAnsi"/>
          <w:sz w:val="22"/>
          <w:szCs w:val="22"/>
        </w:rPr>
      </w:pPr>
    </w:p>
    <w:p w14:paraId="2983BB3F" w14:textId="3DB31A68" w:rsidR="008D07FE" w:rsidRDefault="008D07FE">
      <w:pPr>
        <w:rPr>
          <w:rFonts w:asciiTheme="minorHAnsi" w:hAnsiTheme="minorHAnsi"/>
          <w:sz w:val="22"/>
          <w:szCs w:val="22"/>
        </w:rPr>
        <w:sectPr w:rsidR="008D07FE" w:rsidSect="008D07FE">
          <w:pgSz w:w="15840" w:h="12240" w:orient="landscape"/>
          <w:pgMar w:top="1134" w:right="1418" w:bottom="1418" w:left="1134" w:header="709" w:footer="709" w:gutter="0"/>
          <w:cols w:space="708"/>
          <w:docGrid w:linePitch="360"/>
        </w:sectPr>
      </w:pPr>
      <w:r>
        <w:rPr>
          <w:rFonts w:asciiTheme="minorHAnsi" w:hAnsiTheme="minorHAnsi"/>
          <w:sz w:val="22"/>
          <w:szCs w:val="22"/>
        </w:rPr>
        <w:br w:type="page"/>
      </w:r>
    </w:p>
    <w:p w14:paraId="23C7BF15" w14:textId="77777777" w:rsidR="008D07FE" w:rsidRDefault="008D07FE" w:rsidP="008D07F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8"/>
          <w:szCs w:val="28"/>
          <w:u w:val="single"/>
        </w:rPr>
      </w:pPr>
    </w:p>
    <w:p w14:paraId="415B3C7D" w14:textId="2384E582" w:rsidR="006055D9" w:rsidRPr="00906E5F" w:rsidRDefault="00807325" w:rsidP="00167B7D">
      <w:pPr>
        <w:pStyle w:val="Encabezado"/>
        <w:numPr>
          <w:ilvl w:val="0"/>
          <w:numId w:val="3"/>
        </w:numPr>
        <w:tabs>
          <w:tab w:val="clear" w:pos="4419"/>
          <w:tab w:val="clear" w:pos="8838"/>
        </w:tabs>
        <w:rPr>
          <w:rFonts w:asciiTheme="minorHAnsi" w:hAnsiTheme="minorHAnsi"/>
          <w:b/>
          <w:sz w:val="28"/>
          <w:szCs w:val="28"/>
          <w:u w:val="single"/>
        </w:rPr>
      </w:pPr>
      <w:r w:rsidRPr="00906E5F">
        <w:rPr>
          <w:rFonts w:asciiTheme="minorHAnsi" w:hAnsiTheme="minorHAnsi"/>
          <w:b/>
          <w:sz w:val="28"/>
          <w:szCs w:val="28"/>
          <w:u w:val="single"/>
        </w:rPr>
        <w:t>DOCENCIA</w:t>
      </w:r>
      <w:r w:rsidR="00A20CAE">
        <w:rPr>
          <w:rFonts w:asciiTheme="minorHAnsi" w:hAnsiTheme="minorHAnsi"/>
          <w:b/>
          <w:sz w:val="28"/>
          <w:szCs w:val="28"/>
          <w:u w:val="single"/>
        </w:rPr>
        <w:t xml:space="preserve">, </w:t>
      </w:r>
      <w:r w:rsidRPr="00906E5F">
        <w:rPr>
          <w:rFonts w:asciiTheme="minorHAnsi" w:hAnsiTheme="minorHAnsi"/>
          <w:b/>
          <w:sz w:val="28"/>
          <w:szCs w:val="28"/>
          <w:u w:val="single"/>
        </w:rPr>
        <w:t>GESTION DOCENTE</w:t>
      </w:r>
      <w:r w:rsidR="00A20CAE">
        <w:rPr>
          <w:rFonts w:asciiTheme="minorHAnsi" w:hAnsiTheme="minorHAnsi"/>
          <w:b/>
          <w:sz w:val="28"/>
          <w:szCs w:val="28"/>
          <w:u w:val="single"/>
        </w:rPr>
        <w:t xml:space="preserve"> Y EXPERIENCIA LABORAL</w:t>
      </w:r>
      <w:r w:rsidRPr="00906E5F">
        <w:rPr>
          <w:rFonts w:asciiTheme="minorHAnsi" w:hAnsiTheme="minorHAnsi"/>
          <w:b/>
          <w:sz w:val="28"/>
          <w:szCs w:val="28"/>
          <w:u w:val="single"/>
        </w:rPr>
        <w:t>.</w:t>
      </w:r>
    </w:p>
    <w:p w14:paraId="016C7741" w14:textId="71634A44" w:rsidR="00F916B9" w:rsidRDefault="00F916B9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</w:rPr>
      </w:pPr>
    </w:p>
    <w:p w14:paraId="09251049" w14:textId="77777777" w:rsidR="00B71825" w:rsidRPr="00B71825" w:rsidRDefault="00B71825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38"/>
        <w:gridCol w:w="1985"/>
        <w:gridCol w:w="2977"/>
        <w:gridCol w:w="1059"/>
        <w:gridCol w:w="1417"/>
      </w:tblGrid>
      <w:tr w:rsidR="00B71825" w:rsidRPr="0076639B" w14:paraId="76095DCE" w14:textId="77777777" w:rsidTr="00B71825">
        <w:trPr>
          <w:trHeight w:val="334"/>
        </w:trPr>
        <w:tc>
          <w:tcPr>
            <w:tcW w:w="9776" w:type="dxa"/>
            <w:gridSpan w:val="5"/>
            <w:shd w:val="clear" w:color="auto" w:fill="FF0000"/>
          </w:tcPr>
          <w:p w14:paraId="0FDEEBD1" w14:textId="1E41523F" w:rsidR="00B71825" w:rsidRPr="00B71825" w:rsidRDefault="00B71825" w:rsidP="00B71825">
            <w:pPr>
              <w:pStyle w:val="Encabezado"/>
              <w:tabs>
                <w:tab w:val="clear" w:pos="4419"/>
                <w:tab w:val="clear" w:pos="8838"/>
              </w:tabs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B71825"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  <w:t xml:space="preserve">CURSOS DICTADOS EN QUE PARTICIPÓ COMO TITULAR, AUXILIAR, AYUDANTE </w:t>
            </w:r>
          </w:p>
        </w:tc>
      </w:tr>
      <w:tr w:rsidR="0013448A" w:rsidRPr="0076639B" w14:paraId="2AC50B15" w14:textId="77777777" w:rsidTr="00C0178C">
        <w:tc>
          <w:tcPr>
            <w:tcW w:w="2338" w:type="dxa"/>
            <w:shd w:val="pct15" w:color="auto" w:fill="FFFFFF"/>
          </w:tcPr>
          <w:p w14:paraId="3927A379" w14:textId="77777777" w:rsidR="0013448A" w:rsidRPr="0076639B" w:rsidRDefault="0013448A" w:rsidP="008D07FE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Nombre del Curso</w:t>
            </w:r>
          </w:p>
        </w:tc>
        <w:tc>
          <w:tcPr>
            <w:tcW w:w="1985" w:type="dxa"/>
            <w:shd w:val="pct15" w:color="auto" w:fill="FFFFFF"/>
          </w:tcPr>
          <w:p w14:paraId="40B72EE7" w14:textId="77777777" w:rsidR="0013448A" w:rsidRPr="0076639B" w:rsidRDefault="0013448A" w:rsidP="008D07FE">
            <w:pPr>
              <w:pStyle w:val="Ttulo2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color w:val="000000"/>
                <w:sz w:val="22"/>
                <w:szCs w:val="22"/>
              </w:rPr>
              <w:t>Carrera</w:t>
            </w:r>
            <w:r w:rsidR="00F916B9" w:rsidRPr="0076639B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 o Programa</w:t>
            </w:r>
          </w:p>
        </w:tc>
        <w:tc>
          <w:tcPr>
            <w:tcW w:w="2977" w:type="dxa"/>
            <w:shd w:val="pct15" w:color="auto" w:fill="FFFFFF"/>
          </w:tcPr>
          <w:p w14:paraId="4E8F1FF8" w14:textId="77777777" w:rsidR="0013448A" w:rsidRPr="000A3F93" w:rsidRDefault="0013448A" w:rsidP="0013448A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  <w:lang w:val="pt-BR"/>
              </w:rPr>
            </w:pPr>
            <w:r w:rsidRPr="000A3F93">
              <w:rPr>
                <w:rFonts w:asciiTheme="minorHAnsi" w:hAnsiTheme="minorHAnsi"/>
                <w:b/>
                <w:color w:val="000000"/>
                <w:sz w:val="22"/>
                <w:szCs w:val="22"/>
                <w:lang w:val="pt-BR"/>
              </w:rPr>
              <w:t xml:space="preserve">Anual, Semestral, </w:t>
            </w:r>
            <w:proofErr w:type="spellStart"/>
            <w:r w:rsidRPr="000A3F93">
              <w:rPr>
                <w:rFonts w:asciiTheme="minorHAnsi" w:hAnsiTheme="minorHAnsi"/>
                <w:b/>
                <w:color w:val="000000"/>
                <w:sz w:val="22"/>
                <w:szCs w:val="22"/>
                <w:lang w:val="pt-BR"/>
              </w:rPr>
              <w:t>Cuatrimestral</w:t>
            </w:r>
            <w:proofErr w:type="spellEnd"/>
            <w:r w:rsidRPr="000A3F93">
              <w:rPr>
                <w:rFonts w:asciiTheme="minorHAnsi" w:hAnsiTheme="minorHAnsi"/>
                <w:b/>
                <w:color w:val="000000"/>
                <w:sz w:val="22"/>
                <w:szCs w:val="22"/>
                <w:lang w:val="pt-BR"/>
              </w:rPr>
              <w:t xml:space="preserve"> o Trimestral</w:t>
            </w:r>
          </w:p>
        </w:tc>
        <w:tc>
          <w:tcPr>
            <w:tcW w:w="1059" w:type="dxa"/>
            <w:shd w:val="pct15" w:color="auto" w:fill="FFFFFF"/>
          </w:tcPr>
          <w:p w14:paraId="63CA54F1" w14:textId="77777777" w:rsidR="0013448A" w:rsidRPr="0076639B" w:rsidRDefault="0013448A" w:rsidP="008D07FE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Año</w:t>
            </w:r>
          </w:p>
        </w:tc>
        <w:tc>
          <w:tcPr>
            <w:tcW w:w="1417" w:type="dxa"/>
            <w:shd w:val="pct15" w:color="auto" w:fill="FFFFFF"/>
          </w:tcPr>
          <w:p w14:paraId="6429984F" w14:textId="139287A6" w:rsidR="0013448A" w:rsidRPr="0076639B" w:rsidRDefault="00C0178C" w:rsidP="008D07FE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Evaluación Docente</w:t>
            </w:r>
          </w:p>
        </w:tc>
      </w:tr>
      <w:tr w:rsidR="0013448A" w:rsidRPr="0076639B" w14:paraId="420DE501" w14:textId="77777777" w:rsidTr="00C0178C">
        <w:tc>
          <w:tcPr>
            <w:tcW w:w="2338" w:type="dxa"/>
          </w:tcPr>
          <w:p w14:paraId="6446EC2F" w14:textId="334030AC" w:rsidR="00C0178C" w:rsidRPr="0076639B" w:rsidRDefault="00C0178C" w:rsidP="008D07FE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</w:tcPr>
          <w:p w14:paraId="0FDFB2D3" w14:textId="77777777" w:rsidR="0013448A" w:rsidRPr="0076639B" w:rsidRDefault="0013448A" w:rsidP="008D07FE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</w:tcPr>
          <w:p w14:paraId="13DC03C6" w14:textId="77777777" w:rsidR="0013448A" w:rsidRPr="0076639B" w:rsidRDefault="0013448A" w:rsidP="0013448A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059" w:type="dxa"/>
          </w:tcPr>
          <w:p w14:paraId="7A898277" w14:textId="77777777" w:rsidR="0013448A" w:rsidRPr="0076639B" w:rsidRDefault="0013448A" w:rsidP="008D07FE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417" w:type="dxa"/>
          </w:tcPr>
          <w:p w14:paraId="085F10A3" w14:textId="77777777" w:rsidR="0013448A" w:rsidRPr="0076639B" w:rsidRDefault="0013448A" w:rsidP="008D07FE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</w:tr>
      <w:tr w:rsidR="0013448A" w:rsidRPr="0076639B" w14:paraId="0A0F4170" w14:textId="77777777" w:rsidTr="00C0178C">
        <w:tc>
          <w:tcPr>
            <w:tcW w:w="2338" w:type="dxa"/>
          </w:tcPr>
          <w:p w14:paraId="2A171C26" w14:textId="2141B9A9" w:rsidR="00C0178C" w:rsidRPr="0076639B" w:rsidRDefault="00C0178C" w:rsidP="008D07FE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</w:tcPr>
          <w:p w14:paraId="539FADE7" w14:textId="77777777" w:rsidR="0013448A" w:rsidRPr="0076639B" w:rsidRDefault="0013448A" w:rsidP="008D07FE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</w:tcPr>
          <w:p w14:paraId="2FDF576D" w14:textId="77777777" w:rsidR="0013448A" w:rsidRPr="0076639B" w:rsidRDefault="0013448A" w:rsidP="008D07FE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059" w:type="dxa"/>
          </w:tcPr>
          <w:p w14:paraId="2629C8A4" w14:textId="77777777" w:rsidR="0013448A" w:rsidRPr="0076639B" w:rsidRDefault="0013448A" w:rsidP="008D07FE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417" w:type="dxa"/>
          </w:tcPr>
          <w:p w14:paraId="2C02FF77" w14:textId="77777777" w:rsidR="0013448A" w:rsidRPr="0076639B" w:rsidRDefault="0013448A" w:rsidP="008D07FE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</w:tr>
    </w:tbl>
    <w:p w14:paraId="353A722A" w14:textId="444939DD" w:rsidR="00807325" w:rsidRPr="0076639B" w:rsidRDefault="00807325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</w:rPr>
      </w:pPr>
      <w:bookmarkStart w:id="1" w:name="_Hlk60997563"/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9"/>
        <w:gridCol w:w="3469"/>
        <w:gridCol w:w="2268"/>
      </w:tblGrid>
      <w:tr w:rsidR="00B71825" w:rsidRPr="0076639B" w14:paraId="2C8DF5E7" w14:textId="77777777" w:rsidTr="00B71825">
        <w:trPr>
          <w:trHeight w:val="382"/>
        </w:trPr>
        <w:tc>
          <w:tcPr>
            <w:tcW w:w="9776" w:type="dxa"/>
            <w:gridSpan w:val="3"/>
            <w:shd w:val="clear" w:color="auto" w:fill="FF0000"/>
          </w:tcPr>
          <w:p w14:paraId="66FDAACA" w14:textId="747AACDB" w:rsidR="00B71825" w:rsidRPr="00B71825" w:rsidRDefault="00B71825" w:rsidP="00B71825">
            <w:pPr>
              <w:pStyle w:val="Encabezado"/>
              <w:tabs>
                <w:tab w:val="clear" w:pos="4419"/>
                <w:tab w:val="clear" w:pos="8838"/>
              </w:tabs>
              <w:rPr>
                <w:rFonts w:asciiTheme="minorHAnsi" w:hAnsiTheme="minorHAnsi"/>
                <w:b/>
                <w:sz w:val="22"/>
                <w:szCs w:val="22"/>
              </w:rPr>
            </w:pPr>
            <w:r w:rsidRPr="00B71825"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  <w:t>CARGOS DE GESTIÓN ACADÉMICA</w:t>
            </w:r>
          </w:p>
        </w:tc>
      </w:tr>
      <w:tr w:rsidR="00807325" w:rsidRPr="0076639B" w14:paraId="7BBC42E2" w14:textId="77777777" w:rsidTr="00B71825">
        <w:tc>
          <w:tcPr>
            <w:tcW w:w="4039" w:type="dxa"/>
            <w:shd w:val="clear" w:color="auto" w:fill="D9D9D9" w:themeFill="background1" w:themeFillShade="D9"/>
          </w:tcPr>
          <w:p w14:paraId="1E3A7EC4" w14:textId="77777777" w:rsidR="00807325" w:rsidRPr="0076639B" w:rsidRDefault="00807325" w:rsidP="00807325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 xml:space="preserve">Cargo de </w:t>
            </w:r>
            <w:r w:rsidR="002748BD"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Dirección</w:t>
            </w: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 xml:space="preserve"> de Escuela o Magister</w:t>
            </w:r>
          </w:p>
        </w:tc>
        <w:tc>
          <w:tcPr>
            <w:tcW w:w="3469" w:type="dxa"/>
            <w:shd w:val="clear" w:color="auto" w:fill="D9D9D9" w:themeFill="background1" w:themeFillShade="D9"/>
          </w:tcPr>
          <w:p w14:paraId="451DDFF2" w14:textId="77777777" w:rsidR="00807325" w:rsidRPr="0076639B" w:rsidRDefault="00807325" w:rsidP="008D07FE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Universidad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26253057" w14:textId="77777777" w:rsidR="00807325" w:rsidRPr="0076639B" w:rsidRDefault="00807325" w:rsidP="008D07FE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Período</w:t>
            </w:r>
          </w:p>
        </w:tc>
      </w:tr>
      <w:tr w:rsidR="00807325" w:rsidRPr="0076639B" w14:paraId="7753D87E" w14:textId="77777777" w:rsidTr="00B71825">
        <w:tc>
          <w:tcPr>
            <w:tcW w:w="4039" w:type="dxa"/>
          </w:tcPr>
          <w:p w14:paraId="005ECAAC" w14:textId="668186A9" w:rsidR="00C0178C" w:rsidRPr="0076639B" w:rsidRDefault="00C0178C" w:rsidP="008D07FE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3469" w:type="dxa"/>
          </w:tcPr>
          <w:p w14:paraId="4F91D19F" w14:textId="77777777" w:rsidR="00807325" w:rsidRPr="0076639B" w:rsidRDefault="00807325" w:rsidP="008D07FE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</w:tcPr>
          <w:p w14:paraId="28238FE4" w14:textId="77777777" w:rsidR="00807325" w:rsidRPr="0076639B" w:rsidRDefault="00807325" w:rsidP="00807325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807325" w:rsidRPr="0076639B" w14:paraId="3E9628BC" w14:textId="77777777" w:rsidTr="00B71825">
        <w:tc>
          <w:tcPr>
            <w:tcW w:w="4039" w:type="dxa"/>
          </w:tcPr>
          <w:p w14:paraId="66A56297" w14:textId="391714E6" w:rsidR="00C0178C" w:rsidRPr="0076639B" w:rsidRDefault="00C0178C" w:rsidP="008D07FE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3469" w:type="dxa"/>
          </w:tcPr>
          <w:p w14:paraId="71C42EC4" w14:textId="77777777" w:rsidR="00807325" w:rsidRPr="0076639B" w:rsidRDefault="00807325" w:rsidP="008D07FE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</w:tcPr>
          <w:p w14:paraId="0E431555" w14:textId="77777777" w:rsidR="00807325" w:rsidRPr="0076639B" w:rsidRDefault="00807325" w:rsidP="008D07FE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bookmarkEnd w:id="1"/>
    </w:tbl>
    <w:p w14:paraId="155B3D87" w14:textId="77777777" w:rsidR="00A20CAE" w:rsidRPr="0076639B" w:rsidRDefault="00A20CAE" w:rsidP="00A20CA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3"/>
        <w:gridCol w:w="2835"/>
        <w:gridCol w:w="2410"/>
        <w:gridCol w:w="2268"/>
      </w:tblGrid>
      <w:tr w:rsidR="00B71825" w:rsidRPr="0076639B" w14:paraId="38327B53" w14:textId="67E02D1A" w:rsidTr="00B71825">
        <w:trPr>
          <w:trHeight w:val="366"/>
        </w:trPr>
        <w:tc>
          <w:tcPr>
            <w:tcW w:w="9776" w:type="dxa"/>
            <w:gridSpan w:val="4"/>
            <w:shd w:val="clear" w:color="auto" w:fill="FF0000"/>
          </w:tcPr>
          <w:p w14:paraId="1E2F2733" w14:textId="27C19BEF" w:rsidR="00B71825" w:rsidRPr="00B71825" w:rsidRDefault="00B71825" w:rsidP="00B71825">
            <w:pPr>
              <w:pStyle w:val="Encabezado"/>
              <w:tabs>
                <w:tab w:val="clear" w:pos="4419"/>
                <w:tab w:val="clear" w:pos="8838"/>
              </w:tabs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B71825"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  <w:t>OTRA EXPERIENCIA LABORAL</w:t>
            </w:r>
          </w:p>
        </w:tc>
      </w:tr>
      <w:tr w:rsidR="00B71825" w:rsidRPr="0076639B" w14:paraId="7C809558" w14:textId="11FF8075" w:rsidTr="00B71825">
        <w:tc>
          <w:tcPr>
            <w:tcW w:w="2263" w:type="dxa"/>
            <w:shd w:val="clear" w:color="auto" w:fill="D9D9D9" w:themeFill="background1" w:themeFillShade="D9"/>
          </w:tcPr>
          <w:p w14:paraId="685427C7" w14:textId="52717F81" w:rsidR="00B71825" w:rsidRPr="0076639B" w:rsidRDefault="00B71825" w:rsidP="008D07FE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Cargo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7F86DEEC" w14:textId="30DD5491" w:rsidR="00B71825" w:rsidRPr="0076639B" w:rsidRDefault="00B71825" w:rsidP="008D07FE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Descripción de Funciones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7422F792" w14:textId="04A5FCD4" w:rsidR="00B71825" w:rsidRPr="0076639B" w:rsidRDefault="00B71825" w:rsidP="008D07FE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Nombre de la Empresa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11EFD36F" w14:textId="60F66CED" w:rsidR="00B71825" w:rsidRPr="0076639B" w:rsidRDefault="00B71825" w:rsidP="008D07FE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Período</w:t>
            </w:r>
            <w:r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 xml:space="preserve"> (mes/año)</w:t>
            </w:r>
          </w:p>
        </w:tc>
      </w:tr>
      <w:tr w:rsidR="00B71825" w:rsidRPr="0076639B" w14:paraId="76C1A878" w14:textId="388F1561" w:rsidTr="00B71825">
        <w:tc>
          <w:tcPr>
            <w:tcW w:w="2263" w:type="dxa"/>
          </w:tcPr>
          <w:p w14:paraId="311FD18F" w14:textId="77777777" w:rsidR="00B71825" w:rsidRPr="0076639B" w:rsidRDefault="00B71825" w:rsidP="008D07FE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</w:tcPr>
          <w:p w14:paraId="2CB72FFF" w14:textId="77777777" w:rsidR="00B71825" w:rsidRPr="0076639B" w:rsidRDefault="00B71825" w:rsidP="008D07FE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auto"/>
          </w:tcPr>
          <w:p w14:paraId="0AB90356" w14:textId="77777777" w:rsidR="00B71825" w:rsidRPr="0076639B" w:rsidRDefault="00B71825" w:rsidP="008D07FE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14:paraId="6433EBB9" w14:textId="77777777" w:rsidR="00B71825" w:rsidRPr="0076639B" w:rsidRDefault="00B71825" w:rsidP="008D07FE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B71825" w:rsidRPr="0076639B" w14:paraId="779D06C9" w14:textId="36E70EF8" w:rsidTr="00B71825">
        <w:tc>
          <w:tcPr>
            <w:tcW w:w="2263" w:type="dxa"/>
          </w:tcPr>
          <w:p w14:paraId="1E2DD600" w14:textId="77777777" w:rsidR="00B71825" w:rsidRPr="0076639B" w:rsidRDefault="00B71825" w:rsidP="008D07FE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</w:tcPr>
          <w:p w14:paraId="5F777213" w14:textId="77777777" w:rsidR="00B71825" w:rsidRPr="0076639B" w:rsidRDefault="00B71825" w:rsidP="008D07FE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auto"/>
          </w:tcPr>
          <w:p w14:paraId="046025F6" w14:textId="77777777" w:rsidR="00B71825" w:rsidRPr="0076639B" w:rsidRDefault="00B71825" w:rsidP="008D07FE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14:paraId="5936161C" w14:textId="77777777" w:rsidR="00B71825" w:rsidRPr="0076639B" w:rsidRDefault="00B71825" w:rsidP="008D07FE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</w:tbl>
    <w:p w14:paraId="3C394089" w14:textId="77777777" w:rsidR="00A20CAE" w:rsidRPr="0076639B" w:rsidRDefault="00A20CAE" w:rsidP="00A20CA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6F26CA99" w14:textId="3E374718" w:rsidR="00C0178C" w:rsidRDefault="00C0178C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69AF32C4" w14:textId="013B7B40" w:rsidR="00C0178C" w:rsidRDefault="00C0178C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61F3E4E5" w14:textId="64A10A32" w:rsidR="00C0178C" w:rsidRDefault="00C0178C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1110FFC7" w14:textId="54312013" w:rsidR="00C0178C" w:rsidRDefault="00C0178C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19CB749F" w14:textId="2D45AE50" w:rsidR="00C0178C" w:rsidRDefault="00C0178C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653CFB07" w14:textId="6F773A6E" w:rsidR="00C0178C" w:rsidRDefault="00C0178C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4C099249" w14:textId="263DCBF8" w:rsidR="00C0178C" w:rsidRDefault="00C0178C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4130305A" w14:textId="70BBC808" w:rsidR="00C0178C" w:rsidRDefault="00C0178C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6EF5C4DA" w14:textId="46C945ED" w:rsidR="00B71825" w:rsidRDefault="00B71825">
      <w:pPr>
        <w:rPr>
          <w:rFonts w:asciiTheme="minorHAnsi" w:hAnsiTheme="minorHAnsi"/>
          <w:b/>
          <w:sz w:val="22"/>
          <w:szCs w:val="22"/>
          <w:u w:val="single"/>
        </w:rPr>
      </w:pPr>
      <w:r>
        <w:rPr>
          <w:rFonts w:asciiTheme="minorHAnsi" w:hAnsiTheme="minorHAnsi"/>
          <w:b/>
          <w:sz w:val="22"/>
          <w:szCs w:val="22"/>
          <w:u w:val="single"/>
        </w:rPr>
        <w:br w:type="page"/>
      </w:r>
    </w:p>
    <w:p w14:paraId="328C6A4B" w14:textId="77777777" w:rsidR="00C0178C" w:rsidRDefault="00C0178C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0DDA2827" w14:textId="05430A95" w:rsidR="00C0178C" w:rsidRDefault="00C0178C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4EAE817D" w14:textId="408AD4E5" w:rsidR="00807325" w:rsidRPr="00906E5F" w:rsidRDefault="00F916B9" w:rsidP="00167B7D">
      <w:pPr>
        <w:pStyle w:val="Encabezado"/>
        <w:numPr>
          <w:ilvl w:val="0"/>
          <w:numId w:val="3"/>
        </w:numPr>
        <w:tabs>
          <w:tab w:val="clear" w:pos="4419"/>
          <w:tab w:val="clear" w:pos="8838"/>
        </w:tabs>
        <w:rPr>
          <w:rFonts w:asciiTheme="minorHAnsi" w:hAnsiTheme="minorHAnsi"/>
          <w:b/>
          <w:sz w:val="28"/>
          <w:szCs w:val="28"/>
          <w:u w:val="single"/>
        </w:rPr>
      </w:pPr>
      <w:r w:rsidRPr="00906E5F">
        <w:rPr>
          <w:rFonts w:asciiTheme="minorHAnsi" w:hAnsiTheme="minorHAnsi"/>
          <w:b/>
          <w:sz w:val="28"/>
          <w:szCs w:val="28"/>
          <w:u w:val="single"/>
        </w:rPr>
        <w:t>INVESTIGACIÓN.</w:t>
      </w:r>
    </w:p>
    <w:p w14:paraId="4D18F88C" w14:textId="1F222DAE" w:rsidR="004758DE" w:rsidRPr="0076639B" w:rsidRDefault="004758DE" w:rsidP="004758DE">
      <w:pPr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</w:p>
    <w:tbl>
      <w:tblPr>
        <w:tblW w:w="9918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47"/>
        <w:gridCol w:w="850"/>
        <w:gridCol w:w="3897"/>
        <w:gridCol w:w="1825"/>
        <w:gridCol w:w="2499"/>
      </w:tblGrid>
      <w:tr w:rsidR="00B71825" w:rsidRPr="0076639B" w14:paraId="0F10D793" w14:textId="77777777" w:rsidTr="00B71825">
        <w:trPr>
          <w:cantSplit/>
          <w:trHeight w:val="512"/>
          <w:jc w:val="center"/>
        </w:trPr>
        <w:tc>
          <w:tcPr>
            <w:tcW w:w="9918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0000"/>
          </w:tcPr>
          <w:p w14:paraId="017560D7" w14:textId="3E3A1227" w:rsidR="00B71825" w:rsidRPr="00B71825" w:rsidRDefault="00B71825" w:rsidP="00B71825">
            <w:pPr>
              <w:pStyle w:val="Ttulo5"/>
              <w:spacing w:before="0" w:after="0"/>
              <w:rPr>
                <w:rFonts w:asciiTheme="minorHAnsi" w:eastAsiaTheme="minorEastAsia" w:hAnsiTheme="minorHAnsi" w:cstheme="minorBidi"/>
                <w:i w:val="0"/>
                <w:iCs w:val="0"/>
                <w:sz w:val="22"/>
                <w:szCs w:val="22"/>
                <w:lang w:val="es-ES_tradnl"/>
              </w:rPr>
            </w:pPr>
            <w:r w:rsidRPr="00B71825">
              <w:rPr>
                <w:rFonts w:asciiTheme="minorHAnsi" w:eastAsiaTheme="minorEastAsia" w:hAnsiTheme="minorHAnsi" w:cstheme="minorBidi"/>
                <w:i w:val="0"/>
                <w:iCs w:val="0"/>
                <w:color w:val="FFFFFF" w:themeColor="background1"/>
                <w:sz w:val="22"/>
                <w:szCs w:val="22"/>
                <w:lang w:val="es-ES_tradnl"/>
              </w:rPr>
              <w:t>PARTICIPACIÓN EN PROYECTOS O PROGRAMAS DE INVESTIGACIÓN</w:t>
            </w:r>
          </w:p>
        </w:tc>
      </w:tr>
      <w:tr w:rsidR="00B71825" w:rsidRPr="0076639B" w14:paraId="2BCF111E" w14:textId="77777777" w:rsidTr="00B71825">
        <w:trPr>
          <w:cantSplit/>
          <w:trHeight w:val="236"/>
          <w:jc w:val="center"/>
        </w:trPr>
        <w:tc>
          <w:tcPr>
            <w:tcW w:w="169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AFB67F0" w14:textId="77777777" w:rsidR="00B71825" w:rsidRPr="00C0178C" w:rsidRDefault="00B71825" w:rsidP="00C0178C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  <w:r w:rsidRPr="00C0178C"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  <w:t>AÑO</w:t>
            </w:r>
          </w:p>
        </w:tc>
        <w:tc>
          <w:tcPr>
            <w:tcW w:w="38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CF628B" w14:textId="097A423F" w:rsidR="00B71825" w:rsidRPr="00C0178C" w:rsidRDefault="00B71825" w:rsidP="00C0178C">
            <w:pPr>
              <w:pStyle w:val="Ttulo5"/>
              <w:spacing w:before="0" w:after="0"/>
              <w:jc w:val="center"/>
              <w:rPr>
                <w:rFonts w:asciiTheme="minorHAnsi" w:eastAsiaTheme="minorEastAsia" w:hAnsiTheme="minorHAnsi" w:cstheme="minorBidi"/>
                <w:i w:val="0"/>
                <w:iCs w:val="0"/>
                <w:sz w:val="22"/>
                <w:szCs w:val="22"/>
              </w:rPr>
            </w:pPr>
            <w:r w:rsidRPr="00C0178C">
              <w:rPr>
                <w:rFonts w:asciiTheme="minorHAnsi" w:eastAsiaTheme="minorEastAsia" w:hAnsiTheme="minorHAnsi" w:cstheme="minorBidi"/>
                <w:i w:val="0"/>
                <w:iCs w:val="0"/>
                <w:sz w:val="22"/>
                <w:szCs w:val="22"/>
              </w:rPr>
              <w:t>NÚMERO PROYECTO Y TÍTULO</w:t>
            </w:r>
          </w:p>
        </w:tc>
        <w:tc>
          <w:tcPr>
            <w:tcW w:w="18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0427D1" w14:textId="77777777" w:rsidR="00B71825" w:rsidRPr="00C0178C" w:rsidRDefault="00B71825" w:rsidP="00C0178C">
            <w:pPr>
              <w:pStyle w:val="Ttulo5"/>
              <w:spacing w:before="0" w:after="0"/>
              <w:jc w:val="center"/>
              <w:rPr>
                <w:rFonts w:asciiTheme="minorHAnsi" w:eastAsiaTheme="minorEastAsia" w:hAnsiTheme="minorHAnsi" w:cstheme="minorBidi"/>
                <w:i w:val="0"/>
                <w:iCs w:val="0"/>
                <w:sz w:val="22"/>
                <w:szCs w:val="22"/>
              </w:rPr>
            </w:pPr>
            <w:r w:rsidRPr="00C0178C">
              <w:rPr>
                <w:rFonts w:asciiTheme="minorHAnsi" w:eastAsiaTheme="minorEastAsia" w:hAnsiTheme="minorHAnsi" w:cstheme="minorBidi"/>
                <w:i w:val="0"/>
                <w:iCs w:val="0"/>
                <w:sz w:val="22"/>
                <w:szCs w:val="22"/>
              </w:rPr>
              <w:t>FUNCIÓN</w:t>
            </w:r>
          </w:p>
          <w:p w14:paraId="6E78550A" w14:textId="77777777" w:rsidR="00B71825" w:rsidRPr="00C0178C" w:rsidRDefault="00B71825" w:rsidP="00C0178C">
            <w:pPr>
              <w:jc w:val="center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  <w:tc>
          <w:tcPr>
            <w:tcW w:w="24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6351DA" w14:textId="5AADE1A7" w:rsidR="00B71825" w:rsidRPr="00C0178C" w:rsidRDefault="00B71825" w:rsidP="00C0178C">
            <w:pPr>
              <w:pStyle w:val="Ttulo5"/>
              <w:spacing w:before="0" w:after="0"/>
              <w:jc w:val="center"/>
              <w:rPr>
                <w:rFonts w:asciiTheme="minorHAnsi" w:eastAsiaTheme="minorEastAsia" w:hAnsiTheme="minorHAnsi" w:cstheme="minorBidi"/>
                <w:b w:val="0"/>
                <w:i w:val="0"/>
                <w:iCs w:val="0"/>
                <w:sz w:val="22"/>
                <w:szCs w:val="22"/>
              </w:rPr>
            </w:pPr>
            <w:r w:rsidRPr="00C0178C">
              <w:rPr>
                <w:rFonts w:asciiTheme="minorHAnsi" w:eastAsiaTheme="minorEastAsia" w:hAnsiTheme="minorHAnsi" w:cstheme="minorBidi"/>
                <w:i w:val="0"/>
                <w:iCs w:val="0"/>
                <w:sz w:val="22"/>
                <w:szCs w:val="22"/>
              </w:rPr>
              <w:t>FUENTE DE</w:t>
            </w:r>
          </w:p>
          <w:p w14:paraId="6A03B8A2" w14:textId="6EEFC4CB" w:rsidR="00B71825" w:rsidRPr="00B71825" w:rsidRDefault="00B71825" w:rsidP="00B71825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C0178C">
              <w:rPr>
                <w:rFonts w:asciiTheme="minorHAnsi" w:hAnsiTheme="minorHAnsi"/>
                <w:b/>
                <w:sz w:val="22"/>
                <w:szCs w:val="22"/>
              </w:rPr>
              <w:t>FINANCIAMIENTO</w:t>
            </w:r>
          </w:p>
        </w:tc>
      </w:tr>
      <w:tr w:rsidR="00B71825" w:rsidRPr="0076639B" w14:paraId="7607A7A9" w14:textId="77777777" w:rsidTr="00B71825">
        <w:trPr>
          <w:cantSplit/>
          <w:trHeight w:val="240"/>
          <w:jc w:val="center"/>
        </w:trPr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1D085D0" w14:textId="77777777" w:rsidR="00B71825" w:rsidRPr="0076639B" w:rsidRDefault="00B71825" w:rsidP="004758DE">
            <w:pPr>
              <w:suppressAutoHyphens/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  <w:t>Inicio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AA5533" w14:textId="77777777" w:rsidR="00B71825" w:rsidRPr="0076639B" w:rsidRDefault="00B71825" w:rsidP="004758DE">
            <w:pPr>
              <w:suppressAutoHyphens/>
              <w:jc w:val="center"/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  <w:t>Término</w:t>
            </w:r>
          </w:p>
        </w:tc>
        <w:tc>
          <w:tcPr>
            <w:tcW w:w="389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938128" w14:textId="77777777" w:rsidR="00B71825" w:rsidRPr="0076639B" w:rsidRDefault="00B71825" w:rsidP="004758DE">
            <w:pPr>
              <w:suppressAutoHyphens/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1825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1CED0A5" w14:textId="77777777" w:rsidR="00B71825" w:rsidRPr="0076639B" w:rsidRDefault="00B71825" w:rsidP="004758DE">
            <w:pPr>
              <w:pStyle w:val="Ttulo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  <w:tc>
          <w:tcPr>
            <w:tcW w:w="24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27201D" w14:textId="77777777" w:rsidR="00B71825" w:rsidRPr="0076639B" w:rsidRDefault="00B71825" w:rsidP="004758DE">
            <w:pPr>
              <w:suppressAutoHyphens/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</w:tr>
      <w:tr w:rsidR="004758DE" w:rsidRPr="0076639B" w14:paraId="46FF6A09" w14:textId="77777777" w:rsidTr="00C0178C">
        <w:trPr>
          <w:cantSplit/>
          <w:trHeight w:val="547"/>
          <w:jc w:val="center"/>
        </w:trPr>
        <w:tc>
          <w:tcPr>
            <w:tcW w:w="84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B80844" w14:textId="2C63FE8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21D493" w14:textId="168CA35E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3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A73F36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30BB94" w14:textId="29024F4B" w:rsidR="004758DE" w:rsidRPr="0076639B" w:rsidRDefault="004758DE" w:rsidP="004758DE">
            <w:pPr>
              <w:pStyle w:val="Ttulo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99091C" w14:textId="624C6D19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</w:tr>
      <w:tr w:rsidR="004758DE" w:rsidRPr="0076639B" w14:paraId="5E77BE86" w14:textId="77777777" w:rsidTr="00C0178C">
        <w:trPr>
          <w:cantSplit/>
          <w:trHeight w:val="547"/>
          <w:jc w:val="center"/>
        </w:trPr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93C691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3586B5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3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7DCC61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6016A48A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5FB33346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C2E8E8" w14:textId="77777777" w:rsidR="004758DE" w:rsidRPr="0076639B" w:rsidRDefault="004758DE" w:rsidP="004758DE">
            <w:pPr>
              <w:pStyle w:val="Ttulo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6DFC5F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</w:tr>
    </w:tbl>
    <w:p w14:paraId="49205D60" w14:textId="77777777" w:rsidR="004758DE" w:rsidRPr="0076639B" w:rsidRDefault="004758DE" w:rsidP="004758DE">
      <w:pPr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</w:p>
    <w:p w14:paraId="52E11257" w14:textId="54CD63B3" w:rsidR="00C0178C" w:rsidRPr="00B71825" w:rsidRDefault="00C0178C" w:rsidP="00B71825">
      <w:pPr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shd w:val="clear" w:color="auto" w:fill="FF0000"/>
        <w:suppressAutoHyphens/>
        <w:jc w:val="center"/>
        <w:rPr>
          <w:rFonts w:asciiTheme="minorHAnsi" w:hAnsiTheme="minorHAnsi"/>
          <w:b/>
          <w:color w:val="FFFFFF" w:themeColor="background1"/>
          <w:sz w:val="22"/>
          <w:szCs w:val="22"/>
          <w:lang w:val="es-ES_tradnl"/>
        </w:rPr>
      </w:pPr>
      <w:r w:rsidRPr="00B71825">
        <w:rPr>
          <w:rFonts w:asciiTheme="minorHAnsi" w:hAnsiTheme="minorHAnsi"/>
          <w:b/>
          <w:color w:val="FFFFFF" w:themeColor="background1"/>
          <w:sz w:val="22"/>
          <w:szCs w:val="22"/>
          <w:lang w:val="es-ES_tradnl"/>
        </w:rPr>
        <w:t>PUBLICACIONES</w:t>
      </w:r>
    </w:p>
    <w:p w14:paraId="72D12237" w14:textId="504ADC05" w:rsidR="004758DE" w:rsidRPr="0076639B" w:rsidRDefault="004758DE" w:rsidP="004758DE">
      <w:pPr>
        <w:suppressAutoHyphens/>
        <w:jc w:val="both"/>
        <w:rPr>
          <w:rFonts w:asciiTheme="minorHAnsi" w:hAnsiTheme="minorHAnsi"/>
          <w:sz w:val="22"/>
          <w:szCs w:val="22"/>
          <w:lang w:val="es-ES_tradnl"/>
        </w:rPr>
      </w:pPr>
    </w:p>
    <w:p w14:paraId="7F1165A6" w14:textId="26281055" w:rsidR="004758DE" w:rsidRPr="00B71825" w:rsidRDefault="004758DE" w:rsidP="00B71825">
      <w:pPr>
        <w:tabs>
          <w:tab w:val="left" w:pos="993"/>
        </w:tabs>
        <w:ind w:right="192"/>
        <w:jc w:val="both"/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  <w:lang w:val="es-ES_tradnl"/>
        </w:rPr>
        <w:t>ARTICULOS</w:t>
      </w:r>
      <w:r w:rsidR="00C0178C">
        <w:rPr>
          <w:rFonts w:asciiTheme="minorHAnsi" w:hAnsiTheme="minorHAnsi"/>
          <w:b/>
          <w:sz w:val="22"/>
          <w:szCs w:val="22"/>
          <w:lang w:val="es-ES_tradnl"/>
        </w:rPr>
        <w:t xml:space="preserve"> </w:t>
      </w:r>
      <w:r w:rsidR="00B71825">
        <w:rPr>
          <w:rFonts w:asciiTheme="minorHAnsi" w:hAnsiTheme="minorHAnsi"/>
          <w:b/>
          <w:sz w:val="22"/>
          <w:szCs w:val="22"/>
        </w:rPr>
        <w:t>(Repita el cuadro las veces que necesite).</w:t>
      </w:r>
    </w:p>
    <w:p w14:paraId="0421F7FA" w14:textId="77777777" w:rsidR="00B71825" w:rsidRPr="00B71825" w:rsidRDefault="00B71825" w:rsidP="004758DE">
      <w:pPr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410"/>
        <w:gridCol w:w="766"/>
        <w:gridCol w:w="851"/>
        <w:gridCol w:w="651"/>
        <w:gridCol w:w="851"/>
        <w:gridCol w:w="1559"/>
        <w:gridCol w:w="284"/>
        <w:gridCol w:w="850"/>
        <w:gridCol w:w="284"/>
        <w:gridCol w:w="992"/>
      </w:tblGrid>
      <w:tr w:rsidR="004758DE" w:rsidRPr="008D17F6" w14:paraId="4E66AC1B" w14:textId="77777777" w:rsidTr="000D4CA6">
        <w:trPr>
          <w:cantSplit/>
          <w:trHeight w:val="480"/>
        </w:trPr>
        <w:tc>
          <w:tcPr>
            <w:tcW w:w="2410" w:type="dxa"/>
            <w:shd w:val="pct15" w:color="auto" w:fill="FFFFFF"/>
            <w:vAlign w:val="center"/>
          </w:tcPr>
          <w:p w14:paraId="59758BBC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utor(es)</w:t>
            </w:r>
          </w:p>
        </w:tc>
        <w:tc>
          <w:tcPr>
            <w:tcW w:w="7088" w:type="dxa"/>
            <w:gridSpan w:val="9"/>
            <w:shd w:val="clear" w:color="auto" w:fill="FFFFFF"/>
            <w:vAlign w:val="center"/>
          </w:tcPr>
          <w:p w14:paraId="0D7EA402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34EAB14D" w14:textId="77777777" w:rsidTr="000D4CA6">
        <w:trPr>
          <w:cantSplit/>
          <w:trHeight w:val="480"/>
        </w:trPr>
        <w:tc>
          <w:tcPr>
            <w:tcW w:w="2410" w:type="dxa"/>
            <w:tcBorders>
              <w:top w:val="nil"/>
            </w:tcBorders>
            <w:shd w:val="pct15" w:color="auto" w:fill="FFFFFF"/>
            <w:vAlign w:val="center"/>
          </w:tcPr>
          <w:p w14:paraId="53E5574E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utor correspondiente</w:t>
            </w:r>
          </w:p>
        </w:tc>
        <w:tc>
          <w:tcPr>
            <w:tcW w:w="7088" w:type="dxa"/>
            <w:gridSpan w:val="9"/>
            <w:shd w:val="clear" w:color="auto" w:fill="FFFFFF"/>
            <w:vAlign w:val="center"/>
          </w:tcPr>
          <w:p w14:paraId="205340D3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7A213298" w14:textId="77777777" w:rsidTr="000D4CA6">
        <w:trPr>
          <w:cantSplit/>
          <w:trHeight w:val="480"/>
        </w:trPr>
        <w:tc>
          <w:tcPr>
            <w:tcW w:w="2410" w:type="dxa"/>
            <w:tcBorders>
              <w:top w:val="nil"/>
            </w:tcBorders>
            <w:shd w:val="pct15" w:color="auto" w:fill="FFFFFF"/>
            <w:vAlign w:val="center"/>
          </w:tcPr>
          <w:p w14:paraId="2AA097DD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Título del artículo</w:t>
            </w:r>
          </w:p>
        </w:tc>
        <w:tc>
          <w:tcPr>
            <w:tcW w:w="7088" w:type="dxa"/>
            <w:gridSpan w:val="9"/>
            <w:shd w:val="clear" w:color="auto" w:fill="FFFFFF"/>
            <w:vAlign w:val="center"/>
          </w:tcPr>
          <w:p w14:paraId="6DEEB84C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26563D98" w14:textId="77777777" w:rsidTr="000D4CA6">
        <w:trPr>
          <w:cantSplit/>
          <w:trHeight w:val="270"/>
        </w:trPr>
        <w:tc>
          <w:tcPr>
            <w:tcW w:w="2410" w:type="dxa"/>
            <w:vMerge w:val="restart"/>
            <w:tcBorders>
              <w:top w:val="nil"/>
            </w:tcBorders>
            <w:shd w:val="pct15" w:color="auto" w:fill="FFFFFF"/>
            <w:vAlign w:val="center"/>
          </w:tcPr>
          <w:p w14:paraId="669EDC24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ombre completo de la revista</w:t>
            </w:r>
          </w:p>
        </w:tc>
        <w:tc>
          <w:tcPr>
            <w:tcW w:w="7088" w:type="dxa"/>
            <w:gridSpan w:val="9"/>
            <w:vMerge w:val="restart"/>
            <w:shd w:val="clear" w:color="auto" w:fill="FFFFFF"/>
            <w:vAlign w:val="center"/>
          </w:tcPr>
          <w:p w14:paraId="777032B5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2CF037B6" w14:textId="77777777" w:rsidTr="000D4CA6">
        <w:trPr>
          <w:cantSplit/>
          <w:trHeight w:val="270"/>
        </w:trPr>
        <w:tc>
          <w:tcPr>
            <w:tcW w:w="2410" w:type="dxa"/>
            <w:vMerge/>
            <w:tcBorders>
              <w:top w:val="nil"/>
            </w:tcBorders>
            <w:shd w:val="pct15" w:color="auto" w:fill="FFFFFF"/>
            <w:vAlign w:val="center"/>
          </w:tcPr>
          <w:p w14:paraId="5585C32A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7088" w:type="dxa"/>
            <w:gridSpan w:val="9"/>
            <w:vMerge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79CFF06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7C9BB405" w14:textId="77777777" w:rsidTr="000D4CA6">
        <w:trPr>
          <w:cantSplit/>
          <w:trHeight w:val="240"/>
        </w:trPr>
        <w:tc>
          <w:tcPr>
            <w:tcW w:w="2410" w:type="dxa"/>
            <w:vMerge w:val="restart"/>
            <w:tcBorders>
              <w:top w:val="nil"/>
            </w:tcBorders>
            <w:shd w:val="pct15" w:color="auto" w:fill="FFFFFF"/>
            <w:vAlign w:val="center"/>
          </w:tcPr>
          <w:p w14:paraId="1696133E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Referencias Bibliográficas</w:t>
            </w:r>
          </w:p>
        </w:tc>
        <w:tc>
          <w:tcPr>
            <w:tcW w:w="766" w:type="dxa"/>
            <w:tcBorders>
              <w:right w:val="single" w:sz="4" w:space="0" w:color="auto"/>
            </w:tcBorders>
            <w:shd w:val="pct15" w:color="auto" w:fill="FFFFFF"/>
            <w:vAlign w:val="center"/>
          </w:tcPr>
          <w:p w14:paraId="166CE800" w14:textId="77777777" w:rsidR="004758DE" w:rsidRPr="008D17F6" w:rsidRDefault="004758DE" w:rsidP="004758DE">
            <w:pPr>
              <w:ind w:right="-128"/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ño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shd w:val="pct15" w:color="auto" w:fill="FFFFFF"/>
            <w:vAlign w:val="center"/>
          </w:tcPr>
          <w:p w14:paraId="6B0CFD7F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Vol.</w:t>
            </w:r>
          </w:p>
        </w:tc>
        <w:tc>
          <w:tcPr>
            <w:tcW w:w="651" w:type="dxa"/>
            <w:tcBorders>
              <w:left w:val="single" w:sz="4" w:space="0" w:color="auto"/>
              <w:right w:val="single" w:sz="4" w:space="0" w:color="auto"/>
            </w:tcBorders>
            <w:shd w:val="pct15" w:color="auto" w:fill="FFFFFF"/>
            <w:vAlign w:val="center"/>
          </w:tcPr>
          <w:p w14:paraId="6C65E57F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º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shd w:val="pct15" w:color="auto" w:fill="FFFFFF"/>
            <w:vAlign w:val="center"/>
          </w:tcPr>
          <w:p w14:paraId="1C223CCA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Pág. inicio y final</w:t>
            </w:r>
          </w:p>
        </w:tc>
        <w:tc>
          <w:tcPr>
            <w:tcW w:w="3969" w:type="dxa"/>
            <w:gridSpan w:val="5"/>
            <w:tcBorders>
              <w:left w:val="nil"/>
            </w:tcBorders>
            <w:shd w:val="pct15" w:color="auto" w:fill="FFFFFF"/>
            <w:vAlign w:val="center"/>
          </w:tcPr>
          <w:p w14:paraId="6882CA67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Estado de la publicación a la fecha</w:t>
            </w:r>
          </w:p>
        </w:tc>
      </w:tr>
      <w:tr w:rsidR="004758DE" w:rsidRPr="008D17F6" w14:paraId="3EE94A11" w14:textId="77777777" w:rsidTr="000D4CA6">
        <w:trPr>
          <w:cantSplit/>
          <w:trHeight w:val="340"/>
        </w:trPr>
        <w:tc>
          <w:tcPr>
            <w:tcW w:w="2410" w:type="dxa"/>
            <w:vMerge/>
            <w:tcBorders>
              <w:top w:val="nil"/>
              <w:bottom w:val="nil"/>
            </w:tcBorders>
            <w:shd w:val="pct15" w:color="auto" w:fill="FFFFFF"/>
            <w:vAlign w:val="center"/>
          </w:tcPr>
          <w:p w14:paraId="7C562584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766" w:type="dxa"/>
            <w:shd w:val="clear" w:color="auto" w:fill="FFFFFF"/>
            <w:vAlign w:val="center"/>
          </w:tcPr>
          <w:p w14:paraId="0FEA22FB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851" w:type="dxa"/>
            <w:shd w:val="clear" w:color="auto" w:fill="FFFFFF"/>
            <w:vAlign w:val="center"/>
          </w:tcPr>
          <w:p w14:paraId="244CAB8F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651" w:type="dxa"/>
            <w:shd w:val="clear" w:color="auto" w:fill="FFFFFF"/>
            <w:vAlign w:val="center"/>
          </w:tcPr>
          <w:p w14:paraId="2C5E6584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851" w:type="dxa"/>
            <w:shd w:val="clear" w:color="auto" w:fill="FFFFFF"/>
            <w:vAlign w:val="center"/>
          </w:tcPr>
          <w:p w14:paraId="3C694741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1559" w:type="dxa"/>
            <w:shd w:val="pct15" w:color="auto" w:fill="FFFFFF"/>
            <w:vAlign w:val="center"/>
          </w:tcPr>
          <w:p w14:paraId="2DDF5B56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Publicada</w:t>
            </w:r>
          </w:p>
        </w:tc>
        <w:tc>
          <w:tcPr>
            <w:tcW w:w="284" w:type="dxa"/>
            <w:vAlign w:val="center"/>
          </w:tcPr>
          <w:p w14:paraId="6CBFBA19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850" w:type="dxa"/>
            <w:shd w:val="pct15" w:color="auto" w:fill="FFFFFF"/>
            <w:vAlign w:val="center"/>
          </w:tcPr>
          <w:p w14:paraId="12533258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Aceptada </w:t>
            </w:r>
          </w:p>
        </w:tc>
        <w:tc>
          <w:tcPr>
            <w:tcW w:w="284" w:type="dxa"/>
            <w:shd w:val="clear" w:color="auto" w:fill="FFFFFF"/>
            <w:vAlign w:val="center"/>
          </w:tcPr>
          <w:p w14:paraId="1CBF04C1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992" w:type="dxa"/>
            <w:shd w:val="pct15" w:color="auto" w:fill="FFFFFF"/>
            <w:vAlign w:val="center"/>
          </w:tcPr>
          <w:p w14:paraId="67262F16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   Enviada</w:t>
            </w:r>
          </w:p>
        </w:tc>
      </w:tr>
      <w:tr w:rsidR="004758DE" w:rsidRPr="008D17F6" w14:paraId="0F40CE66" w14:textId="77777777" w:rsidTr="000D4CA6">
        <w:trPr>
          <w:cantSplit/>
          <w:trHeight w:val="340"/>
        </w:trPr>
        <w:tc>
          <w:tcPr>
            <w:tcW w:w="2410" w:type="dxa"/>
            <w:tcBorders>
              <w:top w:val="single" w:sz="4" w:space="0" w:color="auto"/>
            </w:tcBorders>
            <w:shd w:val="pct15" w:color="auto" w:fill="FFFFFF"/>
            <w:vAlign w:val="center"/>
          </w:tcPr>
          <w:p w14:paraId="16CB374F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DOI</w:t>
            </w:r>
          </w:p>
        </w:tc>
        <w:tc>
          <w:tcPr>
            <w:tcW w:w="7088" w:type="dxa"/>
            <w:gridSpan w:val="9"/>
            <w:tcBorders>
              <w:top w:val="nil"/>
            </w:tcBorders>
            <w:shd w:val="clear" w:color="auto" w:fill="FFFFFF"/>
            <w:vAlign w:val="center"/>
          </w:tcPr>
          <w:p w14:paraId="0D158FF8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</w:tbl>
    <w:p w14:paraId="443AE676" w14:textId="7777777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88F376E" w14:textId="77777777" w:rsidR="00B71825" w:rsidRPr="0076639B" w:rsidRDefault="004758DE" w:rsidP="00B71825">
      <w:pPr>
        <w:tabs>
          <w:tab w:val="left" w:pos="993"/>
        </w:tabs>
        <w:ind w:right="192"/>
        <w:jc w:val="both"/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</w:rPr>
        <w:t>LIBROS</w:t>
      </w:r>
      <w:r w:rsidR="00C0178C">
        <w:rPr>
          <w:rFonts w:asciiTheme="minorHAnsi" w:hAnsiTheme="minorHAnsi"/>
          <w:b/>
          <w:sz w:val="22"/>
          <w:szCs w:val="22"/>
          <w:lang w:val="es-ES_tradnl"/>
        </w:rPr>
        <w:t xml:space="preserve"> </w:t>
      </w:r>
      <w:r w:rsidR="00B71825">
        <w:rPr>
          <w:rFonts w:asciiTheme="minorHAnsi" w:hAnsiTheme="minorHAnsi"/>
          <w:b/>
          <w:sz w:val="22"/>
          <w:szCs w:val="22"/>
        </w:rPr>
        <w:t>(Repita el cuadro las veces que necesite).</w:t>
      </w:r>
    </w:p>
    <w:p w14:paraId="26144893" w14:textId="694E537F" w:rsidR="004758DE" w:rsidRPr="00B71825" w:rsidRDefault="004758DE" w:rsidP="00B71825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836"/>
        <w:gridCol w:w="1984"/>
        <w:gridCol w:w="1276"/>
        <w:gridCol w:w="1134"/>
        <w:gridCol w:w="1134"/>
        <w:gridCol w:w="1134"/>
      </w:tblGrid>
      <w:tr w:rsidR="004758DE" w:rsidRPr="0076639B" w14:paraId="151E421A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  <w:vAlign w:val="center"/>
          </w:tcPr>
          <w:p w14:paraId="7330EE31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Autor(es)</w:t>
            </w:r>
          </w:p>
        </w:tc>
        <w:tc>
          <w:tcPr>
            <w:tcW w:w="6662" w:type="dxa"/>
            <w:gridSpan w:val="5"/>
          </w:tcPr>
          <w:p w14:paraId="372EAFE2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75C70261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  <w:vAlign w:val="center"/>
          </w:tcPr>
          <w:p w14:paraId="44DAA07C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 xml:space="preserve">Título del libro </w:t>
            </w:r>
          </w:p>
        </w:tc>
        <w:tc>
          <w:tcPr>
            <w:tcW w:w="6662" w:type="dxa"/>
            <w:gridSpan w:val="5"/>
          </w:tcPr>
          <w:p w14:paraId="124B8200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758DE" w:rsidRPr="0076639B" w14:paraId="18537781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  <w:vAlign w:val="center"/>
          </w:tcPr>
          <w:p w14:paraId="6EB32EE8" w14:textId="6514B711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Nombre del Editor(a)</w:t>
            </w:r>
          </w:p>
        </w:tc>
        <w:tc>
          <w:tcPr>
            <w:tcW w:w="6662" w:type="dxa"/>
            <w:gridSpan w:val="5"/>
          </w:tcPr>
          <w:p w14:paraId="6B1B7B3B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016655B8" w14:textId="77777777" w:rsidTr="000D4CA6">
        <w:trPr>
          <w:cantSplit/>
          <w:trHeight w:val="359"/>
        </w:trPr>
        <w:tc>
          <w:tcPr>
            <w:tcW w:w="2836" w:type="dxa"/>
            <w:shd w:val="pct15" w:color="000000" w:fill="FFFFFF"/>
            <w:vAlign w:val="center"/>
          </w:tcPr>
          <w:p w14:paraId="551C4716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n-US"/>
              </w:rPr>
              <w:t>Editorial</w:t>
            </w:r>
          </w:p>
        </w:tc>
        <w:tc>
          <w:tcPr>
            <w:tcW w:w="6662" w:type="dxa"/>
            <w:gridSpan w:val="5"/>
          </w:tcPr>
          <w:p w14:paraId="38DFEBD0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6A154D55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</w:tcPr>
          <w:p w14:paraId="4DF32E70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>Código ISBN</w:t>
            </w:r>
          </w:p>
        </w:tc>
        <w:tc>
          <w:tcPr>
            <w:tcW w:w="6662" w:type="dxa"/>
            <w:gridSpan w:val="5"/>
          </w:tcPr>
          <w:p w14:paraId="05495A2E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266CDC02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</w:tcPr>
          <w:p w14:paraId="4E449FAD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lastRenderedPageBreak/>
              <w:t>País- Ciudad de Publicación</w:t>
            </w:r>
          </w:p>
        </w:tc>
        <w:tc>
          <w:tcPr>
            <w:tcW w:w="1984" w:type="dxa"/>
          </w:tcPr>
          <w:p w14:paraId="39AE9BF8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  <w:tc>
          <w:tcPr>
            <w:tcW w:w="1276" w:type="dxa"/>
            <w:shd w:val="clear" w:color="auto" w:fill="D9D9D9"/>
          </w:tcPr>
          <w:p w14:paraId="7AA2570D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 xml:space="preserve">Año publicación </w:t>
            </w:r>
          </w:p>
        </w:tc>
        <w:tc>
          <w:tcPr>
            <w:tcW w:w="1134" w:type="dxa"/>
          </w:tcPr>
          <w:p w14:paraId="40F28562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  <w:tc>
          <w:tcPr>
            <w:tcW w:w="1134" w:type="dxa"/>
            <w:shd w:val="clear" w:color="auto" w:fill="D9D9D9"/>
          </w:tcPr>
          <w:p w14:paraId="32F3DD97" w14:textId="415A8614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proofErr w:type="spellStart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>Pág</w:t>
            </w:r>
            <w:r w:rsidR="00C0178C">
              <w:rPr>
                <w:rFonts w:asciiTheme="minorHAnsi" w:hAnsiTheme="minorHAnsi"/>
                <w:sz w:val="22"/>
                <w:szCs w:val="22"/>
                <w:lang w:val="en-GB"/>
              </w:rPr>
              <w:t>inas</w:t>
            </w:r>
            <w:proofErr w:type="spellEnd"/>
            <w:r w:rsidR="00C0178C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: </w:t>
            </w:r>
            <w:proofErr w:type="spellStart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>Inicio</w:t>
            </w:r>
            <w:proofErr w:type="spellEnd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>-final</w:t>
            </w:r>
          </w:p>
        </w:tc>
        <w:tc>
          <w:tcPr>
            <w:tcW w:w="1134" w:type="dxa"/>
          </w:tcPr>
          <w:p w14:paraId="5088AD4A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</w:tbl>
    <w:p w14:paraId="3940F053" w14:textId="77777777" w:rsidR="004758DE" w:rsidRPr="0076639B" w:rsidRDefault="004758DE" w:rsidP="004758DE">
      <w:pPr>
        <w:tabs>
          <w:tab w:val="left" w:pos="-417"/>
          <w:tab w:val="left" w:pos="851"/>
          <w:tab w:val="left" w:pos="993"/>
        </w:tabs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</w:p>
    <w:p w14:paraId="21D33AE6" w14:textId="77777777" w:rsidR="00B71825" w:rsidRPr="0076639B" w:rsidRDefault="004758DE" w:rsidP="00B71825">
      <w:pPr>
        <w:tabs>
          <w:tab w:val="left" w:pos="993"/>
        </w:tabs>
        <w:ind w:right="192"/>
        <w:jc w:val="both"/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</w:rPr>
        <w:t>CAPÍTULOS DE LIBROS</w:t>
      </w:r>
      <w:r w:rsidR="00C0178C">
        <w:rPr>
          <w:rFonts w:asciiTheme="minorHAnsi" w:hAnsiTheme="minorHAnsi"/>
          <w:b/>
          <w:sz w:val="22"/>
          <w:szCs w:val="22"/>
        </w:rPr>
        <w:t xml:space="preserve"> </w:t>
      </w:r>
      <w:r w:rsidR="00B71825">
        <w:rPr>
          <w:rFonts w:asciiTheme="minorHAnsi" w:hAnsiTheme="minorHAnsi"/>
          <w:b/>
          <w:sz w:val="22"/>
          <w:szCs w:val="22"/>
        </w:rPr>
        <w:t>(Repita el cuadro las veces que necesite).</w:t>
      </w:r>
    </w:p>
    <w:p w14:paraId="281D25B1" w14:textId="3F873EFB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sz w:val="22"/>
          <w:szCs w:val="22"/>
          <w:lang w:val="es-ES_tradnl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977"/>
        <w:gridCol w:w="1701"/>
        <w:gridCol w:w="1276"/>
        <w:gridCol w:w="1276"/>
        <w:gridCol w:w="1276"/>
        <w:gridCol w:w="992"/>
      </w:tblGrid>
      <w:tr w:rsidR="004758DE" w:rsidRPr="0076639B" w14:paraId="593D3100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  <w:vAlign w:val="center"/>
          </w:tcPr>
          <w:p w14:paraId="013BB3C6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Autor(es)</w:t>
            </w:r>
          </w:p>
        </w:tc>
        <w:tc>
          <w:tcPr>
            <w:tcW w:w="6521" w:type="dxa"/>
            <w:gridSpan w:val="5"/>
          </w:tcPr>
          <w:p w14:paraId="6A6C5672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4549D948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  <w:vAlign w:val="center"/>
          </w:tcPr>
          <w:p w14:paraId="1B8DAD49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Título del capítulo de libro</w:t>
            </w:r>
          </w:p>
        </w:tc>
        <w:tc>
          <w:tcPr>
            <w:tcW w:w="6521" w:type="dxa"/>
            <w:gridSpan w:val="5"/>
          </w:tcPr>
          <w:p w14:paraId="253D8CA8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758DE" w:rsidRPr="0076639B" w14:paraId="3581C801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  <w:vAlign w:val="center"/>
          </w:tcPr>
          <w:p w14:paraId="3D21673D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Título del libro</w:t>
            </w:r>
          </w:p>
        </w:tc>
        <w:tc>
          <w:tcPr>
            <w:tcW w:w="6521" w:type="dxa"/>
            <w:gridSpan w:val="5"/>
          </w:tcPr>
          <w:p w14:paraId="45825EF5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7FDA4C40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  <w:vAlign w:val="center"/>
          </w:tcPr>
          <w:p w14:paraId="4EE29086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 xml:space="preserve">Nombre </w:t>
            </w:r>
            <w:proofErr w:type="gramStart"/>
            <w:r w:rsidRPr="0076639B">
              <w:rPr>
                <w:rFonts w:asciiTheme="minorHAnsi" w:hAnsiTheme="minorHAnsi"/>
                <w:sz w:val="22"/>
                <w:szCs w:val="22"/>
              </w:rPr>
              <w:t>del(</w:t>
            </w:r>
            <w:proofErr w:type="gramEnd"/>
            <w:r w:rsidRPr="0076639B">
              <w:rPr>
                <w:rFonts w:asciiTheme="minorHAnsi" w:hAnsiTheme="minorHAnsi"/>
                <w:sz w:val="22"/>
                <w:szCs w:val="22"/>
              </w:rPr>
              <w:t>de la) Editor(a)</w:t>
            </w:r>
          </w:p>
        </w:tc>
        <w:tc>
          <w:tcPr>
            <w:tcW w:w="6521" w:type="dxa"/>
            <w:gridSpan w:val="5"/>
          </w:tcPr>
          <w:p w14:paraId="64CF4D6D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01D546CA" w14:textId="77777777" w:rsidTr="000D4CA6">
        <w:trPr>
          <w:cantSplit/>
          <w:trHeight w:val="359"/>
        </w:trPr>
        <w:tc>
          <w:tcPr>
            <w:tcW w:w="2977" w:type="dxa"/>
            <w:shd w:val="pct15" w:color="000000" w:fill="FFFFFF"/>
            <w:vAlign w:val="center"/>
          </w:tcPr>
          <w:p w14:paraId="74AC248A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n-US"/>
              </w:rPr>
              <w:t>Editorial</w:t>
            </w:r>
          </w:p>
        </w:tc>
        <w:tc>
          <w:tcPr>
            <w:tcW w:w="6521" w:type="dxa"/>
            <w:gridSpan w:val="5"/>
          </w:tcPr>
          <w:p w14:paraId="0B02B48D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7F372C37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</w:tcPr>
          <w:p w14:paraId="6E096462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>Código ISBN</w:t>
            </w:r>
          </w:p>
        </w:tc>
        <w:tc>
          <w:tcPr>
            <w:tcW w:w="6521" w:type="dxa"/>
            <w:gridSpan w:val="5"/>
          </w:tcPr>
          <w:p w14:paraId="795CFBDC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097B452A" w14:textId="77777777" w:rsidTr="00AC3D4F">
        <w:trPr>
          <w:cantSplit/>
          <w:trHeight w:val="480"/>
        </w:trPr>
        <w:tc>
          <w:tcPr>
            <w:tcW w:w="2977" w:type="dxa"/>
            <w:shd w:val="pct15" w:color="000000" w:fill="FFFFFF"/>
          </w:tcPr>
          <w:p w14:paraId="02A83F95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>País- Ciudad de Publicación</w:t>
            </w:r>
          </w:p>
        </w:tc>
        <w:tc>
          <w:tcPr>
            <w:tcW w:w="1701" w:type="dxa"/>
          </w:tcPr>
          <w:p w14:paraId="0B9BE583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  <w:tc>
          <w:tcPr>
            <w:tcW w:w="1276" w:type="dxa"/>
            <w:shd w:val="clear" w:color="auto" w:fill="D9D9D9"/>
          </w:tcPr>
          <w:p w14:paraId="76C096C6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 xml:space="preserve">Año publicación </w:t>
            </w:r>
          </w:p>
        </w:tc>
        <w:tc>
          <w:tcPr>
            <w:tcW w:w="1276" w:type="dxa"/>
          </w:tcPr>
          <w:p w14:paraId="55652600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  <w:tc>
          <w:tcPr>
            <w:tcW w:w="1276" w:type="dxa"/>
            <w:shd w:val="clear" w:color="auto" w:fill="D9D9D9"/>
          </w:tcPr>
          <w:p w14:paraId="246FB747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proofErr w:type="spellStart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>Pág</w:t>
            </w:r>
            <w:proofErr w:type="spellEnd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. </w:t>
            </w:r>
            <w:proofErr w:type="spellStart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>Inicio</w:t>
            </w:r>
            <w:proofErr w:type="spellEnd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- final</w:t>
            </w:r>
          </w:p>
        </w:tc>
        <w:tc>
          <w:tcPr>
            <w:tcW w:w="992" w:type="dxa"/>
          </w:tcPr>
          <w:p w14:paraId="6CD6DA22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</w:tbl>
    <w:p w14:paraId="0C7B9590" w14:textId="77777777" w:rsidR="00FD556D" w:rsidRDefault="00FD556D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  <w:lang w:val="es-ES_tradnl"/>
        </w:rPr>
      </w:pPr>
    </w:p>
    <w:p w14:paraId="7331214F" w14:textId="6873CC29" w:rsidR="00B71825" w:rsidRPr="0076639B" w:rsidRDefault="000D4CA6" w:rsidP="00B71825">
      <w:pPr>
        <w:tabs>
          <w:tab w:val="left" w:pos="993"/>
        </w:tabs>
        <w:ind w:right="192"/>
        <w:jc w:val="both"/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  <w:lang w:val="es-ES_tradnl"/>
        </w:rPr>
        <w:t>ACTAS DE CONGRESOS DESDE 20</w:t>
      </w:r>
      <w:r w:rsidR="00B71825">
        <w:rPr>
          <w:rFonts w:asciiTheme="minorHAnsi" w:hAnsiTheme="minorHAnsi"/>
          <w:b/>
          <w:sz w:val="22"/>
          <w:szCs w:val="22"/>
          <w:lang w:val="es-ES_tradnl"/>
        </w:rPr>
        <w:t>22</w:t>
      </w:r>
      <w:r w:rsidR="00C0178C">
        <w:rPr>
          <w:rFonts w:asciiTheme="minorHAnsi" w:hAnsiTheme="minorHAnsi"/>
          <w:b/>
          <w:sz w:val="22"/>
          <w:szCs w:val="22"/>
          <w:lang w:val="es-ES_tradnl"/>
        </w:rPr>
        <w:t xml:space="preserve"> </w:t>
      </w:r>
      <w:r w:rsidR="00B71825">
        <w:rPr>
          <w:rFonts w:asciiTheme="minorHAnsi" w:hAnsiTheme="minorHAnsi"/>
          <w:b/>
          <w:sz w:val="22"/>
          <w:szCs w:val="22"/>
        </w:rPr>
        <w:t>(Repita el cuadro las veces que necesite).</w:t>
      </w:r>
    </w:p>
    <w:p w14:paraId="73AE7BAA" w14:textId="3ED7D20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tbl>
      <w:tblPr>
        <w:tblW w:w="9605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417"/>
        <w:gridCol w:w="1730"/>
        <w:gridCol w:w="1157"/>
        <w:gridCol w:w="573"/>
        <w:gridCol w:w="1004"/>
        <w:gridCol w:w="1289"/>
        <w:gridCol w:w="1435"/>
      </w:tblGrid>
      <w:tr w:rsidR="004758DE" w:rsidRPr="008D17F6" w14:paraId="53C6E7E6" w14:textId="77777777" w:rsidTr="00B71825">
        <w:trPr>
          <w:trHeight w:hRule="exact" w:val="633"/>
        </w:trPr>
        <w:tc>
          <w:tcPr>
            <w:tcW w:w="2417" w:type="dxa"/>
            <w:shd w:val="pct12" w:color="000000" w:fill="FFFFFF"/>
            <w:vAlign w:val="center"/>
          </w:tcPr>
          <w:p w14:paraId="07CB0C44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utor(es)</w:t>
            </w:r>
          </w:p>
        </w:tc>
        <w:tc>
          <w:tcPr>
            <w:tcW w:w="7188" w:type="dxa"/>
            <w:gridSpan w:val="6"/>
            <w:vAlign w:val="center"/>
          </w:tcPr>
          <w:p w14:paraId="13A24893" w14:textId="7C25790B" w:rsidR="004758DE" w:rsidRPr="008D17F6" w:rsidRDefault="004758DE" w:rsidP="0020123B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0A3F93" w14:paraId="42BB6F95" w14:textId="77777777" w:rsidTr="00B71825">
        <w:trPr>
          <w:trHeight w:hRule="exact" w:val="571"/>
        </w:trPr>
        <w:tc>
          <w:tcPr>
            <w:tcW w:w="2417" w:type="dxa"/>
            <w:shd w:val="pct12" w:color="000000" w:fill="FFFFFF"/>
            <w:vAlign w:val="center"/>
          </w:tcPr>
          <w:p w14:paraId="10BB3AC0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Título de la ponencia</w:t>
            </w:r>
          </w:p>
        </w:tc>
        <w:tc>
          <w:tcPr>
            <w:tcW w:w="7188" w:type="dxa"/>
            <w:gridSpan w:val="6"/>
            <w:vAlign w:val="center"/>
          </w:tcPr>
          <w:p w14:paraId="79C98335" w14:textId="1EF6F36B" w:rsidR="004758DE" w:rsidRPr="00112154" w:rsidRDefault="004758DE" w:rsidP="00112154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4758DE" w:rsidRPr="000A3F93" w14:paraId="422FB475" w14:textId="77777777" w:rsidTr="00B71825">
        <w:trPr>
          <w:trHeight w:hRule="exact" w:val="551"/>
        </w:trPr>
        <w:tc>
          <w:tcPr>
            <w:tcW w:w="2417" w:type="dxa"/>
            <w:shd w:val="pct12" w:color="000000" w:fill="FFFFFF"/>
            <w:vAlign w:val="center"/>
          </w:tcPr>
          <w:p w14:paraId="2BB46D30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ombre del Congreso</w:t>
            </w:r>
          </w:p>
        </w:tc>
        <w:tc>
          <w:tcPr>
            <w:tcW w:w="7188" w:type="dxa"/>
            <w:gridSpan w:val="6"/>
            <w:vAlign w:val="center"/>
          </w:tcPr>
          <w:p w14:paraId="43CD9DE8" w14:textId="02E51A94" w:rsidR="004758DE" w:rsidRPr="00112154" w:rsidRDefault="004758DE" w:rsidP="004758DE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4758DE" w:rsidRPr="008D17F6" w14:paraId="1BA85D8C" w14:textId="77777777" w:rsidTr="00112154">
        <w:trPr>
          <w:cantSplit/>
          <w:trHeight w:hRule="exact" w:val="662"/>
        </w:trPr>
        <w:tc>
          <w:tcPr>
            <w:tcW w:w="2417" w:type="dxa"/>
            <w:shd w:val="pct12" w:color="000000" w:fill="FFFFFF"/>
            <w:vAlign w:val="center"/>
          </w:tcPr>
          <w:p w14:paraId="3B2ACAEA" w14:textId="7D48BB4C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Ciudad</w:t>
            </w:r>
            <w:r w:rsidR="00B71825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 / </w:t>
            </w: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País </w:t>
            </w:r>
          </w:p>
        </w:tc>
        <w:tc>
          <w:tcPr>
            <w:tcW w:w="1730" w:type="dxa"/>
            <w:vAlign w:val="center"/>
          </w:tcPr>
          <w:p w14:paraId="73B747C0" w14:textId="74C81CDC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1157" w:type="dxa"/>
            <w:vAlign w:val="center"/>
          </w:tcPr>
          <w:p w14:paraId="59487B4C" w14:textId="2A3956EA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573" w:type="dxa"/>
            <w:shd w:val="clear" w:color="auto" w:fill="D9D9D9"/>
            <w:vAlign w:val="center"/>
          </w:tcPr>
          <w:p w14:paraId="4CAEF7D6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ño:</w:t>
            </w:r>
          </w:p>
        </w:tc>
        <w:tc>
          <w:tcPr>
            <w:tcW w:w="1004" w:type="dxa"/>
            <w:vAlign w:val="center"/>
          </w:tcPr>
          <w:p w14:paraId="6F66B5CA" w14:textId="3C080A33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1289" w:type="dxa"/>
            <w:shd w:val="clear" w:color="auto" w:fill="D9D9D9"/>
            <w:vAlign w:val="center"/>
          </w:tcPr>
          <w:p w14:paraId="5258F98C" w14:textId="77777777" w:rsidR="004758DE" w:rsidRPr="008D17F6" w:rsidRDefault="004758DE" w:rsidP="004758DE">
            <w:pPr>
              <w:jc w:val="center"/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° páginas</w:t>
            </w:r>
          </w:p>
        </w:tc>
        <w:tc>
          <w:tcPr>
            <w:tcW w:w="1434" w:type="dxa"/>
            <w:vAlign w:val="center"/>
          </w:tcPr>
          <w:p w14:paraId="3A6A50BE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</w:tbl>
    <w:p w14:paraId="647540AF" w14:textId="305FC4F3" w:rsidR="007E5C30" w:rsidRDefault="007E5C30" w:rsidP="00B71825">
      <w:pPr>
        <w:rPr>
          <w:rFonts w:asciiTheme="minorHAnsi" w:hAnsiTheme="minorHAnsi"/>
          <w:b/>
          <w:sz w:val="22"/>
          <w:szCs w:val="22"/>
        </w:rPr>
      </w:pPr>
    </w:p>
    <w:p w14:paraId="5BB09385" w14:textId="74336BA8" w:rsidR="00CD09C0" w:rsidRPr="00167B7D" w:rsidRDefault="00CD09C0" w:rsidP="00B71825">
      <w:pPr>
        <w:pStyle w:val="Prrafodelista"/>
        <w:numPr>
          <w:ilvl w:val="0"/>
          <w:numId w:val="3"/>
        </w:numPr>
        <w:tabs>
          <w:tab w:val="left" w:pos="993"/>
        </w:tabs>
        <w:spacing w:after="0"/>
        <w:ind w:right="193"/>
        <w:jc w:val="both"/>
        <w:rPr>
          <w:b/>
          <w:sz w:val="28"/>
          <w:szCs w:val="28"/>
        </w:rPr>
      </w:pPr>
      <w:r w:rsidRPr="00167B7D">
        <w:rPr>
          <w:b/>
          <w:sz w:val="28"/>
          <w:szCs w:val="28"/>
        </w:rPr>
        <w:t>PARTICIPACION EN REUNIONES CIENTIFICAS COMO PONENTE</w:t>
      </w:r>
    </w:p>
    <w:p w14:paraId="201834ED" w14:textId="77777777" w:rsidR="00CD09C0" w:rsidRPr="0076639B" w:rsidRDefault="00CD09C0" w:rsidP="004758DE">
      <w:pPr>
        <w:tabs>
          <w:tab w:val="left" w:pos="993"/>
        </w:tabs>
        <w:ind w:right="192"/>
        <w:jc w:val="both"/>
        <w:rPr>
          <w:rFonts w:asciiTheme="minorHAnsi" w:hAnsiTheme="minorHAnsi"/>
          <w:b/>
          <w:sz w:val="22"/>
          <w:szCs w:val="22"/>
        </w:rPr>
      </w:pPr>
    </w:p>
    <w:p w14:paraId="62C7DB04" w14:textId="77777777" w:rsidR="00B71825" w:rsidRDefault="00CE0C7B" w:rsidP="004758DE">
      <w:pPr>
        <w:tabs>
          <w:tab w:val="left" w:pos="993"/>
        </w:tabs>
        <w:ind w:right="192"/>
        <w:jc w:val="both"/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</w:rPr>
        <w:t>PARTICIPACIONES EN CONGRESOS Y SEMINARIOS</w:t>
      </w:r>
      <w:r w:rsidR="00F0710F" w:rsidRPr="0076639B">
        <w:rPr>
          <w:rFonts w:asciiTheme="minorHAnsi" w:hAnsiTheme="minorHAnsi"/>
          <w:b/>
          <w:sz w:val="22"/>
          <w:szCs w:val="22"/>
        </w:rPr>
        <w:t xml:space="preserve"> COMO PONENTE</w:t>
      </w:r>
      <w:r w:rsidR="009D33F2">
        <w:rPr>
          <w:rFonts w:asciiTheme="minorHAnsi" w:hAnsiTheme="minorHAnsi"/>
          <w:b/>
          <w:sz w:val="22"/>
          <w:szCs w:val="22"/>
        </w:rPr>
        <w:t xml:space="preserve"> DESDE 201</w:t>
      </w:r>
      <w:r w:rsidR="001850E4">
        <w:rPr>
          <w:rFonts w:asciiTheme="minorHAnsi" w:hAnsiTheme="minorHAnsi"/>
          <w:b/>
          <w:sz w:val="22"/>
          <w:szCs w:val="22"/>
        </w:rPr>
        <w:t>8</w:t>
      </w:r>
      <w:r w:rsidR="009D33F2">
        <w:rPr>
          <w:rFonts w:asciiTheme="minorHAnsi" w:hAnsiTheme="minorHAnsi"/>
          <w:b/>
          <w:sz w:val="22"/>
          <w:szCs w:val="22"/>
        </w:rPr>
        <w:t>.</w:t>
      </w:r>
    </w:p>
    <w:p w14:paraId="5BB3393E" w14:textId="77B4810E" w:rsidR="004758DE" w:rsidRPr="0076639B" w:rsidRDefault="009D33F2" w:rsidP="004758DE">
      <w:pPr>
        <w:tabs>
          <w:tab w:val="left" w:pos="993"/>
        </w:tabs>
        <w:ind w:right="192"/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(Repita el cuadro las veces que necesite).</w:t>
      </w:r>
    </w:p>
    <w:p w14:paraId="05A7F4DD" w14:textId="77777777" w:rsidR="004758DE" w:rsidRPr="0076639B" w:rsidRDefault="004758DE" w:rsidP="004758DE">
      <w:pPr>
        <w:jc w:val="both"/>
        <w:rPr>
          <w:rFonts w:asciiTheme="minorHAnsi" w:hAnsiTheme="minorHAnsi" w:cs="Arial"/>
          <w:sz w:val="22"/>
          <w:szCs w:val="22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390"/>
        <w:gridCol w:w="1711"/>
        <w:gridCol w:w="1144"/>
        <w:gridCol w:w="567"/>
        <w:gridCol w:w="993"/>
        <w:gridCol w:w="1275"/>
        <w:gridCol w:w="1418"/>
      </w:tblGrid>
      <w:tr w:rsidR="000D4CA6" w:rsidRPr="008D17F6" w14:paraId="52531CD5" w14:textId="77777777" w:rsidTr="000D4CA6">
        <w:trPr>
          <w:trHeight w:hRule="exact" w:val="443"/>
        </w:trPr>
        <w:tc>
          <w:tcPr>
            <w:tcW w:w="2390" w:type="dxa"/>
            <w:shd w:val="pct12" w:color="000000" w:fill="FFFFFF"/>
            <w:vAlign w:val="center"/>
          </w:tcPr>
          <w:p w14:paraId="176986FF" w14:textId="77777777" w:rsidR="000D4CA6" w:rsidRPr="008D17F6" w:rsidRDefault="000D4CA6" w:rsidP="008D07F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utor(es)</w:t>
            </w:r>
          </w:p>
        </w:tc>
        <w:tc>
          <w:tcPr>
            <w:tcW w:w="7108" w:type="dxa"/>
            <w:gridSpan w:val="6"/>
            <w:vAlign w:val="center"/>
          </w:tcPr>
          <w:p w14:paraId="466CADC4" w14:textId="77777777" w:rsidR="000D4CA6" w:rsidRPr="008D17F6" w:rsidRDefault="000D4CA6" w:rsidP="008D07F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0D4CA6" w:rsidRPr="008D17F6" w14:paraId="15E34B04" w14:textId="77777777" w:rsidTr="000D4CA6">
        <w:trPr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5985EF0B" w14:textId="77777777" w:rsidR="000D4CA6" w:rsidRPr="008D17F6" w:rsidRDefault="000D4CA6" w:rsidP="008D07F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Título de la ponencia</w:t>
            </w:r>
          </w:p>
        </w:tc>
        <w:tc>
          <w:tcPr>
            <w:tcW w:w="7108" w:type="dxa"/>
            <w:gridSpan w:val="6"/>
            <w:vAlign w:val="center"/>
          </w:tcPr>
          <w:p w14:paraId="023066C5" w14:textId="77777777" w:rsidR="000D4CA6" w:rsidRPr="008D17F6" w:rsidRDefault="000D4CA6" w:rsidP="008D07F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0D4CA6" w:rsidRPr="008D17F6" w14:paraId="176E49DD" w14:textId="77777777" w:rsidTr="000D4CA6">
        <w:trPr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4BC19BD1" w14:textId="1D352B5B" w:rsidR="000D4CA6" w:rsidRPr="008D17F6" w:rsidRDefault="000D4CA6" w:rsidP="008D07F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Nombre del </w:t>
            </w:r>
            <w:r w:rsidR="00B71825">
              <w:rPr>
                <w:rFonts w:asciiTheme="minorHAnsi" w:hAnsiTheme="minorHAnsi"/>
                <w:sz w:val="22"/>
                <w:szCs w:val="22"/>
                <w:lang w:val="es-CL"/>
              </w:rPr>
              <w:t>Evento</w:t>
            </w:r>
          </w:p>
        </w:tc>
        <w:tc>
          <w:tcPr>
            <w:tcW w:w="7108" w:type="dxa"/>
            <w:gridSpan w:val="6"/>
            <w:vAlign w:val="center"/>
          </w:tcPr>
          <w:p w14:paraId="5D8376B8" w14:textId="77777777" w:rsidR="000D4CA6" w:rsidRPr="008D17F6" w:rsidRDefault="000D4CA6" w:rsidP="008D07F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0D4CA6" w:rsidRPr="008D17F6" w14:paraId="545A5448" w14:textId="77777777" w:rsidTr="000D4CA6">
        <w:trPr>
          <w:cantSplit/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7D144EAA" w14:textId="4885B05B" w:rsidR="000D4CA6" w:rsidRPr="008D17F6" w:rsidRDefault="000D4CA6" w:rsidP="008D07F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Ciudad</w:t>
            </w:r>
            <w:r w:rsidR="00B71825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 / </w:t>
            </w: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País </w:t>
            </w:r>
          </w:p>
        </w:tc>
        <w:tc>
          <w:tcPr>
            <w:tcW w:w="1711" w:type="dxa"/>
            <w:vAlign w:val="center"/>
          </w:tcPr>
          <w:p w14:paraId="0F1AD67B" w14:textId="77777777" w:rsidR="000D4CA6" w:rsidRPr="008D17F6" w:rsidRDefault="000D4CA6" w:rsidP="008D07F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1144" w:type="dxa"/>
            <w:vAlign w:val="center"/>
          </w:tcPr>
          <w:p w14:paraId="13A2F6F1" w14:textId="77777777" w:rsidR="000D4CA6" w:rsidRPr="008D17F6" w:rsidRDefault="000D4CA6" w:rsidP="008D07F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567" w:type="dxa"/>
            <w:shd w:val="clear" w:color="auto" w:fill="D9D9D9"/>
            <w:vAlign w:val="center"/>
          </w:tcPr>
          <w:p w14:paraId="6DE82F40" w14:textId="77777777" w:rsidR="000D4CA6" w:rsidRPr="008D17F6" w:rsidRDefault="000D4CA6" w:rsidP="008D07F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ño:</w:t>
            </w:r>
          </w:p>
        </w:tc>
        <w:tc>
          <w:tcPr>
            <w:tcW w:w="993" w:type="dxa"/>
            <w:vAlign w:val="center"/>
          </w:tcPr>
          <w:p w14:paraId="7F6990D3" w14:textId="77777777" w:rsidR="000D4CA6" w:rsidRPr="008D17F6" w:rsidRDefault="000D4CA6" w:rsidP="008D07F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1275" w:type="dxa"/>
            <w:shd w:val="clear" w:color="auto" w:fill="D9D9D9"/>
            <w:vAlign w:val="center"/>
          </w:tcPr>
          <w:p w14:paraId="0FE5E21F" w14:textId="77777777" w:rsidR="000D4CA6" w:rsidRPr="008D17F6" w:rsidRDefault="000D4CA6" w:rsidP="008D07FE">
            <w:pPr>
              <w:jc w:val="center"/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° páginas</w:t>
            </w:r>
          </w:p>
        </w:tc>
        <w:tc>
          <w:tcPr>
            <w:tcW w:w="1418" w:type="dxa"/>
            <w:vAlign w:val="center"/>
          </w:tcPr>
          <w:p w14:paraId="01206F4B" w14:textId="77777777" w:rsidR="000D4CA6" w:rsidRPr="008D17F6" w:rsidRDefault="000D4CA6" w:rsidP="008D07F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</w:tbl>
    <w:p w14:paraId="6E7E8ABA" w14:textId="6513792A" w:rsidR="00B71825" w:rsidRDefault="00B71825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br w:type="page"/>
      </w:r>
    </w:p>
    <w:p w14:paraId="384A349F" w14:textId="4CA2D053" w:rsidR="00F916B9" w:rsidRPr="00167B7D" w:rsidRDefault="0076639B" w:rsidP="00167B7D">
      <w:pPr>
        <w:pStyle w:val="Prrafodelista"/>
        <w:numPr>
          <w:ilvl w:val="0"/>
          <w:numId w:val="3"/>
        </w:numPr>
        <w:tabs>
          <w:tab w:val="left" w:pos="993"/>
        </w:tabs>
        <w:suppressAutoHyphens/>
        <w:ind w:right="408"/>
        <w:rPr>
          <w:b/>
        </w:rPr>
      </w:pPr>
      <w:r w:rsidRPr="00167B7D">
        <w:rPr>
          <w:b/>
          <w:sz w:val="28"/>
          <w:szCs w:val="28"/>
        </w:rPr>
        <w:lastRenderedPageBreak/>
        <w:t>HABILIDADES BLANDAS Y PERTINENCIA EN LA ACTIVIDADES PROFESIONALES</w:t>
      </w:r>
    </w:p>
    <w:tbl>
      <w:tblPr>
        <w:tblpPr w:leftFromText="141" w:rightFromText="141" w:vertAnchor="text" w:horzAnchor="margin" w:tblpY="71"/>
        <w:tblW w:w="9568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245"/>
        <w:gridCol w:w="4395"/>
        <w:gridCol w:w="2928"/>
      </w:tblGrid>
      <w:tr w:rsidR="00F916B9" w:rsidRPr="0076639B" w14:paraId="2F641746" w14:textId="77777777" w:rsidTr="00FF6694">
        <w:trPr>
          <w:cantSplit/>
        </w:trPr>
        <w:tc>
          <w:tcPr>
            <w:tcW w:w="9568" w:type="dxa"/>
            <w:gridSpan w:val="3"/>
            <w:tcBorders>
              <w:top w:val="doub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11D18EE8" w14:textId="77777777" w:rsidR="00F916B9" w:rsidRPr="0076639B" w:rsidRDefault="00F916B9" w:rsidP="00FF6694">
            <w:pPr>
              <w:pStyle w:val="Ttulo1"/>
              <w:framePr w:hSpace="0" w:wrap="auto" w:vAnchor="margin" w:hAnchor="text" w:yAlign="inline"/>
              <w:jc w:val="center"/>
              <w:rPr>
                <w:rFonts w:asciiTheme="minorHAnsi" w:hAnsiTheme="minorHAnsi"/>
                <w:caps/>
                <w:szCs w:val="22"/>
              </w:rPr>
            </w:pPr>
            <w:r w:rsidRPr="0076639B">
              <w:rPr>
                <w:rFonts w:asciiTheme="minorHAnsi" w:hAnsiTheme="minorHAnsi"/>
                <w:caps/>
                <w:szCs w:val="22"/>
              </w:rPr>
              <w:t>IDIOMAS</w:t>
            </w:r>
          </w:p>
        </w:tc>
      </w:tr>
      <w:tr w:rsidR="00F916B9" w:rsidRPr="0076639B" w14:paraId="64E1138C" w14:textId="77777777" w:rsidTr="00B71825">
        <w:trPr>
          <w:cantSplit/>
        </w:trPr>
        <w:tc>
          <w:tcPr>
            <w:tcW w:w="2245" w:type="dxa"/>
            <w:tcBorders>
              <w:top w:val="single" w:sz="6" w:space="0" w:color="000000"/>
              <w:bottom w:val="single" w:sz="6" w:space="0" w:color="000000"/>
            </w:tcBorders>
          </w:tcPr>
          <w:p w14:paraId="7FA2DA23" w14:textId="77777777" w:rsidR="00F916B9" w:rsidRPr="0076639B" w:rsidRDefault="00F916B9" w:rsidP="008D07FE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noProof/>
                <w:sz w:val="22"/>
                <w:szCs w:val="22"/>
              </w:rPr>
              <w:t>IDIOMA</w:t>
            </w:r>
          </w:p>
        </w:tc>
        <w:tc>
          <w:tcPr>
            <w:tcW w:w="4395" w:type="dxa"/>
            <w:tcBorders>
              <w:top w:val="single" w:sz="6" w:space="0" w:color="000000"/>
              <w:bottom w:val="single" w:sz="6" w:space="0" w:color="000000"/>
            </w:tcBorders>
          </w:tcPr>
          <w:p w14:paraId="25976FF2" w14:textId="77777777" w:rsidR="00F916B9" w:rsidRPr="0076639B" w:rsidRDefault="00F916B9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pacing w:val="-3"/>
                <w:sz w:val="22"/>
                <w:szCs w:val="22"/>
              </w:rPr>
              <w:t xml:space="preserve">DESTREZA (LECTURA; REDACCIÓN; COM. ORAL) </w:t>
            </w:r>
          </w:p>
        </w:tc>
        <w:tc>
          <w:tcPr>
            <w:tcW w:w="2928" w:type="dxa"/>
            <w:tcBorders>
              <w:top w:val="single" w:sz="6" w:space="0" w:color="000000"/>
              <w:bottom w:val="single" w:sz="6" w:space="0" w:color="000000"/>
            </w:tcBorders>
          </w:tcPr>
          <w:p w14:paraId="3DAE5AE0" w14:textId="77777777" w:rsidR="00F916B9" w:rsidRPr="0076639B" w:rsidRDefault="00F916B9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NIVEL</w:t>
            </w:r>
          </w:p>
        </w:tc>
      </w:tr>
      <w:tr w:rsidR="00F916B9" w:rsidRPr="0076639B" w14:paraId="2231C300" w14:textId="77777777" w:rsidTr="00B71825">
        <w:trPr>
          <w:cantSplit/>
        </w:trPr>
        <w:tc>
          <w:tcPr>
            <w:tcW w:w="2245" w:type="dxa"/>
            <w:tcBorders>
              <w:top w:val="single" w:sz="6" w:space="0" w:color="000000"/>
              <w:bottom w:val="single" w:sz="6" w:space="0" w:color="000000"/>
            </w:tcBorders>
          </w:tcPr>
          <w:p w14:paraId="29B7C956" w14:textId="1E10F3F6" w:rsidR="00F916B9" w:rsidRPr="0076639B" w:rsidRDefault="00F916B9" w:rsidP="008D07FE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4395" w:type="dxa"/>
            <w:tcBorders>
              <w:top w:val="single" w:sz="6" w:space="0" w:color="000000"/>
              <w:bottom w:val="single" w:sz="6" w:space="0" w:color="000000"/>
            </w:tcBorders>
          </w:tcPr>
          <w:p w14:paraId="0AB3BC2A" w14:textId="039C4BB4" w:rsidR="00F916B9" w:rsidRPr="0076639B" w:rsidRDefault="00F916B9" w:rsidP="008D07FE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2928" w:type="dxa"/>
            <w:tcBorders>
              <w:top w:val="single" w:sz="6" w:space="0" w:color="000000"/>
              <w:bottom w:val="single" w:sz="6" w:space="0" w:color="000000"/>
            </w:tcBorders>
          </w:tcPr>
          <w:p w14:paraId="2C465B85" w14:textId="1B7C1E1F" w:rsidR="00F916B9" w:rsidRPr="0076639B" w:rsidRDefault="00F916B9" w:rsidP="008D07FE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5A93C018" w14:textId="77777777" w:rsidTr="00B71825">
        <w:trPr>
          <w:cantSplit/>
        </w:trPr>
        <w:tc>
          <w:tcPr>
            <w:tcW w:w="2245" w:type="dxa"/>
            <w:tcBorders>
              <w:top w:val="single" w:sz="6" w:space="0" w:color="000000"/>
              <w:bottom w:val="single" w:sz="6" w:space="0" w:color="000000"/>
            </w:tcBorders>
          </w:tcPr>
          <w:p w14:paraId="6A12ADFD" w14:textId="77777777" w:rsidR="00F916B9" w:rsidRPr="0076639B" w:rsidRDefault="00F916B9" w:rsidP="008D07FE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4395" w:type="dxa"/>
            <w:tcBorders>
              <w:top w:val="single" w:sz="6" w:space="0" w:color="000000"/>
              <w:bottom w:val="single" w:sz="6" w:space="0" w:color="000000"/>
            </w:tcBorders>
          </w:tcPr>
          <w:p w14:paraId="69A9BEB1" w14:textId="77777777" w:rsidR="00F916B9" w:rsidRPr="0076639B" w:rsidRDefault="00F916B9" w:rsidP="008D07FE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2928" w:type="dxa"/>
            <w:tcBorders>
              <w:top w:val="single" w:sz="6" w:space="0" w:color="000000"/>
              <w:bottom w:val="single" w:sz="6" w:space="0" w:color="000000"/>
            </w:tcBorders>
          </w:tcPr>
          <w:p w14:paraId="300568D7" w14:textId="77777777" w:rsidR="00F916B9" w:rsidRPr="0076639B" w:rsidRDefault="00F916B9" w:rsidP="008D07FE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08375CF8" w14:textId="77777777" w:rsidTr="00B71825">
        <w:trPr>
          <w:cantSplit/>
        </w:trPr>
        <w:tc>
          <w:tcPr>
            <w:tcW w:w="2245" w:type="dxa"/>
            <w:tcBorders>
              <w:top w:val="single" w:sz="6" w:space="0" w:color="000000"/>
              <w:bottom w:val="single" w:sz="6" w:space="0" w:color="000000"/>
            </w:tcBorders>
          </w:tcPr>
          <w:p w14:paraId="713D3733" w14:textId="77777777" w:rsidR="00F916B9" w:rsidRPr="0076639B" w:rsidRDefault="00F916B9" w:rsidP="008D07FE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4395" w:type="dxa"/>
            <w:tcBorders>
              <w:top w:val="single" w:sz="6" w:space="0" w:color="000000"/>
              <w:bottom w:val="single" w:sz="6" w:space="0" w:color="000000"/>
            </w:tcBorders>
          </w:tcPr>
          <w:p w14:paraId="547BA19A" w14:textId="77777777" w:rsidR="00F916B9" w:rsidRPr="0076639B" w:rsidRDefault="00F916B9" w:rsidP="008D07FE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2928" w:type="dxa"/>
            <w:tcBorders>
              <w:top w:val="single" w:sz="6" w:space="0" w:color="000000"/>
              <w:bottom w:val="single" w:sz="6" w:space="0" w:color="000000"/>
            </w:tcBorders>
          </w:tcPr>
          <w:p w14:paraId="25F37760" w14:textId="77777777" w:rsidR="00F916B9" w:rsidRPr="0076639B" w:rsidRDefault="00F916B9" w:rsidP="008D07FE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62DB555E" w14:textId="77777777" w:rsidTr="00B71825">
        <w:trPr>
          <w:cantSplit/>
        </w:trPr>
        <w:tc>
          <w:tcPr>
            <w:tcW w:w="2245" w:type="dxa"/>
            <w:tcBorders>
              <w:top w:val="single" w:sz="6" w:space="0" w:color="000000"/>
              <w:bottom w:val="single" w:sz="6" w:space="0" w:color="000000"/>
            </w:tcBorders>
          </w:tcPr>
          <w:p w14:paraId="4EF64752" w14:textId="77777777" w:rsidR="00F916B9" w:rsidRPr="0076639B" w:rsidRDefault="00F916B9" w:rsidP="008D07FE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4395" w:type="dxa"/>
            <w:tcBorders>
              <w:top w:val="single" w:sz="6" w:space="0" w:color="000000"/>
              <w:bottom w:val="single" w:sz="6" w:space="0" w:color="000000"/>
            </w:tcBorders>
          </w:tcPr>
          <w:p w14:paraId="591AFB97" w14:textId="77777777" w:rsidR="00F916B9" w:rsidRPr="0076639B" w:rsidRDefault="00F916B9" w:rsidP="008D07FE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2928" w:type="dxa"/>
            <w:tcBorders>
              <w:top w:val="single" w:sz="6" w:space="0" w:color="000000"/>
              <w:bottom w:val="single" w:sz="6" w:space="0" w:color="000000"/>
            </w:tcBorders>
          </w:tcPr>
          <w:p w14:paraId="7B32B1C9" w14:textId="77777777" w:rsidR="00F916B9" w:rsidRPr="0076639B" w:rsidRDefault="00F916B9" w:rsidP="008D07FE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4A910D28" w14:textId="77777777" w:rsidR="00112154" w:rsidRPr="0076639B" w:rsidRDefault="00112154" w:rsidP="00F916B9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sz w:val="22"/>
          <w:szCs w:val="22"/>
        </w:rPr>
      </w:pPr>
    </w:p>
    <w:tbl>
      <w:tblPr>
        <w:tblpPr w:leftFromText="141" w:rightFromText="141" w:vertAnchor="text" w:horzAnchor="margin" w:tblpY="71"/>
        <w:tblW w:w="9568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379"/>
        <w:gridCol w:w="3828"/>
        <w:gridCol w:w="2361"/>
      </w:tblGrid>
      <w:tr w:rsidR="00F916B9" w:rsidRPr="000A3F93" w14:paraId="3A9AA12C" w14:textId="77777777" w:rsidTr="00FF6694">
        <w:trPr>
          <w:cantSplit/>
        </w:trPr>
        <w:tc>
          <w:tcPr>
            <w:tcW w:w="9568" w:type="dxa"/>
            <w:gridSpan w:val="3"/>
            <w:tcBorders>
              <w:top w:val="doub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7E9F26A6" w14:textId="0AF6CC4D" w:rsidR="00F916B9" w:rsidRPr="000A3F93" w:rsidRDefault="00F916B9" w:rsidP="00FF6694">
            <w:pPr>
              <w:pStyle w:val="Ttulo1"/>
              <w:framePr w:hSpace="0" w:wrap="auto" w:vAnchor="margin" w:hAnchor="text" w:yAlign="inline"/>
              <w:jc w:val="center"/>
              <w:rPr>
                <w:rFonts w:asciiTheme="minorHAnsi" w:hAnsiTheme="minorHAnsi"/>
                <w:caps/>
                <w:szCs w:val="22"/>
                <w:lang w:val="pt-BR"/>
              </w:rPr>
            </w:pPr>
            <w:r w:rsidRPr="000A3F93">
              <w:rPr>
                <w:rFonts w:asciiTheme="minorHAnsi" w:hAnsiTheme="minorHAnsi"/>
                <w:caps/>
                <w:szCs w:val="22"/>
                <w:lang w:val="pt-BR"/>
              </w:rPr>
              <w:t>USO DE BASES DE DATO</w:t>
            </w:r>
            <w:r w:rsidR="00D65E6A">
              <w:rPr>
                <w:rFonts w:asciiTheme="minorHAnsi" w:hAnsiTheme="minorHAnsi"/>
                <w:caps/>
                <w:szCs w:val="22"/>
                <w:lang w:val="pt-BR"/>
              </w:rPr>
              <w:t>s</w:t>
            </w:r>
            <w:r w:rsidR="008612B9">
              <w:rPr>
                <w:rFonts w:asciiTheme="minorHAnsi" w:hAnsiTheme="minorHAnsi"/>
                <w:caps/>
                <w:szCs w:val="22"/>
                <w:lang w:val="pt-BR"/>
              </w:rPr>
              <w:t xml:space="preserve"> Y OTROS SOFTWARE</w:t>
            </w:r>
          </w:p>
        </w:tc>
      </w:tr>
      <w:tr w:rsidR="00F916B9" w:rsidRPr="0076639B" w14:paraId="083A5A5C" w14:textId="77777777" w:rsidTr="008612B9">
        <w:trPr>
          <w:cantSplit/>
        </w:trPr>
        <w:tc>
          <w:tcPr>
            <w:tcW w:w="3379" w:type="dxa"/>
            <w:tcBorders>
              <w:top w:val="single" w:sz="6" w:space="0" w:color="000000"/>
              <w:bottom w:val="single" w:sz="6" w:space="0" w:color="000000"/>
            </w:tcBorders>
          </w:tcPr>
          <w:p w14:paraId="63E4D9F0" w14:textId="59952494" w:rsidR="00F916B9" w:rsidRPr="0076639B" w:rsidRDefault="00F916B9" w:rsidP="008D07FE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noProof/>
                <w:sz w:val="22"/>
                <w:szCs w:val="22"/>
              </w:rPr>
              <w:t>BASE DE DATOS</w:t>
            </w:r>
            <w:r w:rsidR="008612B9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/O SOFTWARE</w:t>
            </w:r>
          </w:p>
        </w:tc>
        <w:tc>
          <w:tcPr>
            <w:tcW w:w="3828" w:type="dxa"/>
            <w:tcBorders>
              <w:top w:val="single" w:sz="6" w:space="0" w:color="000000"/>
              <w:bottom w:val="single" w:sz="6" w:space="0" w:color="000000"/>
            </w:tcBorders>
          </w:tcPr>
          <w:p w14:paraId="03F0C5E4" w14:textId="77777777" w:rsidR="008612B9" w:rsidRDefault="00F916B9" w:rsidP="008D07FE">
            <w:pPr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pacing w:val="-3"/>
                <w:sz w:val="22"/>
                <w:szCs w:val="22"/>
              </w:rPr>
              <w:t>NIVEL DE DESTREZ</w:t>
            </w:r>
            <w:r w:rsidR="008612B9">
              <w:rPr>
                <w:rFonts w:asciiTheme="minorHAnsi" w:hAnsiTheme="minorHAnsi" w:cs="Arial"/>
                <w:spacing w:val="-3"/>
                <w:sz w:val="22"/>
                <w:szCs w:val="22"/>
              </w:rPr>
              <w:t>A</w:t>
            </w:r>
          </w:p>
          <w:p w14:paraId="5D89A55A" w14:textId="46E47034" w:rsidR="00F916B9" w:rsidRPr="0076639B" w:rsidRDefault="008612B9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pacing w:val="-3"/>
                <w:sz w:val="22"/>
                <w:szCs w:val="22"/>
              </w:rPr>
              <w:t>(Básico, Medio, Avanzado, Experto)</w:t>
            </w:r>
          </w:p>
        </w:tc>
        <w:tc>
          <w:tcPr>
            <w:tcW w:w="2361" w:type="dxa"/>
            <w:tcBorders>
              <w:top w:val="single" w:sz="6" w:space="0" w:color="000000"/>
              <w:bottom w:val="single" w:sz="6" w:space="0" w:color="000000"/>
            </w:tcBorders>
          </w:tcPr>
          <w:p w14:paraId="04994D62" w14:textId="446D19C3" w:rsidR="00F916B9" w:rsidRPr="0076639B" w:rsidRDefault="008612B9" w:rsidP="008D07FE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Posee Certificación</w:t>
            </w:r>
          </w:p>
        </w:tc>
      </w:tr>
      <w:tr w:rsidR="00F916B9" w:rsidRPr="0076639B" w14:paraId="27122D8A" w14:textId="77777777" w:rsidTr="008612B9">
        <w:trPr>
          <w:cantSplit/>
        </w:trPr>
        <w:tc>
          <w:tcPr>
            <w:tcW w:w="3379" w:type="dxa"/>
            <w:tcBorders>
              <w:top w:val="single" w:sz="6" w:space="0" w:color="000000"/>
              <w:bottom w:val="single" w:sz="6" w:space="0" w:color="000000"/>
            </w:tcBorders>
          </w:tcPr>
          <w:p w14:paraId="41A91FEA" w14:textId="4194DCF0" w:rsidR="00F916B9" w:rsidRPr="0076639B" w:rsidRDefault="00F916B9" w:rsidP="008D07FE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3828" w:type="dxa"/>
            <w:tcBorders>
              <w:top w:val="single" w:sz="6" w:space="0" w:color="000000"/>
              <w:bottom w:val="single" w:sz="6" w:space="0" w:color="000000"/>
            </w:tcBorders>
          </w:tcPr>
          <w:p w14:paraId="103A1918" w14:textId="719D7B6C" w:rsidR="00F916B9" w:rsidRPr="0076639B" w:rsidRDefault="00F916B9" w:rsidP="008D07FE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2361" w:type="dxa"/>
            <w:tcBorders>
              <w:top w:val="single" w:sz="6" w:space="0" w:color="000000"/>
              <w:bottom w:val="single" w:sz="6" w:space="0" w:color="000000"/>
            </w:tcBorders>
          </w:tcPr>
          <w:p w14:paraId="1FE17354" w14:textId="77777777" w:rsidR="00F916B9" w:rsidRPr="0076639B" w:rsidRDefault="00F916B9" w:rsidP="008D07FE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1710A766" w14:textId="77777777" w:rsidTr="008612B9">
        <w:trPr>
          <w:cantSplit/>
        </w:trPr>
        <w:tc>
          <w:tcPr>
            <w:tcW w:w="3379" w:type="dxa"/>
            <w:tcBorders>
              <w:top w:val="single" w:sz="6" w:space="0" w:color="000000"/>
              <w:bottom w:val="single" w:sz="6" w:space="0" w:color="000000"/>
            </w:tcBorders>
          </w:tcPr>
          <w:p w14:paraId="7F69E0AB" w14:textId="736F4B9A" w:rsidR="00F916B9" w:rsidRPr="0076639B" w:rsidRDefault="00F916B9" w:rsidP="008D07FE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3828" w:type="dxa"/>
            <w:tcBorders>
              <w:top w:val="single" w:sz="6" w:space="0" w:color="000000"/>
              <w:bottom w:val="single" w:sz="6" w:space="0" w:color="000000"/>
            </w:tcBorders>
          </w:tcPr>
          <w:p w14:paraId="1BDD02A6" w14:textId="77777777" w:rsidR="00F916B9" w:rsidRPr="0076639B" w:rsidRDefault="00F916B9" w:rsidP="008D07FE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2361" w:type="dxa"/>
            <w:tcBorders>
              <w:top w:val="single" w:sz="6" w:space="0" w:color="000000"/>
              <w:bottom w:val="single" w:sz="6" w:space="0" w:color="000000"/>
            </w:tcBorders>
          </w:tcPr>
          <w:p w14:paraId="08BB5DF8" w14:textId="77777777" w:rsidR="00F916B9" w:rsidRPr="0076639B" w:rsidRDefault="00F916B9" w:rsidP="008D07FE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3C1A4AF4" w14:textId="77777777" w:rsidTr="008612B9">
        <w:trPr>
          <w:cantSplit/>
        </w:trPr>
        <w:tc>
          <w:tcPr>
            <w:tcW w:w="3379" w:type="dxa"/>
            <w:tcBorders>
              <w:top w:val="single" w:sz="6" w:space="0" w:color="000000"/>
              <w:bottom w:val="single" w:sz="6" w:space="0" w:color="000000"/>
            </w:tcBorders>
          </w:tcPr>
          <w:p w14:paraId="74F29F49" w14:textId="77777777" w:rsidR="00F916B9" w:rsidRPr="0076639B" w:rsidRDefault="00F916B9" w:rsidP="008D07FE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3828" w:type="dxa"/>
            <w:tcBorders>
              <w:top w:val="single" w:sz="6" w:space="0" w:color="000000"/>
              <w:bottom w:val="single" w:sz="6" w:space="0" w:color="000000"/>
            </w:tcBorders>
          </w:tcPr>
          <w:p w14:paraId="1AD5AC4E" w14:textId="77777777" w:rsidR="00F916B9" w:rsidRPr="0076639B" w:rsidRDefault="00F916B9" w:rsidP="008D07FE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2361" w:type="dxa"/>
            <w:tcBorders>
              <w:top w:val="single" w:sz="6" w:space="0" w:color="000000"/>
              <w:bottom w:val="single" w:sz="6" w:space="0" w:color="000000"/>
            </w:tcBorders>
          </w:tcPr>
          <w:p w14:paraId="123FFEAF" w14:textId="77777777" w:rsidR="00F916B9" w:rsidRPr="0076639B" w:rsidRDefault="00F916B9" w:rsidP="008D07FE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1ECE9606" w14:textId="77777777" w:rsidTr="008612B9">
        <w:trPr>
          <w:cantSplit/>
        </w:trPr>
        <w:tc>
          <w:tcPr>
            <w:tcW w:w="3379" w:type="dxa"/>
            <w:tcBorders>
              <w:top w:val="single" w:sz="6" w:space="0" w:color="000000"/>
              <w:bottom w:val="single" w:sz="6" w:space="0" w:color="000000"/>
            </w:tcBorders>
          </w:tcPr>
          <w:p w14:paraId="57BA4223" w14:textId="77777777" w:rsidR="00F916B9" w:rsidRPr="0076639B" w:rsidRDefault="00F916B9" w:rsidP="008D07FE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3828" w:type="dxa"/>
            <w:tcBorders>
              <w:top w:val="single" w:sz="6" w:space="0" w:color="000000"/>
              <w:bottom w:val="single" w:sz="6" w:space="0" w:color="000000"/>
            </w:tcBorders>
          </w:tcPr>
          <w:p w14:paraId="1F882E34" w14:textId="77777777" w:rsidR="00F916B9" w:rsidRPr="0076639B" w:rsidRDefault="00F916B9" w:rsidP="008D07FE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2361" w:type="dxa"/>
            <w:tcBorders>
              <w:top w:val="single" w:sz="6" w:space="0" w:color="000000"/>
              <w:bottom w:val="single" w:sz="6" w:space="0" w:color="000000"/>
            </w:tcBorders>
          </w:tcPr>
          <w:p w14:paraId="46615389" w14:textId="77777777" w:rsidR="00F916B9" w:rsidRPr="0076639B" w:rsidRDefault="00F916B9" w:rsidP="008D07FE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01DFDAF2" w14:textId="5219E16F" w:rsidR="00AC3D4F" w:rsidRDefault="00AC3D4F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45EA4F1E" w14:textId="48EA0C09" w:rsidR="00167B7D" w:rsidRDefault="00167B7D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1BBC97C7" w14:textId="4DB3DF70" w:rsidR="00FF6694" w:rsidRDefault="00FF6694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88FB2F1" w14:textId="0BD08692" w:rsidR="007E5C30" w:rsidRDefault="007E5C30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9C7394C" w14:textId="4AEE0388" w:rsidR="007E5C30" w:rsidRDefault="007E5C30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404353B7" w14:textId="6BBC9061" w:rsidR="007E5C30" w:rsidRDefault="007E5C30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BFBD086" w14:textId="467B851D" w:rsidR="007E5C30" w:rsidRDefault="007E5C30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BAE7A9C" w14:textId="3FA27AAE" w:rsidR="007E5C30" w:rsidRDefault="007E5C30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7492E0A" w14:textId="2D7824C1" w:rsidR="007E5C30" w:rsidRDefault="007E5C30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526C1E6" w14:textId="6AE980D3" w:rsidR="007E5C30" w:rsidRDefault="007E5C30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1B000AA0" w14:textId="6BA46C39" w:rsidR="007E5C30" w:rsidRDefault="007E5C30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1DD8A738" w14:textId="77777777" w:rsidR="007E5C30" w:rsidRDefault="007E5C30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709045A" w14:textId="44B15375" w:rsidR="008612B9" w:rsidRDefault="008612B9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br w:type="page"/>
      </w:r>
    </w:p>
    <w:p w14:paraId="61DB7DCD" w14:textId="77777777" w:rsidR="00FF6694" w:rsidRPr="0076639B" w:rsidRDefault="00FF6694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3DF311D" w14:textId="34BC6202" w:rsidR="000D4CA6" w:rsidRPr="00167B7D" w:rsidRDefault="008612B9" w:rsidP="00167B7D">
      <w:pPr>
        <w:pStyle w:val="Prrafodelista"/>
        <w:numPr>
          <w:ilvl w:val="0"/>
          <w:numId w:val="3"/>
        </w:numPr>
        <w:tabs>
          <w:tab w:val="left" w:pos="993"/>
        </w:tabs>
        <w:suppressAutoHyphens/>
        <w:ind w:right="408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ECLARACIÓN </w:t>
      </w:r>
      <w:r w:rsidRPr="008612B9">
        <w:rPr>
          <w:rFonts w:cs="Arial"/>
          <w:b/>
          <w:bCs/>
          <w:sz w:val="28"/>
          <w:szCs w:val="28"/>
        </w:rPr>
        <w:t>DE INTERESES</w:t>
      </w:r>
    </w:p>
    <w:p w14:paraId="19E5A7CF" w14:textId="4A743649" w:rsidR="008612B9" w:rsidRDefault="008612B9" w:rsidP="00167B7D">
      <w:pPr>
        <w:tabs>
          <w:tab w:val="left" w:pos="993"/>
        </w:tabs>
        <w:suppressAutoHyphens/>
        <w:ind w:right="408"/>
        <w:rPr>
          <w:rFonts w:asciiTheme="minorHAnsi" w:hAnsiTheme="minorHAnsi"/>
          <w:sz w:val="22"/>
          <w:szCs w:val="22"/>
        </w:rPr>
      </w:pPr>
      <w:r w:rsidRPr="008612B9">
        <w:rPr>
          <w:rFonts w:asciiTheme="minorHAnsi" w:hAnsiTheme="minorHAnsi"/>
          <w:sz w:val="22"/>
          <w:szCs w:val="22"/>
        </w:rPr>
        <w:t xml:space="preserve">Adjuntar declaración de intereses e intenciones (máximo de extensión de una página) indicando las razones por las cuales se quiere alcanzar el Doctorado. Deben incluirse los intereses académicos, de investigación e intenciones de actividades posteriores a su logro. </w:t>
      </w:r>
    </w:p>
    <w:p w14:paraId="67536E6D" w14:textId="77777777" w:rsidR="008612B9" w:rsidRPr="00167B7D" w:rsidRDefault="008612B9" w:rsidP="00167B7D">
      <w:pPr>
        <w:tabs>
          <w:tab w:val="left" w:pos="993"/>
        </w:tabs>
        <w:suppressAutoHyphens/>
        <w:ind w:right="408"/>
        <w:rPr>
          <w:rFonts w:asciiTheme="minorHAnsi" w:hAnsiTheme="minorHAnsi"/>
          <w:sz w:val="22"/>
          <w:szCs w:val="22"/>
        </w:rPr>
      </w:pPr>
    </w:p>
    <w:p w14:paraId="2E278D41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E62B8A0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C51ACF0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146452B9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7C64D75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D9681EE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2036E09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8A142A8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D871CBF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13668C94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02BBE4A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9300363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11FEB307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326C0A6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0B9877B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88F582B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E364556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30EB44E" w14:textId="77777777" w:rsidR="00AC3D4F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627F9C9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6A691F9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F3AE455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415679DB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D8D8C78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A529D21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E62C40B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E07B7A7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91D83D2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3AE3E8D" w14:textId="06C0389F" w:rsidR="00AC3D4F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1748EA41" w14:textId="634F85D2" w:rsidR="008612B9" w:rsidRDefault="008612B9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CCDAAB1" w14:textId="791A4D98" w:rsidR="008612B9" w:rsidRDefault="008612B9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11FC5D2" w14:textId="77777777" w:rsidR="008612B9" w:rsidRPr="0076639B" w:rsidRDefault="008612B9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EA29764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E96ADF2" w14:textId="0662DD9D" w:rsidR="000D4CA6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19DC91C0" w14:textId="3DD031B1" w:rsidR="008612B9" w:rsidRDefault="008612B9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B8539E8" w14:textId="77777777" w:rsidR="008612B9" w:rsidRPr="0076639B" w:rsidRDefault="008612B9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627D0B8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103CB38" w14:textId="210B5140" w:rsidR="008612B9" w:rsidRDefault="008612B9">
      <w:pPr>
        <w:rPr>
          <w:rFonts w:asciiTheme="minorHAnsi" w:hAnsiTheme="minorHAnsi" w:cs="Arial"/>
          <w:b/>
          <w:bCs/>
          <w:sz w:val="28"/>
          <w:szCs w:val="28"/>
        </w:rPr>
      </w:pPr>
    </w:p>
    <w:p w14:paraId="4A38C12B" w14:textId="77777777" w:rsidR="008612B9" w:rsidRDefault="008612B9">
      <w:pPr>
        <w:rPr>
          <w:rFonts w:asciiTheme="minorHAnsi" w:hAnsiTheme="minorHAnsi" w:cs="Arial"/>
          <w:b/>
          <w:bCs/>
          <w:sz w:val="28"/>
          <w:szCs w:val="28"/>
        </w:rPr>
      </w:pPr>
    </w:p>
    <w:p w14:paraId="34FBAE72" w14:textId="77777777" w:rsidR="008612B9" w:rsidRDefault="008612B9" w:rsidP="008612B9">
      <w:pPr>
        <w:pStyle w:val="Prrafodelista"/>
        <w:numPr>
          <w:ilvl w:val="0"/>
          <w:numId w:val="3"/>
        </w:numPr>
        <w:tabs>
          <w:tab w:val="left" w:pos="993"/>
        </w:tabs>
        <w:suppressAutoHyphens/>
        <w:ind w:right="408"/>
        <w:rPr>
          <w:b/>
          <w:sz w:val="28"/>
          <w:szCs w:val="28"/>
        </w:rPr>
      </w:pPr>
      <w:r w:rsidRPr="00167B7D">
        <w:rPr>
          <w:b/>
          <w:sz w:val="28"/>
          <w:szCs w:val="28"/>
        </w:rPr>
        <w:t>OTROS ANTECEDENTES QUE DESEE O CONSIDERE NECESARIO AGREGAR</w:t>
      </w:r>
    </w:p>
    <w:p w14:paraId="0C1F9174" w14:textId="3839E048" w:rsidR="008612B9" w:rsidRPr="008612B9" w:rsidRDefault="008612B9" w:rsidP="008612B9">
      <w:pPr>
        <w:tabs>
          <w:tab w:val="left" w:pos="993"/>
        </w:tabs>
        <w:suppressAutoHyphens/>
        <w:ind w:right="408"/>
        <w:rPr>
          <w:rFonts w:asciiTheme="minorHAnsi" w:hAnsiTheme="minorHAnsi"/>
          <w:sz w:val="22"/>
          <w:szCs w:val="22"/>
        </w:rPr>
      </w:pPr>
      <w:r w:rsidRPr="008612B9">
        <w:rPr>
          <w:rFonts w:asciiTheme="minorHAnsi" w:hAnsiTheme="minorHAnsi"/>
          <w:sz w:val="22"/>
          <w:szCs w:val="22"/>
        </w:rPr>
        <w:t>De contar con un profesor de claustro o asociado, que forman parte del programa de Doctorado en Ciencias Aplicadas, ya identificado somo supervisor de tesis, menciónelo en este apartado, indicando el área y línea de investigación de interés.</w:t>
      </w:r>
    </w:p>
    <w:p w14:paraId="1F5E02B9" w14:textId="77777777" w:rsidR="008612B9" w:rsidRPr="008612B9" w:rsidRDefault="008612B9" w:rsidP="008612B9">
      <w:pPr>
        <w:tabs>
          <w:tab w:val="left" w:pos="993"/>
        </w:tabs>
        <w:suppressAutoHyphens/>
        <w:ind w:right="408"/>
        <w:rPr>
          <w:b/>
          <w:sz w:val="28"/>
          <w:szCs w:val="28"/>
        </w:rPr>
      </w:pPr>
    </w:p>
    <w:p w14:paraId="225AADBD" w14:textId="0FBC3CE3" w:rsidR="009D4BC1" w:rsidRPr="008612B9" w:rsidRDefault="009D4BC1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  <w:lang w:val="es-CL"/>
        </w:rPr>
      </w:pPr>
    </w:p>
    <w:p w14:paraId="010B263E" w14:textId="23C6BAEB" w:rsidR="00CA1B49" w:rsidRDefault="00CA1B4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19FD8B29" w14:textId="77777777" w:rsidR="00CA1B49" w:rsidRPr="00335D28" w:rsidRDefault="00CA1B4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39C3456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0A90A2A9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69BCD195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0BC13712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0E6A5D46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2188EE98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1D35FE7C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B70968A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694C0E83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25D5A463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101039EB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598A9894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50C460D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2E823DC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5FD3F2F9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611D2574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632BBAB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599D1C3E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7B5168F0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6784A2EE" w14:textId="3C40E467" w:rsidR="008852F9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208713BE" w14:textId="77777777" w:rsidR="00B846AF" w:rsidRPr="00335D28" w:rsidRDefault="00B846AF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786F3E22" w14:textId="77777777" w:rsidR="008612B9" w:rsidRDefault="008612B9" w:rsidP="00B846AF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</w:p>
    <w:p w14:paraId="7AC5B8BF" w14:textId="7E575BF2" w:rsidR="00B846AF" w:rsidRPr="00335D28" w:rsidRDefault="00B846AF" w:rsidP="00B846AF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 xml:space="preserve">DECLARO QUE TODA LA INFORMACIÓN ENTREGADA EN ESTE FORMULARIO, COMO LA DOCUMENTACIÓN ACOMPAÑADA A LA POSTULACIÓN, ES </w:t>
      </w:r>
      <w:r>
        <w:rPr>
          <w:rFonts w:asciiTheme="minorHAnsi" w:hAnsiTheme="minorHAnsi"/>
          <w:sz w:val="22"/>
          <w:szCs w:val="22"/>
        </w:rPr>
        <w:t xml:space="preserve">COMPLETA Y </w:t>
      </w:r>
      <w:r w:rsidRPr="00335D28">
        <w:rPr>
          <w:rFonts w:asciiTheme="minorHAnsi" w:hAnsiTheme="minorHAnsi"/>
          <w:sz w:val="22"/>
          <w:szCs w:val="22"/>
        </w:rPr>
        <w:t>FIDEDIGNA.</w:t>
      </w:r>
    </w:p>
    <w:p w14:paraId="0E4D7352" w14:textId="1823199B" w:rsidR="00B846AF" w:rsidRDefault="00B846AF" w:rsidP="00B846AF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 xml:space="preserve">AUTORIZO AL DIRECTOR DEL PROGRAMA DE DOCTORADO Y A LA UNIVERSIDAD AUTONOMA DE CHILE HA VERIFICAR TODA LA INFORMACION ENTREGADA EN ESTA POSTULACIÓN, SEA SOLICITADA </w:t>
      </w:r>
      <w:r w:rsidR="00FF6694">
        <w:rPr>
          <w:rFonts w:asciiTheme="minorHAnsi" w:hAnsiTheme="minorHAnsi"/>
          <w:sz w:val="22"/>
          <w:szCs w:val="22"/>
        </w:rPr>
        <w:t>A TRAVÉS DE</w:t>
      </w:r>
      <w:r w:rsidRPr="00335D28">
        <w:rPr>
          <w:rFonts w:asciiTheme="minorHAnsi" w:hAnsiTheme="minorHAnsi"/>
          <w:sz w:val="22"/>
          <w:szCs w:val="22"/>
        </w:rPr>
        <w:t xml:space="preserve"> BASES DE DATOS COMO REQUERIDAS A TERCERAS PERSONAS. </w:t>
      </w:r>
    </w:p>
    <w:p w14:paraId="1599FAEB" w14:textId="77777777" w:rsidR="008612B9" w:rsidRPr="00335D28" w:rsidRDefault="008612B9" w:rsidP="00B846AF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</w:p>
    <w:p w14:paraId="692281C5" w14:textId="513BF1D3" w:rsidR="00B846AF" w:rsidRDefault="00B846AF" w:rsidP="00B846AF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FIRMA DEL POSTULANTE</w:t>
      </w:r>
      <w:r>
        <w:rPr>
          <w:rFonts w:asciiTheme="minorHAnsi" w:hAnsiTheme="minorHAnsi"/>
          <w:sz w:val="22"/>
          <w:szCs w:val="22"/>
        </w:rPr>
        <w:t>:</w:t>
      </w:r>
      <w:r w:rsidRPr="00335D28">
        <w:rPr>
          <w:rFonts w:asciiTheme="minorHAnsi" w:hAnsiTheme="minorHAnsi"/>
          <w:sz w:val="22"/>
          <w:szCs w:val="22"/>
        </w:rPr>
        <w:t xml:space="preserve"> </w:t>
      </w:r>
      <w:r w:rsidR="00FF6694">
        <w:rPr>
          <w:rFonts w:asciiTheme="minorHAnsi" w:hAnsiTheme="minorHAnsi"/>
          <w:sz w:val="22"/>
          <w:szCs w:val="22"/>
        </w:rPr>
        <w:t>____________________________</w:t>
      </w:r>
    </w:p>
    <w:p w14:paraId="554599EA" w14:textId="4DD85793" w:rsidR="00B846AF" w:rsidRPr="00B846AF" w:rsidRDefault="00B846AF" w:rsidP="00C6009E">
      <w:pPr>
        <w:spacing w:before="120" w:after="120"/>
        <w:jc w:val="both"/>
        <w:rPr>
          <w:rFonts w:cs="Arial"/>
        </w:rPr>
      </w:pPr>
      <w:r>
        <w:rPr>
          <w:rFonts w:asciiTheme="minorHAnsi" w:hAnsiTheme="minorHAnsi"/>
          <w:sz w:val="22"/>
          <w:szCs w:val="22"/>
        </w:rPr>
        <w:t xml:space="preserve">Lugar y </w:t>
      </w:r>
      <w:r w:rsidRPr="00335D28">
        <w:rPr>
          <w:rFonts w:asciiTheme="minorHAnsi" w:hAnsiTheme="minorHAnsi"/>
          <w:sz w:val="22"/>
          <w:szCs w:val="22"/>
        </w:rPr>
        <w:t>Fecha</w:t>
      </w:r>
      <w:r>
        <w:rPr>
          <w:rFonts w:asciiTheme="minorHAnsi" w:hAnsiTheme="minorHAnsi"/>
          <w:sz w:val="22"/>
          <w:szCs w:val="22"/>
        </w:rPr>
        <w:t xml:space="preserve">: </w:t>
      </w:r>
    </w:p>
    <w:sectPr w:rsidR="00B846AF" w:rsidRPr="00B846AF" w:rsidSect="008D07FE">
      <w:pgSz w:w="12240" w:h="15840"/>
      <w:pgMar w:top="1134" w:right="1134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B9E352" w14:textId="77777777" w:rsidR="00B71825" w:rsidRDefault="00B71825">
      <w:r>
        <w:separator/>
      </w:r>
    </w:p>
  </w:endnote>
  <w:endnote w:type="continuationSeparator" w:id="0">
    <w:p w14:paraId="4DC686E0" w14:textId="77777777" w:rsidR="00B71825" w:rsidRDefault="00B71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EF2E2D" w14:textId="7D33981C" w:rsidR="00B71825" w:rsidRPr="008D07FE" w:rsidRDefault="00B71825">
    <w:pPr>
      <w:pStyle w:val="Ttulo4"/>
      <w:ind w:left="0"/>
      <w:rPr>
        <w:rFonts w:asciiTheme="minorHAnsi" w:hAnsiTheme="minorHAnsi" w:cstheme="minorHAnsi"/>
        <w:szCs w:val="20"/>
      </w:rPr>
    </w:pPr>
    <w:r w:rsidRPr="008D07FE">
      <w:rPr>
        <w:rFonts w:asciiTheme="minorHAnsi" w:hAnsiTheme="minorHAnsi" w:cstheme="minorHAnsi"/>
        <w:szCs w:val="20"/>
      </w:rPr>
      <w:t>Programa de Doctorado en Ciencias Aplicadas</w:t>
    </w:r>
  </w:p>
  <w:p w14:paraId="24CB6544" w14:textId="77777777" w:rsidR="00B71825" w:rsidRPr="008D07FE" w:rsidRDefault="00B71825">
    <w:pPr>
      <w:pStyle w:val="Piedepgina"/>
      <w:jc w:val="center"/>
      <w:rPr>
        <w:rFonts w:asciiTheme="minorHAnsi" w:hAnsiTheme="minorHAnsi" w:cstheme="minorHAnsi"/>
        <w:sz w:val="20"/>
        <w:szCs w:val="20"/>
      </w:rPr>
    </w:pPr>
    <w:r w:rsidRPr="008D07FE">
      <w:rPr>
        <w:rFonts w:asciiTheme="minorHAnsi" w:hAnsiTheme="minorHAnsi" w:cstheme="minorHAnsi"/>
        <w:b/>
        <w:sz w:val="20"/>
        <w:szCs w:val="20"/>
      </w:rPr>
      <w:t xml:space="preserve">Universidad Autónoma de Chile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A7D171" w14:textId="77777777" w:rsidR="00B71825" w:rsidRDefault="00B71825">
      <w:r>
        <w:separator/>
      </w:r>
    </w:p>
  </w:footnote>
  <w:footnote w:type="continuationSeparator" w:id="0">
    <w:p w14:paraId="0FC6FFC6" w14:textId="77777777" w:rsidR="00B71825" w:rsidRDefault="00B718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28123C" w14:textId="67776155" w:rsidR="00B71825" w:rsidRPr="008D07FE" w:rsidRDefault="00B71825" w:rsidP="008D07FE">
    <w:r>
      <w:rPr>
        <w:noProof/>
        <w:sz w:val="16"/>
        <w:szCs w:val="16"/>
      </w:rPr>
      <w:drawing>
        <wp:inline distT="0" distB="0" distL="0" distR="0" wp14:anchorId="68D4D21E" wp14:editId="259530A1">
          <wp:extent cx="1323838" cy="987552"/>
          <wp:effectExtent l="0" t="0" r="0" b="3175"/>
          <wp:docPr id="2" name="Imagen 2" descr="/var/folders/3b/tfrgbj2n27vcq6g5y3pbt6q00000gn/T/com.microsoft.Word/Content.MSO/AA57F19E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var/folders/3b/tfrgbj2n27vcq6g5y3pbt6q00000gn/T/com.microsoft.Word/Content.MSO/AA57F19E.tmp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2719"/>
                  <a:stretch/>
                </pic:blipFill>
                <pic:spPr bwMode="auto">
                  <a:xfrm>
                    <a:off x="0" y="0"/>
                    <a:ext cx="1341869" cy="100100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1C44FC"/>
    <w:multiLevelType w:val="singleLevel"/>
    <w:tmpl w:val="BE2E8558"/>
    <w:lvl w:ilvl="0">
      <w:start w:val="1"/>
      <w:numFmt w:val="lowerLetter"/>
      <w:lvlText w:val="%1) "/>
      <w:legacy w:legacy="1" w:legacySpace="0" w:legacyIndent="283"/>
      <w:lvlJc w:val="left"/>
      <w:pPr>
        <w:ind w:left="283" w:hanging="283"/>
      </w:pPr>
      <w:rPr>
        <w:rFonts w:ascii="Times New Roman" w:hAnsi="Times New Roman" w:cs="Times New Roman" w:hint="default"/>
        <w:b w:val="0"/>
        <w:bCs w:val="0"/>
        <w:i w:val="0"/>
        <w:iCs w:val="0"/>
        <w:sz w:val="22"/>
        <w:szCs w:val="22"/>
      </w:rPr>
    </w:lvl>
  </w:abstractNum>
  <w:abstractNum w:abstractNumId="1" w15:restartNumberingAfterBreak="0">
    <w:nsid w:val="158C4327"/>
    <w:multiLevelType w:val="hybridMultilevel"/>
    <w:tmpl w:val="5E9E3482"/>
    <w:lvl w:ilvl="0" w:tplc="D346CF54">
      <w:start w:val="1"/>
      <w:numFmt w:val="upperRoman"/>
      <w:lvlText w:val="%1."/>
      <w:lvlJc w:val="left"/>
      <w:pPr>
        <w:ind w:left="720" w:hanging="72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C8069D"/>
    <w:multiLevelType w:val="hybridMultilevel"/>
    <w:tmpl w:val="52CCB59A"/>
    <w:lvl w:ilvl="0" w:tplc="A25C201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AC6083"/>
    <w:multiLevelType w:val="hybridMultilevel"/>
    <w:tmpl w:val="9A88C140"/>
    <w:lvl w:ilvl="0" w:tplc="0C0A0017">
      <w:start w:val="1"/>
      <w:numFmt w:val="lowerLetter"/>
      <w:lvlText w:val="%1)"/>
      <w:lvlJc w:val="left"/>
      <w:pPr>
        <w:tabs>
          <w:tab w:val="num" w:pos="1004"/>
        </w:tabs>
        <w:ind w:left="1004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4" w15:restartNumberingAfterBreak="0">
    <w:nsid w:val="72656B48"/>
    <w:multiLevelType w:val="multilevel"/>
    <w:tmpl w:val="13A8855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Times New Roman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9"/>
  <w:proofState w:spelling="clean" w:grammar="clean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MzUwMjUysjS2NDVQ0lEKTi0uzszPAykwqgUAWWBY1ywAAAA="/>
  </w:docVars>
  <w:rsids>
    <w:rsidRoot w:val="00EB53B8"/>
    <w:rsid w:val="00001F2D"/>
    <w:rsid w:val="000045EE"/>
    <w:rsid w:val="0003311B"/>
    <w:rsid w:val="000335D9"/>
    <w:rsid w:val="000447D6"/>
    <w:rsid w:val="000A3F93"/>
    <w:rsid w:val="000D4CA6"/>
    <w:rsid w:val="000E350B"/>
    <w:rsid w:val="00112154"/>
    <w:rsid w:val="00131973"/>
    <w:rsid w:val="0013448A"/>
    <w:rsid w:val="00143AC6"/>
    <w:rsid w:val="00167B7D"/>
    <w:rsid w:val="001850E4"/>
    <w:rsid w:val="001977B1"/>
    <w:rsid w:val="001D4352"/>
    <w:rsid w:val="001E1AFD"/>
    <w:rsid w:val="001E5538"/>
    <w:rsid w:val="0020123B"/>
    <w:rsid w:val="0020213F"/>
    <w:rsid w:val="00204C8E"/>
    <w:rsid w:val="002212E6"/>
    <w:rsid w:val="00237E6A"/>
    <w:rsid w:val="00247F05"/>
    <w:rsid w:val="00262A9B"/>
    <w:rsid w:val="002748BD"/>
    <w:rsid w:val="002953E4"/>
    <w:rsid w:val="002B50CC"/>
    <w:rsid w:val="002D0AC2"/>
    <w:rsid w:val="002D1974"/>
    <w:rsid w:val="003011E3"/>
    <w:rsid w:val="003257F0"/>
    <w:rsid w:val="00335D28"/>
    <w:rsid w:val="003474C8"/>
    <w:rsid w:val="00360DC6"/>
    <w:rsid w:val="00404C28"/>
    <w:rsid w:val="00423B8A"/>
    <w:rsid w:val="004758DE"/>
    <w:rsid w:val="00483AC8"/>
    <w:rsid w:val="004C108D"/>
    <w:rsid w:val="004C147B"/>
    <w:rsid w:val="004E2DE7"/>
    <w:rsid w:val="0050016A"/>
    <w:rsid w:val="00524FCE"/>
    <w:rsid w:val="0058452B"/>
    <w:rsid w:val="005E172A"/>
    <w:rsid w:val="005E3E54"/>
    <w:rsid w:val="006055D9"/>
    <w:rsid w:val="00613921"/>
    <w:rsid w:val="00631AB7"/>
    <w:rsid w:val="00654E01"/>
    <w:rsid w:val="00664274"/>
    <w:rsid w:val="0067011D"/>
    <w:rsid w:val="00696009"/>
    <w:rsid w:val="006B6B91"/>
    <w:rsid w:val="006D0B4F"/>
    <w:rsid w:val="006D2A15"/>
    <w:rsid w:val="00753D21"/>
    <w:rsid w:val="0076639B"/>
    <w:rsid w:val="007B5617"/>
    <w:rsid w:val="007C596B"/>
    <w:rsid w:val="007E00AE"/>
    <w:rsid w:val="007E5C30"/>
    <w:rsid w:val="00805979"/>
    <w:rsid w:val="00807325"/>
    <w:rsid w:val="00835B5E"/>
    <w:rsid w:val="0085291B"/>
    <w:rsid w:val="00857266"/>
    <w:rsid w:val="008612B9"/>
    <w:rsid w:val="00863310"/>
    <w:rsid w:val="008852F9"/>
    <w:rsid w:val="00887942"/>
    <w:rsid w:val="008A3F62"/>
    <w:rsid w:val="008C567B"/>
    <w:rsid w:val="008D07FE"/>
    <w:rsid w:val="008D17F6"/>
    <w:rsid w:val="008F27C9"/>
    <w:rsid w:val="00906E5F"/>
    <w:rsid w:val="009107C4"/>
    <w:rsid w:val="009111E0"/>
    <w:rsid w:val="00953D21"/>
    <w:rsid w:val="009A1C11"/>
    <w:rsid w:val="009C4AE4"/>
    <w:rsid w:val="009D33F2"/>
    <w:rsid w:val="009D4BC1"/>
    <w:rsid w:val="009E660D"/>
    <w:rsid w:val="00A20CAE"/>
    <w:rsid w:val="00A4302D"/>
    <w:rsid w:val="00AA13A6"/>
    <w:rsid w:val="00AA7B36"/>
    <w:rsid w:val="00AC3D4F"/>
    <w:rsid w:val="00B51A10"/>
    <w:rsid w:val="00B71825"/>
    <w:rsid w:val="00B846AF"/>
    <w:rsid w:val="00B93D85"/>
    <w:rsid w:val="00BC4264"/>
    <w:rsid w:val="00BD3A89"/>
    <w:rsid w:val="00C0178C"/>
    <w:rsid w:val="00C0575F"/>
    <w:rsid w:val="00C106A1"/>
    <w:rsid w:val="00C6009E"/>
    <w:rsid w:val="00C64525"/>
    <w:rsid w:val="00C746A5"/>
    <w:rsid w:val="00CA1B49"/>
    <w:rsid w:val="00CD09C0"/>
    <w:rsid w:val="00CE0C7B"/>
    <w:rsid w:val="00D10265"/>
    <w:rsid w:val="00D65E6A"/>
    <w:rsid w:val="00D65F5E"/>
    <w:rsid w:val="00D80678"/>
    <w:rsid w:val="00D8383D"/>
    <w:rsid w:val="00DE531A"/>
    <w:rsid w:val="00E2698F"/>
    <w:rsid w:val="00E504CF"/>
    <w:rsid w:val="00EA510D"/>
    <w:rsid w:val="00EB53B8"/>
    <w:rsid w:val="00F0710F"/>
    <w:rsid w:val="00F23A81"/>
    <w:rsid w:val="00F916B9"/>
    <w:rsid w:val="00FD556D"/>
    <w:rsid w:val="00FE6C98"/>
    <w:rsid w:val="00FF3D05"/>
    <w:rsid w:val="00FF6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B3CAFA"/>
  <w15:docId w15:val="{DAD89841-EA84-4A3D-8317-E1FC27205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52F9"/>
    <w:rPr>
      <w:sz w:val="24"/>
      <w:szCs w:val="24"/>
    </w:rPr>
  </w:style>
  <w:style w:type="paragraph" w:styleId="Ttulo1">
    <w:name w:val="heading 1"/>
    <w:basedOn w:val="Normal"/>
    <w:next w:val="Normal"/>
    <w:qFormat/>
    <w:rsid w:val="008852F9"/>
    <w:pPr>
      <w:keepNext/>
      <w:framePr w:hSpace="141" w:wrap="notBeside" w:vAnchor="text" w:hAnchor="margin" w:y="500"/>
      <w:outlineLvl w:val="0"/>
    </w:pPr>
    <w:rPr>
      <w:rFonts w:ascii="Arial" w:hAnsi="Arial" w:cs="Arial"/>
      <w:b/>
      <w:bCs/>
      <w:sz w:val="22"/>
    </w:rPr>
  </w:style>
  <w:style w:type="paragraph" w:styleId="Ttulo2">
    <w:name w:val="heading 2"/>
    <w:basedOn w:val="Normal"/>
    <w:next w:val="Normal"/>
    <w:qFormat/>
    <w:rsid w:val="008852F9"/>
    <w:pPr>
      <w:keepNext/>
      <w:jc w:val="center"/>
      <w:outlineLvl w:val="1"/>
    </w:pPr>
    <w:rPr>
      <w:b/>
      <w:bCs/>
    </w:rPr>
  </w:style>
  <w:style w:type="paragraph" w:styleId="Ttulo3">
    <w:name w:val="heading 3"/>
    <w:basedOn w:val="Normal"/>
    <w:next w:val="Normal"/>
    <w:qFormat/>
    <w:rsid w:val="008852F9"/>
    <w:pPr>
      <w:keepNext/>
      <w:outlineLvl w:val="2"/>
    </w:pPr>
    <w:rPr>
      <w:rFonts w:ascii="Arial" w:hAnsi="Arial" w:cs="Arial"/>
      <w:b/>
      <w:bCs/>
      <w:sz w:val="22"/>
    </w:rPr>
  </w:style>
  <w:style w:type="paragraph" w:styleId="Ttulo4">
    <w:name w:val="heading 4"/>
    <w:basedOn w:val="Normal"/>
    <w:next w:val="Normal"/>
    <w:qFormat/>
    <w:rsid w:val="008852F9"/>
    <w:pPr>
      <w:keepNext/>
      <w:tabs>
        <w:tab w:val="left" w:pos="1720"/>
      </w:tabs>
      <w:ind w:left="280"/>
      <w:jc w:val="center"/>
      <w:outlineLvl w:val="3"/>
    </w:pPr>
    <w:rPr>
      <w:rFonts w:ascii="Monotype Corsiva" w:hAnsi="Monotype Corsiva"/>
      <w:b/>
      <w:sz w:val="20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4758D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8852F9"/>
    <w:pPr>
      <w:keepNext/>
      <w:outlineLvl w:val="5"/>
    </w:pPr>
    <w:rPr>
      <w:rFonts w:ascii="Arial" w:hAnsi="Arial" w:cs="Arial"/>
      <w:b/>
      <w:bCs/>
      <w:szCs w:val="20"/>
      <w:lang w:val="es-MX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semiHidden/>
    <w:rsid w:val="008852F9"/>
    <w:pPr>
      <w:jc w:val="center"/>
    </w:pPr>
    <w:rPr>
      <w:b/>
    </w:rPr>
  </w:style>
  <w:style w:type="paragraph" w:styleId="Textoindependiente2">
    <w:name w:val="Body Text 2"/>
    <w:basedOn w:val="Normal"/>
    <w:semiHidden/>
    <w:rsid w:val="008852F9"/>
    <w:pPr>
      <w:jc w:val="both"/>
    </w:pPr>
    <w:rPr>
      <w:rFonts w:ascii="Arial" w:hAnsi="Arial" w:cs="Arial"/>
      <w:sz w:val="22"/>
    </w:rPr>
  </w:style>
  <w:style w:type="paragraph" w:styleId="Encabezado">
    <w:name w:val="header"/>
    <w:basedOn w:val="Normal"/>
    <w:link w:val="EncabezadoCar"/>
    <w:uiPriority w:val="99"/>
    <w:rsid w:val="008852F9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semiHidden/>
    <w:rsid w:val="008852F9"/>
    <w:pPr>
      <w:tabs>
        <w:tab w:val="center" w:pos="4419"/>
        <w:tab w:val="right" w:pos="8838"/>
      </w:tabs>
    </w:pPr>
  </w:style>
  <w:style w:type="paragraph" w:styleId="Textoindependiente3">
    <w:name w:val="Body Text 3"/>
    <w:basedOn w:val="Normal"/>
    <w:semiHidden/>
    <w:rsid w:val="008852F9"/>
    <w:pPr>
      <w:jc w:val="center"/>
    </w:pPr>
    <w:rPr>
      <w:rFonts w:ascii="Arial" w:hAnsi="Arial" w:cs="Arial"/>
      <w:b/>
      <w:bCs/>
      <w:i/>
      <w:iCs/>
    </w:rPr>
  </w:style>
  <w:style w:type="character" w:styleId="Hipervnculo">
    <w:name w:val="Hyperlink"/>
    <w:basedOn w:val="Fuentedeprrafopredeter"/>
    <w:semiHidden/>
    <w:rsid w:val="008852F9"/>
    <w:rPr>
      <w:color w:val="0000FF"/>
      <w:u w:val="single"/>
    </w:rPr>
  </w:style>
  <w:style w:type="character" w:styleId="Hipervnculovisitado">
    <w:name w:val="FollowedHyperlink"/>
    <w:basedOn w:val="Fuentedeprrafopredeter"/>
    <w:semiHidden/>
    <w:rsid w:val="008852F9"/>
    <w:rPr>
      <w:color w:val="800080"/>
      <w:u w:val="single"/>
    </w:rPr>
  </w:style>
  <w:style w:type="paragraph" w:styleId="Textonotapie">
    <w:name w:val="footnote text"/>
    <w:basedOn w:val="Normal"/>
    <w:semiHidden/>
    <w:rsid w:val="008852F9"/>
    <w:rPr>
      <w:sz w:val="20"/>
      <w:szCs w:val="20"/>
    </w:rPr>
  </w:style>
  <w:style w:type="character" w:styleId="Refdenotaalpie">
    <w:name w:val="footnote reference"/>
    <w:basedOn w:val="Fuentedeprrafopredeter"/>
    <w:semiHidden/>
    <w:rsid w:val="008852F9"/>
    <w:rPr>
      <w:vertAlign w:val="superscript"/>
    </w:rPr>
  </w:style>
  <w:style w:type="character" w:customStyle="1" w:styleId="Ttulo5Car">
    <w:name w:val="Título 5 Car"/>
    <w:basedOn w:val="Fuentedeprrafopredeter"/>
    <w:link w:val="Ttulo5"/>
    <w:uiPriority w:val="9"/>
    <w:rsid w:val="004758D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iPriority w:val="99"/>
    <w:unhideWhenUsed/>
    <w:rsid w:val="00335D28"/>
    <w:pPr>
      <w:spacing w:before="100" w:beforeAutospacing="1" w:after="100" w:afterAutospacing="1"/>
    </w:pPr>
    <w:rPr>
      <w:rFonts w:eastAsia="Batang"/>
    </w:rPr>
  </w:style>
  <w:style w:type="character" w:customStyle="1" w:styleId="apple-converted-space">
    <w:name w:val="apple-converted-space"/>
    <w:basedOn w:val="Fuentedeprrafopredeter"/>
    <w:rsid w:val="00335D28"/>
  </w:style>
  <w:style w:type="character" w:customStyle="1" w:styleId="EncabezadoCar">
    <w:name w:val="Encabezado Car"/>
    <w:basedOn w:val="Fuentedeprrafopredeter"/>
    <w:link w:val="Encabezado"/>
    <w:uiPriority w:val="99"/>
    <w:rsid w:val="00E2698F"/>
    <w:rPr>
      <w:sz w:val="24"/>
      <w:szCs w:val="24"/>
    </w:rPr>
  </w:style>
  <w:style w:type="character" w:styleId="Mencinsinresolver">
    <w:name w:val="Unresolved Mention"/>
    <w:basedOn w:val="Fuentedeprrafopredeter"/>
    <w:uiPriority w:val="99"/>
    <w:semiHidden/>
    <w:unhideWhenUsed/>
    <w:rsid w:val="009E660D"/>
    <w:rPr>
      <w:color w:val="605E5C"/>
      <w:shd w:val="clear" w:color="auto" w:fill="E1DFDD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12154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12154"/>
    <w:rPr>
      <w:rFonts w:ascii="Segoe UI" w:hAnsi="Segoe UI" w:cs="Segoe UI"/>
      <w:sz w:val="18"/>
      <w:szCs w:val="18"/>
    </w:rPr>
  </w:style>
  <w:style w:type="paragraph" w:styleId="Prrafodelista">
    <w:name w:val="List Paragraph"/>
    <w:aliases w:val="Bajada gráficos,infografías e imágenes"/>
    <w:basedOn w:val="Normal"/>
    <w:link w:val="PrrafodelistaCar"/>
    <w:uiPriority w:val="34"/>
    <w:qFormat/>
    <w:rsid w:val="002D0AC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CL" w:eastAsia="en-US"/>
    </w:rPr>
  </w:style>
  <w:style w:type="character" w:customStyle="1" w:styleId="PrrafodelistaCar">
    <w:name w:val="Párrafo de lista Car"/>
    <w:aliases w:val="Bajada gráficos Car,infografías e imágenes Car"/>
    <w:link w:val="Prrafodelista"/>
    <w:uiPriority w:val="34"/>
    <w:qFormat/>
    <w:locked/>
    <w:rsid w:val="002D0AC2"/>
    <w:rPr>
      <w:rFonts w:asciiTheme="minorHAnsi" w:eastAsiaTheme="minorHAnsi" w:hAnsiTheme="minorHAnsi" w:cstheme="minorBidi"/>
      <w:sz w:val="22"/>
      <w:szCs w:val="22"/>
      <w:lang w:val="es-CL" w:eastAsia="en-US"/>
    </w:rPr>
  </w:style>
  <w:style w:type="table" w:styleId="Tablaconcuadrcula">
    <w:name w:val="Table Grid"/>
    <w:basedOn w:val="Tablanormal"/>
    <w:uiPriority w:val="59"/>
    <w:rsid w:val="008D07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272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89FDA8-57A4-6840-824C-FF39825DE9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9</Pages>
  <Words>726</Words>
  <Characters>4672</Characters>
  <Application>Microsoft Office Word</Application>
  <DocSecurity>0</DocSecurity>
  <Lines>38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RMULARIO DE POSTULACIÓN BECAS DOCTORADO</vt:lpstr>
    </vt:vector>
  </TitlesOfParts>
  <Company/>
  <LinksUpToDate>false</LinksUpToDate>
  <CharactersWithSpaces>5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IO DE POSTULACIÓN BECAS DOCTORADO</dc:title>
  <dc:creator>Andreas Reisenegger</dc:creator>
  <cp:lastModifiedBy>Desmond Andres Macleodcarey Castro</cp:lastModifiedBy>
  <cp:revision>5</cp:revision>
  <cp:lastPrinted>2008-03-27T16:07:00Z</cp:lastPrinted>
  <dcterms:created xsi:type="dcterms:W3CDTF">2025-08-13T18:05:00Z</dcterms:created>
  <dcterms:modified xsi:type="dcterms:W3CDTF">2026-05-27T19:37:00Z</dcterms:modified>
</cp:coreProperties>
</file>